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4BCCA" w14:textId="707C1121" w:rsidR="00D20BA5" w:rsidRPr="003B5A8B" w:rsidRDefault="00D20BA5" w:rsidP="00D20BA5">
      <w:pPr>
        <w:rPr>
          <w:rFonts w:ascii="宋体" w:eastAsia="宋体" w:hAnsi="宋体"/>
          <w:sz w:val="24"/>
          <w:szCs w:val="24"/>
        </w:rPr>
      </w:pPr>
      <w:r w:rsidRPr="003B5A8B">
        <w:rPr>
          <w:rFonts w:ascii="宋体" w:eastAsia="宋体" w:hAnsi="宋体" w:hint="eastAsia"/>
          <w:sz w:val="24"/>
          <w:szCs w:val="24"/>
        </w:rPr>
        <w:t>&gt;</w:t>
      </w:r>
      <w:r w:rsidRPr="003B5A8B">
        <w:rPr>
          <w:rFonts w:ascii="宋体" w:eastAsia="宋体" w:hAnsi="宋体"/>
          <w:sz w:val="24"/>
          <w:szCs w:val="24"/>
        </w:rPr>
        <w:t>pSH5-1</w:t>
      </w:r>
    </w:p>
    <w:p w14:paraId="46293AB9" w14:textId="77F4FA56" w:rsidR="008A2F45" w:rsidRPr="003B5A8B" w:rsidRDefault="00D20BA5" w:rsidP="00D20BA5">
      <w:pPr>
        <w:rPr>
          <w:rFonts w:ascii="宋体" w:eastAsia="宋体" w:hAnsi="宋体"/>
          <w:sz w:val="24"/>
          <w:szCs w:val="24"/>
        </w:rPr>
      </w:pPr>
      <w:commentRangeStart w:id="0"/>
      <w:r w:rsidRPr="003B5A8B">
        <w:rPr>
          <w:rFonts w:ascii="宋体" w:eastAsia="宋体" w:hAnsi="宋体"/>
          <w:sz w:val="24"/>
          <w:szCs w:val="24"/>
        </w:rPr>
        <w:t>ATGATCGAGATGAAGATAGCCGATATGGCAGTGGAAGATGATAAGCCCCTCAAAAGAGGGCGAAAATCAAACGTAGTCCCCTACGTACAAACAGACATGTTCCAGGCGAACATTGTCGAGTGGCCAGTGAAGGATGACCTGGCCAGCATGGAATTTCCGCTGTTCAGCCTGTCGACCAAACCTGATACGAGCGTTCGTGAGTACAGCCAGCCCGGCACCAACAAGCGTGTTCGCATCATTCCGCCCGTGATCGGTGCCGCCACCGTATTCGATAAAGACCTATTGCTGTTCCTCGGGTCGCAGATCATCGAAGCCCGAAAAGCAGGAATGCCAATTTCCAAGCGGGTTAAGTTCGATACGTACGATTTTTTGACAGGTACATCCCGGGATCCCGGTGGTAACGCATATTCGAACGTTTTGGACATGCTTCGACGATTAAAAGGTACTCAGCTCGAAACCAATATCGTTACTGGTGGTCAAGAGCAGACGAAGGGGTTTGGCTGGATCGAAGACTACACCGTCACCAAGACCGCATCTAATGGCAAAGGCGTGTTGGAATGCGAAGTTGTGCTGTCCGAGTGGATCTACAACGCTTTCCTGCATTTTGAAGTGATGAGCATTGATCGGCGCTACTTTGGGCTGCGGATGCCTCTTGAGCGGCGGCTATATGAGCTCGCTCGTAAACACTTGGGAAACAAGATGATTTGGGCCGCAGACATTGTTGCACTGCAGCAAAAATGTGGCTCCAAGCAGAGCCTCACCCACTACAGGGCCGAGATCCGCAAGATCATTCAGCGTGACCTGCTGCCGGACTATCACATGGGTCTGGATACCAGTGTGAAGCCTCATCGAATCGTGTTTTACACGCGCGATGAGCAATCGCTCCTCGAGGAGCTGGCGGAAAAAGGGGAAATGGAATGGTTCGCTGCGCTAGAAAAGCGAGGCATGGAGAGTTGA</w:t>
      </w:r>
      <w:commentRangeEnd w:id="0"/>
      <w:r w:rsidR="000D4ABF" w:rsidRPr="003B5A8B">
        <w:rPr>
          <w:rStyle w:val="a7"/>
          <w:rFonts w:ascii="宋体" w:eastAsia="宋体" w:hAnsi="宋体"/>
          <w:sz w:val="24"/>
          <w:szCs w:val="24"/>
        </w:rPr>
        <w:commentReference w:id="0"/>
      </w:r>
      <w:r w:rsidRPr="003B5A8B">
        <w:rPr>
          <w:rFonts w:ascii="宋体" w:eastAsia="宋体" w:hAnsi="宋体"/>
          <w:sz w:val="24"/>
          <w:szCs w:val="24"/>
        </w:rPr>
        <w:t>ATGCCGGCGCGATCGAGGCTTGAGCAATACGATCATTTGATGGGGGAATGTACAGACCAGGCCATTGCTGAATTAGCTGATTGCAGCACGGAAGCTGTGCGGCGGCGCAGGCTCAAGATTGGCAAAGATCGATTTGCCTTGGCCGAGTCCACTCCCCCTGCCCTTCTCAAATATCAACATCTTTTTGGCAAGCGGCCTGTCGCTGAAATTGCCAAGCTCGCAGGCGTATCGCCTTACTTCGTCATCAAGCGTATGAAACAACTGGGAAAACCCACCTTTAAGCGATCAGCGATCACAAATTTTGATCACCTGCAGGGGACGATGTGTGACCAGGCATTGGCCGATCTCGCTGGTTGCTCGAAGGAGTGCGCGCGTCGGCGCCGGCTGCGCCTGGGTATCTCAGCAAATCGCGACACCCGAGAAAAAAATTAGCCAAGTCGTCGTATATCGCCGATAAATACTGTTGCATGCGTACGTACATACGTATAATGTGTGTAAGGAAACCCACCGTGTTGTGCCTGGCGGCTACCAGGCTAACCAATCAGCGTCTAGGAGCAATATCATGAAGCGCATTTCGTTATGGTCGGTTGATCGCGACGATACCCTCCACATTGATGATGAAATCGAAAAACTGGAAGAGGCCCGTTCGGTGATGATCACCGCGAATCGAGCCCTTGTAGAAGGCGATGATTTGAGCCTTGCCCGTTTGGGTTTCGATAGTGACCACATCGACGATCTGAAAGTACGTCATTCCGAGGGTAAGCCTGGCTTTCCTGCATATGTCCTGCGCAACCTCCAGGACTCCATCCAACAGCTGTCGGACTTGAAGCGCGGTGCCAATGACGGCCGCGGTGCGAGGCTCGTTGAGCAACAGTGAAAAGCCTTGTTGATGCGTACGCATTGTACGTGCGTACGTATCTATAAATAAGCAAACGGTTTATCATTGTCGCTACTTCAATCCATATGGGGGCCTGTTCATGGCATCACGAAAAGACGCTGCGTCGGCACCTTCGCAACCTAAGCGGAGTGCCAAAACGATCACCATGCGCGACGATTACCATGAGCGCCTTCGCAAGCAGGCATTCGAACAAAACACTGCTATGTCGTTCCTGATCGAGCAGGCACTTGAGATGATGTGGGGCATCGAGCCAACTCCGCCCACGAAGTAACCTCAAAGCGGGTTCGCAACGAGCCCTGCTTATAGCCTCATTGCCACAAATCCCCTTCCCCTTCCCTTTCAAATGCTCTCAGCCTTCGCTTGCTGCGGCGTAGGCGCCTGCACGAGTGCTTGGACCTCTCTCATATTGTTGTTACTAGCAACACAATCGGCCTTCGGGTTCAGGTTCTTCGCTAAAAAAATACAAATAACCTGAATTCCATGGTTTACAACCGGAATTCAGGATTTATACTGAATACAACAGCAAAACGGAGAAGTGCT</w:t>
      </w:r>
      <w:commentRangeStart w:id="1"/>
      <w:r w:rsidRPr="003B5A8B">
        <w:rPr>
          <w:rFonts w:ascii="宋体" w:eastAsia="宋体" w:hAnsi="宋体"/>
          <w:sz w:val="24"/>
          <w:szCs w:val="24"/>
        </w:rPr>
        <w:t>ATGAACTCGAATGTGGAAATGGTCGAAGATGTTGCAACCTACGTGGATTTCAATGAGCTGTTTTTCACGCCCCGTTTCGCCGCGGACTGCTTTGGCCTTACGACTCGACGCCTGAAAGACATCGAAGAAGCAAACAACATCGAGATCCGTCGTGTGCCGCGCGGAACCGTCACCTCTCGGGTTTATACGCCTTCGGACCTTTTCGATTTGGCAGCACTTCGCCGTGAACTTGGTCACTTGAAAGGCTTGGCGCGCCAGGTGGTCATGTCCACCTACATCTCGAAAGGTGGCACCAACAAAACCACCACAGCAGTCGGCCAGGCTATTACCTGTTCTTTAGCCGGGTTGCGCGTTCTTCTGGTCGACAATGATCCCCAGGGTGATACGTCGAGCATGCTCGGCTACGACCCGGACGCTACTCCAGAAGATTTGCAGGAGCTTGGAATCCCTGCTGACCGCATCGTTGATGGTCACCTCGGCCACTTGATCAGCCCAATGCTTCGCATGCGATCGTTTCAACCCAAAACGCTTGATGAAGTCATCAAGAAACCCTTTGGTGAAAGTGGCCCCCA</w:t>
      </w:r>
      <w:r w:rsidRPr="003B5A8B">
        <w:rPr>
          <w:rFonts w:ascii="宋体" w:eastAsia="宋体" w:hAnsi="宋体"/>
          <w:sz w:val="24"/>
          <w:szCs w:val="24"/>
        </w:rPr>
        <w:lastRenderedPageBreak/>
        <w:t>CCTAATCCCCGCCGACGCATCGCTAGAAGATCTGGGCGTGGCTTTGGACGCAGCCAATAACTCGGATATGTGGTACGCGAAGTGGGTTGAAGATGGTAAAGCCGGCAAAATCCCAGGCTGCGACCTATCGCAATACGACGTCATCATTTTTGATAATGCGCCCGCAGGTTCGCGCCTGACCAAGAACTCAGTAGCCGCAAGCGATCTGCTCATGAGCCCAGTCCGAATGGACAAATTCTCCTTCAAAGCGATCTTGCGACTGCATGACTGGTGCGCTGGTTTCGCACGCGAATACGGTTTCGCTCCTGAACTGGTAGCAGTGCCGACCATGTTTGCAAAGGGGCGTCCTCGGATGCTGAACAACCTGTACAGGTTGAACCAGCTTTTCCCAGGTCGGGTGACCGAAGAAAAGATTTTTCACTCTGCTGACTATGTGAACTCCCTCGATGACGGTGTCCCCCTGATGTTCTGGAAGGGTGCTAACCGGGACACCATCGAAAACGCTCGCGCAGTGCATGCCGAGGTTTTGGAGAAAATCCGCCATGTTGCTGCTCAGCCCCAAGAGTGA</w:t>
      </w:r>
      <w:commentRangeEnd w:id="1"/>
      <w:r w:rsidR="000D4ABF" w:rsidRPr="003B5A8B">
        <w:rPr>
          <w:rStyle w:val="a7"/>
          <w:rFonts w:ascii="宋体" w:eastAsia="宋体" w:hAnsi="宋体"/>
          <w:sz w:val="24"/>
          <w:szCs w:val="24"/>
        </w:rPr>
        <w:commentReference w:id="1"/>
      </w:r>
      <w:r w:rsidRPr="003B5A8B">
        <w:rPr>
          <w:rFonts w:ascii="宋体" w:eastAsia="宋体" w:hAnsi="宋体"/>
          <w:sz w:val="24"/>
          <w:szCs w:val="24"/>
        </w:rPr>
        <w:t>CTGTTGCTACTAGCAACAGGGTTCATATGTTCAAGAGTGTTGCTACTAGCAACACGCAACGATTTTGTTGCTAGTAGCAACAGCGTATTGGAGTGTTGCTACTAGCAACACAGGAGGGTGATTA</w:t>
      </w:r>
      <w:commentRangeStart w:id="2"/>
      <w:r w:rsidRPr="003B5A8B">
        <w:rPr>
          <w:rFonts w:ascii="宋体" w:eastAsia="宋体" w:hAnsi="宋体"/>
          <w:sz w:val="24"/>
          <w:szCs w:val="24"/>
        </w:rPr>
        <w:t>ATGAAATCCACCGACTATCCAGGCAAGCCAAGCACGGCAATGGCATCTCTGCGCAAGCCTACGGAAATGCCGCCGACCACAGGTAGCCGTGGCAGCAGGGCGGCGATGCTCCAACAGGCCATGGGATCTGAGCAAGAGGCTGATACCAAGCAACTCATTGCTCAACACGCTCAAGAAGGTCAACTCATACTCAAGGACGAATGGCTCGAGGAGGTCCCGGTTGAGCTGATCGATCCTTCTCCGTATCAGCCAAGGATGTTCTTCGACCAAGCAAAGCTTGAAGAGCTCGCTGGCTCGATTGACTCTGTGGGCCTGGGTAAACCGATTACGATCCGGCCTGTAGGGGAGCGTTTCGAGCTTATCGGCGGTGAATGCCGGTGGCGGGCTCACAAAATGCTGGGCCGCGACAAAATCATGGCTCATGTTAAGCCAATGTCAGACGACATGGCGATGCTTTTGGCAATCACCGACAACCTCCAAAATGAGCTAACGGATTACGAAAAAGCTGTGAGCTATCAACGATATATGTTGAAAGGCGCTGATAAAAGCCAGCGGGCATTGGCTCGACGCCTTGGTGTAGATCACACAGTCGTAAACCGCTGCCTTGACTTAATTCAGCTGCCCGAACAGATCAAGGAAATTCTGAACACCAAGCCCCACTTGATTACAGCGAACTATGCGAAAAAGTTTGTGGAGCATTCAAAGGCGGATGTGAACATCGTCCATCGCATTGTGATTCAAATGGCCGAGAAGGGGACTGGCCAGGAGGCCGCGCTTCGCATGATTGGGCAGAAGCTTGCTGCTTGTAGCGGTCCTAAGCCCATGATGACGGAACCTCGGAAGCTGCAAGGGGTTGGCTCAGTTCGTTTAAATGGGCGCAAGCTGGAATTCAAATTTGATAAGGAAGTGGACCCTCAGAAAATCATGGATAAGCTCGCAGCCTTCCTTGATTCGATTGATGCCTCTGAATTTGCTTCACAGGGCACGCGAAATTGA</w:t>
      </w:r>
      <w:commentRangeEnd w:id="2"/>
      <w:r w:rsidR="007E7F90" w:rsidRPr="003B5A8B">
        <w:rPr>
          <w:rStyle w:val="a7"/>
          <w:rFonts w:ascii="宋体" w:eastAsia="宋体" w:hAnsi="宋体"/>
          <w:sz w:val="24"/>
          <w:szCs w:val="24"/>
        </w:rPr>
        <w:commentReference w:id="2"/>
      </w:r>
      <w:r w:rsidRPr="003B5A8B">
        <w:rPr>
          <w:rFonts w:ascii="宋体" w:eastAsia="宋体" w:hAnsi="宋体"/>
          <w:sz w:val="24"/>
          <w:szCs w:val="24"/>
        </w:rPr>
        <w:t>GCATGGCTAAGCCCGCCCCGATCGGGGCGGGTTCAATCAGCTAACGGAGCGAAACGCATGGGAATGCCTAGTGAACCACATCACGTCAGGTACGTTCTGAGCCTGGCTAGGCAATGTCCGTTTCCAGACTGGCTTTTGCTAGAGCTGCCAAGCGGCGAGTGGGGTGCATTCTGGCAAGCAGGGCTTGATGGAACATGGGCGACTGCTGTGTGGGAGGGCGATTTTACCGCGTGCTCGTTGGTGCATGCTGATAGACAAGTGGTGCTGAGCCACATGGAAAAGTACCAGACAAAGTAACCCGGGCCAGCTTGGCACACTCGCATCCGTTTCGTTGAATACGTACGTACGTACGTGTATAATGTTCTTGTGTTAGACATCCTGCAGGGGAGGCGGCTACCCCCCTGCAGGTCCACCAGTCTAGGAGCAAGAGCATGAATGGTTTCTCTGCCGTCCGATCCAACCCAAGCAGTGCCCCAGAGCATCAGCGCTCACTTACACCAACTCCAGTGAGCCAATTTGTAACCCCATATGCTGCAGTTCTCCAGCAAATGTCGGAGGAGGGCGTTCATCGCCTGTTCACAGCCCCTTTGGCAAGTGAGGTTATCCGACTCGGCGCCAAGGCTCGTACTCACGGCATGCTGTCACTGGACGATGCTGCTGATGTCATCAGCACCTGGAAACAAAAGGCCGTGTCTCAAGGTTCGACGGGCGATAACAGCGATAAAGTCGTGTTGTCTCTGTTTGATAAAAGCGGGCAATGGTCGGCCCCTTGGGCTGAGGCCGGCTACCAGGTATACCGGTTTGATATTCAAGACAACCCAGAGCTAGGAGACGTCAGCAAATTCGACGTTGAGTTCTTCATGGAGTACTTCGGTGACTTCGAAGGGGCAGAGGTGTACGCGATCATCGCAGCTTGTCTTTGCACCGATTTTGCGAACTCGGGGGCTAAGCACTTTGCATCCAAGGATCTCGATGGGCGCACTGCTGCGTCAATTGAGCTGGTTCATCAAACTCTGCGACTGGTCGAGTATTATCGGCCGTCGATCTGGGCGATTGAAAATCCTGTAGGTCGAATCGAGAAGCTAGCTGGTCTGCCACCATGGCGCCTCAGCTTCAACCCCTGCGATCTTGGCGAACCGTACACGAAGAAAACCCTTATCTGGGGCCGCTTCAACGCAGACTTGCCCGTTGCACCGGTCTATCCAACCGAAGGCTCAAAAATGCACACACAGTACGGTGGGAGCAGCCTGGCCACGAAGAATGCTCGTAGCGTGACACCAGAAGGATTTGCTTACGCCTTTTTCATGGCCAACAACGCTTATCACCATCCAGCCTTGGAAATCACCGG</w:t>
      </w:r>
      <w:r w:rsidRPr="003B5A8B">
        <w:rPr>
          <w:rFonts w:ascii="宋体" w:eastAsia="宋体" w:hAnsi="宋体"/>
          <w:sz w:val="24"/>
          <w:szCs w:val="24"/>
        </w:rPr>
        <w:lastRenderedPageBreak/>
        <w:t>GAAATATGACCGCATCGATCCGCGGCTCCTATCGCTGGCCATTGATAACGGTCTGAAACTTCAGGATCTCTCCAACCTCTTGGACGATGCCTACTACGACTGCGATGACGATGCCGTGACCAAGCTGTTGAGTGACCTTCTGGGGGGAAAGTCCTTTTCGGTGGTCGAGTCCACCGGGCAATTGGCAATGCTGATCTAGAAGGACGCCTGATCCACCTGATGCGCCGGGCGGATCTTTTTAGTGTTGCTAGTAGCAACAGCCGAATGTTGCTACTAGCAACAGCCTGAATGGCTGGTTTACAGAGGGCGAAAGGCTAGGGCACAGGCCTTATCTTGTGTGCTATATTCTGTATTCAGGCCATTATACGGAATTTGCGAAATGTCACTTGAAACCTTCAATCACGACGAATTGCTCCAGGAAGTGAAATTGATCCTGGATGGCTCTCATCCCACCTACAAAGGCAGAGATGGTGCCGGTCGGTTCCTGCGGCGCGTAGGCCGAGACTACAACTCGGAAGAGTTTGCCAAAGACCTCGACCAGCACCGGGACGATTACGCCAAGCGGTTCGGACTGGACACACCCCAAATCGAATGGATCGCGCAACAGGTGCGGGCTGGGTCTGAAACCCCGGATCGTCCTCGCCGACGTATGCGCTGAGATGGACATTGCAACCATTCCGAAACCCATGAAGGAGGTGCATCGTGCTTCTACCTTTTGAGCTTGACCCGCAGATCATTCATCACATCATCTACAGCCAGGCCGGTTCCATCGGCAAGGCTGTGATCGAGTTGATCATGAACTCGGTTGACGCAAAGGCCACCACGGTGAGGCTCACCATGACCAAGGCTGGATTCGATTGCGTCGACGACGGTACTGGTTTTGCGAGCCGTGAGGATGTTGTGCGGTACTTCGGCCGATTCGGCACGCCGCATCAGGAAGGCGATGCGACTTACGGGCGGTTCCGTTTGGGTCGCGGCCAAATCATGGCGCATGCCAGAACTGAGTGGGTATCCAATCGCTGGTCGATGCAGGTTGATACTCGGGTCATGGGGTACAGCTACGAGCTTGAGGATCTCCAGGAACCGTTTAAAGGGTGCAGTATCACCGGCACCTGGTACGAAGCCCTCAACGACCTTGAGCTGATGTCCGCGGTGCAGGAAATTCGCGATTTGGTTCGTTACACGCCCATTAGCGTTGAGCTGAATGGGCGTGTCATTACGCGCAATCCGGCCAATGAAAAATGGGATTTCGAGGACGATTGGGCTTACTACCGGGCCAAAGAAGAAGGCCCCGTCTCGATCTACAACCAAGGTGTGCTGATTCGACATGATTCGTCTCATGTCTGGGGAGCTGGAGGCCTGATCGTCTCGAAGAAGGCGATCAACCTCAACGTTTCCCGCACAGAAATCCTGCGCAAAACCTGCCCCGTATGGAAACCGATCGCCAAAGAGTTCAGGCGCCTAGCCGAGGCTGTATCGGCAAAGCTGGGTGATCACCGGAAGACTGAGGCCCGTCGGGAAAAATCGGCGCGATCGTTGCTCAGCGGTGACGAGAATATCTGTGAAGTATTTGCAAAGGAGGAGGTGATCACACTACTCCCGGGCAAGCGGCACATAACGCTGATGGAATTTCGACTCAAGGCATTCAACTGGCACAAGGGAACATACACCCTGATCGAGCATGGGGACGATATTCCCAAGGGCGAGGCTATAGCTCGAGAAGGTCTGATTCAAATTGTCCACCCTAAGACCTTGGAGCGCTTCGGATGCCACAATCACATCGATTTCGAGGAAGCGCTCGATCGCGCCCTTTGCAACGTCAGTGAGGCAGCACAGGCCTTTGAAGACCGCGGCGAGCGTGCTCCATGGTTCTGGCGTGGAAAAGCGCTCGATGCGCCAGCTCTGGCCGCATATTCCACGTTCCGAAATGCCTTCATCGAAAGAACGCAGATCGTTGACGACCGCATAACGCTGGACAAGGAGACGCGCAGAGCGTGGACAGCGCTGCGGTGGTGCCTCCAGCACTATGCGGGCGCATGTATTGGGGCAGAACGTTACAGGGATGGAACCCTTCGCCACGGCGAAAAGCGGATGCAAATCCTGCTGGGTGAATCGAACACTGCCGAGGCTTGGACGGATGGGCGAACCTACCTGGCCATCGGTTGCGATATTGTCAAACGGCTCAATAGCAAGCCATTAGAGACTGTGGCTTACATTTTCGGCTTGGTCGAACACGAAGTCGCTCACCAGGGCGACAGCATCGCATGTGGCCATGACGAGGCCTTCTATCAGCGTTACCACGATATCTCGATCCGAATGGCCCCCGAGCGTCAGCGGTTCATGCACAAATGGCTCATGAAATACACCATGAGCTTGGAGCGTGAAGGGCAGAAAAGCCGGGGCAGGGCATGGAGCGAGCGATATCTCGTCGACCGAGTAGGCAGCGGCCGTATGAAGCGCGGACTTTCCCCTGTCATTGAGGACATGTCGGCAGATCCTGTTGTCACCGAAGCCGTTCCAGAGCAAAGCATGGCGTTGCTGAACATCATCAACGCTTCATTGGTTCAGACAGGTGCATGCCCGGAGCCGCCGAACTGGGAGGCGGTTCGCGAGCAGGCTCGCATCGATCAACAGGCTGTTACTGAGCGTGCGCGTGAGGCGCATGAAAAACGAAAAGCGGAAGACGCCGAGTTGGAGCGCTACATCAACAGCGTGGAAGACGACGCCGCCGCCGATCTGCAAAAACTCCTCGCACTCGAAGCGACAGAATTCCCCCAGGGCGTCCTGGCTTATCTGGTCAGTTGCGTGGTGTATGGAGGGTATTCTGATGACGACATCAAACGCGCCTGGGCAAACAAGGAATGGGAACAGCGGGATCACCCAGGTGAGTATTACCACGATGACTTCGAGCCAGACGAACCTATCGATCCAGAGCTTGAAGCCGCGATGGAAGCAGAATTCGAGCGTGAAATGGCGAAGGAACAGCCGATCGCGGACGAGCTGTGGCGCGTCGACGAGGATTGCCGCGAGTTCGTC</w:t>
      </w:r>
      <w:r w:rsidRPr="003B5A8B">
        <w:rPr>
          <w:rFonts w:ascii="宋体" w:eastAsia="宋体" w:hAnsi="宋体"/>
          <w:sz w:val="24"/>
          <w:szCs w:val="24"/>
        </w:rPr>
        <w:lastRenderedPageBreak/>
        <w:t>TATGAAGGTGAGAATTTCTGGTTGCTTGAGCGTAATGCCGCGGCTGCTGGATTCAGTCGCGTGGAGACCTATCTGAAATGGCGGCACCAAGAGTCCGAGGCCTAGCGCGCCAGGTGGCTTGCTGGCCGGTGCTATCCAGCGCGACAAGTCACCCCGTTTACCACCGGCTCTACCAACTGTAAGTGGCACGAGGCGTGTCGAGAAGAGGAGAGACATCATGGCTCGAGGAGTAAACAAAGTCATTCTGGTCGGCACCTGCGGCCAGGATCCCGAAGTCCGCTACCTGCCTAATGGTAACGCCGTCACCAACCTCAGCCTGGCTACCAGCGAGCAGTGGACCGACAAGCAGTCGGGCCAGAAGGTAGAGCGCACTGAGTGGCACCGTGTGTCGCTGTTCGGCAAGGTTGCCGAAATTGCCGGCCAGTACCTGCGTAAAGGTTCACAGTGCTACATTGAAGGTAAGCTGCAGACCCGCGAGTGGGAAAAAGACGGCATCAAGCGCTACACCACTGAGATCATCGTCGACATCAACGGCACCATGCAGCTGCTAGGCGGCCGTCCGCAGGATCAGCAGCACGGCGCAAATCACTATAACCAGGCGAGCAATCAGCAAGCACCCCGCGCGCCGCGGCAAGCTCCCCAGGCATCTCCGTTACCGGTAGACGACGATGACAGCTTTGATTCGGATATCCCGTTCTGAAGTGTAGGTTTCTCAGAACCGTAAACATTAAAAGCGAAGCCATTGATGGCTTCGCTTTTTTGTTTACCGCACTACCGGTAAGCGTGTATGCAATATACATTTCCCATATACGCAAGGATTGGATGAGCGATTGATGAAGCTGTCGAAGGGTAACCGTCTGGCCAACTCACCCCTCAGCACACAGACCAGCTCGGACAAGAACGGGTGGAAAACAAAGCCTTGCCCGCAGGTATACCCATTGAATAAGCCTGTATCTGACGTAGGTCATGCAGAGCCTGCCAGCGGGTCGCAATCGACGATGGCTTCATTGTATACTTCGGCTCCGCATACCCCTTGAGCTACAGGAACATCAGCATGACTGTACTCCAAACGATCTACTGGCAGCCTACGCCGCCTTAGCGCTACGCCCCCTCGCAACAACCTGCTTCCGCTAGCCTCGCTCGCGGGTGCTCACTGCTGTACGCCTGGTTTTACACCTTAAGCACACAGCAAAAAATCCTCAAAATTTGAATTTGTATCGATTCGCTCGCCACTCCCTTGGCGTGCGCGATGCTTTGCCTTGGATATTTAT</w:t>
      </w:r>
      <w:commentRangeStart w:id="3"/>
      <w:r w:rsidRPr="003B5A8B">
        <w:rPr>
          <w:rFonts w:ascii="宋体" w:eastAsia="宋体" w:hAnsi="宋体"/>
          <w:sz w:val="24"/>
          <w:szCs w:val="24"/>
        </w:rPr>
        <w:t>ATGCTGCAAAAACTTAGACAAACGTGGTTTTCCAACGTCCGTGCCGACGTGCTCGCGGGGCTGGTGGTCGCACTCGCGCTGATCCCGGAAGCCATCGCCTTTTCCATCATCGCCGGGGTAGATCCCAAAGTCGGTCTCTACGCCTCCTTCTGTATCTGTGCTGTCATCGCCTTTGTCGGCGGGCGCCCCGGAATGATCTCGGCGGCGACAGGCGCCATGGCACTGCTGATGGTTACGCTGGTAAAAGAGCATGGACTCCAGTACCTGCTGGCCGCGACGCTACTATGTGGCGTACTTCAAATCCTTGCCGGCTACCTGAAGCTCGGCTCGTTGATGCGCTTTGTTTCACGCTCGGTAGTCACCGGCTTCGTAAACGCATTAGCGATTCTGATTTTTATGGCGCAATTGCCTGAGCTGACCAATGTCACCTGGCATGTCTATGCCATGACCGCTGCGGGCCTGGGAATCATCTACCTGTTCCCGTATGTACCGAAAATCGGCAAGGTGATTCCCTCTCCATTGGTGTGCATTCTGACGCTGACTGCCATCGCCATTTACCTCGGTTTGGATATCCGCACCGTCGGTGACATGGGCCAACTGCCTGATACGCTCCCGATCTTCCTCTGGCCTGAAGTTCCGCTGAATTTTGAAACCCTGCGCATCATTTTCCCGTACTCGGCTGCGTTGGCAGTAGTGGGTCTACTCGAATCAATGATGACCGCGACCATCGTCGACGACCTTACCGACACCACCAGCAACAAAAACCGCGAGTGCAAAGGCCAGGGTGTGGCCAACATCGCTGCCGGCATGCTTGGCGGCATGGCAGGTTGCGCCATGATCGGCCAGTCGATCATCAACGTGAAATCTGGTGGCCGCACCCGTCTCTCGACATTGTGTGCCGGCGTTTTCCTGCTGCTGATGGTGGTATTTCTTGGCGAGTGGCTCTCCAAAATCCCTATGGCGGCACTCGTGGCTGTGATGATCATGGTGTCCATCGGCACCTTTAGCTGGGATTCCTTGCGTAATCTGAAAGAGCATCCGCTGTCGACCAACCTCGTCATGGTGGCGACCGTCGTGGTCGTCGTGGCCACTCACAATCTGGCTTACGGCGTACTGGTAGGTGTGCTGCTGGCCTCCCTGTTCTTCGCAAACAAGGTCGGGCACTACCTGGATATCAAGAGCACTCTTGAAGAGACGAAATCGCATCGGACTTACCGCGTCGTGGGCCAGGTGTTCTTTAGCTCTGCGGACAAGTTCACTGAGGTTTTTGACTTCAAGGAGGCGCTCAACAAGGTCACCATCGATCTCACACAGGCGCATTTCTGGGATATCACCGCCGTCGCAGCGCTGGATAAGGTCGTGATCAAGTTCCGACGCGAAGGCGCTGAGGTTGAAGTGCTCGGTCTCAATGAAGCCAGCGCGACAATCGTTGACCGCTTCGGCGTGCATGACAAACCCGGTGCCATCGACAAGCTCATGAGCCACTAA</w:t>
      </w:r>
      <w:commentRangeEnd w:id="3"/>
      <w:r w:rsidR="007E7806" w:rsidRPr="003B5A8B">
        <w:rPr>
          <w:rStyle w:val="a7"/>
          <w:rFonts w:ascii="宋体" w:eastAsia="宋体" w:hAnsi="宋体"/>
          <w:sz w:val="24"/>
          <w:szCs w:val="24"/>
        </w:rPr>
        <w:commentReference w:id="3"/>
      </w:r>
      <w:r w:rsidRPr="003B5A8B">
        <w:rPr>
          <w:rFonts w:ascii="宋体" w:eastAsia="宋体" w:hAnsi="宋体"/>
          <w:sz w:val="24"/>
          <w:szCs w:val="24"/>
        </w:rPr>
        <w:t>GGAGAACGACAATGACCCGCGTAATGGCATGCATTGATAACTCACAATCCTCATTGGCGGTCTGCGATTACGCAGCATGGGCCTCGCAACGACTCAGCGCTCCCCTGACCTTGCTTCATGTGCTGGATAAGGAGAAATATCCTGCATCCGCTGACCTCAGCGGCAATATCGGTCTCGGTAGCAGAGAACATCTGCTGGAAGAGTTGGCCATGCTGGATGCGCAGCGGGCAAAACTGGCGTTGGAGCATGGGCAGCACATGCTTGAAAAAGCTCGCGA</w:t>
      </w:r>
      <w:r w:rsidRPr="003B5A8B">
        <w:rPr>
          <w:rFonts w:ascii="宋体" w:eastAsia="宋体" w:hAnsi="宋体"/>
          <w:sz w:val="24"/>
          <w:szCs w:val="24"/>
        </w:rPr>
        <w:lastRenderedPageBreak/>
        <w:t>GCGAACAGTTCACTCTGGCGCCATGTCACCTGATATGAAGCAGCGCCATGGCCATCTCGTCGAGAGCCTGAGCGATCTCCAAGACGATATTCGGTTACTGGTGATTGGAAGAGTCGGTGAGGACAGCACGCGCAGTGCCCAAAGTCTTGGCAGCCAGATTGAAGCGATAGTCCGAACTATCCACCGCCCCACCCTGATTACAACCAGCCATTTCAGGAAACCTGAAACGGTCATGGTGGCATTTGACGGCAGCGCAACAGGCCACAAGACCTTACAGATGCTTGCTTCAAGCCCGCTGTGCGAAGGCCTGCCAATTCATATCGTCATGGTTGGAACGGATTCTGAAGACAACCAGAACGCGCTGGAGAAGGCACGAACCACGCTTGCGTCTTCCGGCTCGCTGGTGCATTCCGAGATCCGCCCAGGCGAAGTAGAGTCCACACTGCATGCGTATCAGGCAGAGCACGGCATTGACCTCTTGGTCATGGGGGCGTACGGGCACTCACGCATCAGGCAGTTTCTGATAGGCAGCACGACCACGACGATGCTGCGTACATCCACTGTACCCTTATTGCTGCTTCGCTGAGCCAGTTCCACTGGCCACAGTATTTCCAGAACTGAGGAAATACCGTGGCCACCCTGGACGATGACTAACTGATCTTGCCGCTACGAGACCACATGCAACTCATAACTGAAATTGTTCACCCCGAGCTGAAATCCAAGCAGGGCAGAGTATTCCGTCGACATGCAGCTCGCGGCATCGTGATGCGGGGTGAACAGATCCTGTTGCTGTTCACCGAGCGCTATAACGATTTCAGCTTTCCTGGAGGCGGCCTTGATGGTGACGAGGACATTGTCGCAGGCCTGAAGCGTGAGCTTGAGGAAGAGACTGGTGCTCGTGAAATACAGGTGCTCCAGCACTACGGTTACATCGAGGAGTACCGGCCCTACCAAAAGCCACAGTACGATCTGATGCACATGACCTCGCATTTTTATCAATGCGAAGTAGCGCCCCAGCTAGAGCCGGTGAGAATGGAAAGCCACGAAATCGCTAATG</w:t>
      </w:r>
      <w:commentRangeStart w:id="4"/>
      <w:r w:rsidRPr="003B5A8B">
        <w:rPr>
          <w:rFonts w:ascii="宋体" w:eastAsia="宋体" w:hAnsi="宋体"/>
          <w:sz w:val="24"/>
          <w:szCs w:val="24"/>
        </w:rPr>
        <w:t>GTATGCGGCCTGTCTGGATCAACCTGCATGAAGCCATCGCACACAATGAAGCCGTCATGCAGCGTCACGAGTCTTCGATGGGGCAGTCAATTCTGCGCGAAACCTACATGCTGAGAAAAGTCGCTTCCGAATTGTTGATGCCAATCAGCCTTTGAGCTGACTATTTGGCGAAGTCCACTTAGCCTGCCTCAGGCAAGCATCCAATGCTGCGGGAGTAATTGCGTGATTTCGCTCGCCCGCTGTGTCGGAAGCCGCATCAGTACATCCTTGAGATAGGCATACGGATCGTGCCCATTCATACGCGCCGACTGGATCAGGCTCATGATTGCCGCCGCCCTTTTTCCACTGCGCAGCGACCCGGCAAATAACCAGTTCGAGCGCCCAAGCGCCCACGGCCGGATCAAATTCTCGATCTGGTTATTGTCGATGGGCACAGCACCATCTTCCAGGTAGCGCGTCAGCGCTACCCAGCGTTTAAGGCTGTAATCCAGGGCCTTGGCCGTGGCCGAACCCTCGGGCACAAGTTCGCGTTGGGCCAACATCCACTCATGCAGTTTTTCAGCGATGGGCACCGCTGTTTCCTGACGTAATCGCCAGCGGGCTTCGTCGCTCATTTCCTTGGCGTGTCGCTCGACTTCATACAACCCGCCAATCGAGTGAAGCGCCTGCTCCGCCAACTGGCTTTTATTGGCTGCATGCAGGTCGAAGAATTTGCGGCGTGCATGGGCCATGCAGCCGATTTCGGTGATGCCCAGCTCGAAGCTGGCCTTGTAGCCGGCGAAGTCATCGCAGACCAGCTTACCGTTCCACGTGCCCAGGAAGTTACGCGCATGTTCGCCGGCACGGCTGGGGCTGAAGTCGTAGACCACGGCCTTTAGGGCCGAGAAAGGCGTGGTGCTATAGGCCCACACGTAAGCGCGGTGGGTTTTCTTTTCGCCTGGTGCGAGCATCTGAACCGGGGTCTCATCGGCGTGGATCACGCCCTGGGCCAACACATGCTCACGCAGCGCATCGACCAGAGGCTGGAGCTGCACACCGGTCTGTCCGATCCATTGCGCCAGTGTCGAACGGGCGATGGGCAGTCCGGCCCGACCAAAAATCTTCTCCTGCCGGTACAGCGGTAAATGGTCGGCGAACTTCGCCACCATCACGTGGGCCAAAAGGCCTGCGGTCGGGATGCCCTTGTCGATCACTTGGGCCGGTACAGGCGCCTGGATCAGTGTTTCACACTGACGGCACGTCCATTTTCCACGCACATGCCGCTCAACTGTGAACACGCCCGGAGTGTAATCGAGCTTCTCGCTGACGTCTTCGCCGATTCGCTGAAGCTGGCAGCCGCACACGCACTGAGTATTCTCTGGTTCGTGACGGATCACGGTTCGCGGAAACTGCGGCGGCAGTGGTGCACGCTTGGGCTTATGACGTGGCTCGGCCGGTGCGGCCGGCGGATTGGCTGCCTTCAGCTCGGCTTCGATAGCTGCGATATCGGTATCGAGCAGATCATCAAGCAGACTGCCTTGGTCGGGGCTCAGTTGCTCGCTGCGCTTGGCGAACTTGTGTCGCTTGAGGATGGCGATTTCATGAGCCAGTTGCTCGTTGACCGTTTCGAGGCGTTGGATTTTCTGGCTCATGGAGTCGACCTGGGACAGCAACTGCATAGCCTGTTCGGCCAAGCCGCGCAGCTGTTCCGGTGTCATCTGGTCGAGATTGGGCGAGGAAGTCATGCCGCTGATTGTGTCAGAGCAGGTCGTCAACAGCGATAAACCGATGGGCTAATGGCAGGGGCTAAAGCACTGTGATCGCGCTGCCTGCGCCGACCCGCTGCCACGGCAAACCCAGTACCAAGGCTTGAAGTTGCTCGTTATCGAGTTCGACTTCCGATCCGTGACGGATGCCGGGCCAATGAAACTTGCCTTGGTTCAATCGTCGCGCTGCCAGCCAAATGCCCACACCGTCATGCACCAAGACTTTCATTCGGT</w:t>
      </w:r>
      <w:r w:rsidRPr="003B5A8B">
        <w:rPr>
          <w:rFonts w:ascii="宋体" w:eastAsia="宋体" w:hAnsi="宋体"/>
          <w:sz w:val="24"/>
          <w:szCs w:val="24"/>
        </w:rPr>
        <w:lastRenderedPageBreak/>
        <w:t>TGGCACGGCGATTAGCGAAGAGGTATGCGCAGTGCGGCTTCGCCACACCGAACACCGCGATCACCCTGGCCAGCGCGGTCTCGGTACCGGCGCGCATGTCCATAGGCTCGGTGGCAAGCCAGATGGCATCGATCCGAATCATTCCAACAGGTCTCGCAGAAAGGTGGCACAGGCGACAGCGCTTTCGGTCGGCCAGTTCACTTTGACGGTGCCACGCGGGTGCTGGATTTCAATGCAGATACTTGATGAAGCTGCCTGCGAATGTCCTCCGGCTAGCGGCAAGGGCACTGGAATGAAAGCAGGTTGCAGCGCCATAGTTTTGTTCGTGAGTACCCTAATCCATTTATGTACGAGGTTCGCGTTAAGGCTGTGCTTCTGCGCGACGCTGGCAATCGATGCGCCGGGCTGGGCGCACTCTTGGACAACTTGGGCCTTGAAGGATTTTGAATAGGAACGGCGTTGTGACTGCATGGAAAGACCCGCTTAAAAGGCTAGAAATGGTGTCCACTTAAATTAGGTGGACACCATCGCCTTTGGCGTCGGGGTCAGGAAGGTGAGTTGGCCGGACGGTTAC</w:t>
      </w:r>
      <w:commentRangeEnd w:id="4"/>
      <w:r w:rsidR="00C34689" w:rsidRPr="003B5A8B">
        <w:rPr>
          <w:rStyle w:val="a7"/>
          <w:rFonts w:ascii="宋体" w:eastAsia="宋体" w:hAnsi="宋体"/>
          <w:sz w:val="24"/>
          <w:szCs w:val="24"/>
        </w:rPr>
        <w:commentReference w:id="4"/>
      </w:r>
      <w:r w:rsidRPr="003B5A8B">
        <w:rPr>
          <w:rFonts w:ascii="宋体" w:eastAsia="宋体" w:hAnsi="宋体"/>
          <w:sz w:val="24"/>
          <w:szCs w:val="24"/>
        </w:rPr>
        <w:t>GTCGAAGGTGCAAAAGCAACGGGCTATTGAGCAGATGCACGACCTAATGTTACGACTTCCACTGGCCGAGGAGGCAGATCGCATAGAGCAGTGCTGGACTGCAGCGGAAGACACCGTTGATTCGTACATCACTGCAGCTGAGGCGCGAGCTTCTGATTTACCACCTAGTGAGCAGCTGGGGGAGGCCTGTTTCAACCTGATTTCCCTAGTCGATCTGATTCGAGATGACGACAACATTCAGCTTGTCTCTGAGCTGCTGACACCTGAGTTCGGCGTCGAGTTGTTCGGCATATTGCCGAGGGTCAAGCGTCTCAGGGATGCGGCAATGGCGAAGCTGGCAGAGCTGGCCGAGCAGCAATCCAGGACAAAGGACGAAAGCCCATCAACCGATTTTGATCTGTTTTAGCTAACGAACGTCCACCAGGTCCTGTGGCGGTTAAATCAGTGGAAACGCCGGACAGCACGATAGCAACGTTCAGATGCCGAAAAGGTGGCGAGGGAACCCAGCTTCGCTAGGGAAGCCCATAGCGCCGAAGGTGCATCCAGGGATTGCCGGTTTGGAATCGATCAGCCGTGCGATTTCACGGATCCACTGACTTCCAGGCTCGATTCGTTGAAGTAGCAGCCAGATCACGGCGATAAGTCCGTATAGGCGCTTTAACGCATTTGCATCCAGGTTTAGGGCTTGGAAATAAGGGCTCTGTTGCGGTAAAGCAATGGGGTTGCTCGACGATTGGTTCCAGATCCGGGTGTGATGGGCACACCGATTGCGGAGGGTGTTCAGTTCTTTGAGCCAGCTGATGAATGCTCTGACATCTGTAAGGCCCAGCCTGGCAAGGACCCAGCCCTGAGGCTTGGCTTTGAGGAGTTGATAGTAGATGGACAGGGTACCGAAATCCCAGGCTTCGACAGCAACCCAAAACGGCACAGAGCGATTCTTTAACCGATGAGACTTGAAGTACTCCTCTTGGCATTCGTCCTGTTTCTTTTGCTGACGAGCCGTCCAACTGTCCCATTTGCTCATGCTGAAACCAGGATTGATGACCGTCCACTTAGGTTCGATGAAGGTCACCGAGGTATATGCCATTTCGCTGTTACGGCCCAGCTCGTGAGCTACGACGGTCTTGAGATGGACCTCGATCGACTCGATTGCATCAAGCATGAGTAAGCGGAGCGCTTTATCAAATCTGTAAAGCTCAACGGCCTTGTCGAATCGAGTTCTAGGCTGGAAATCTTCCATCCGAACTGGCTTTCTGGTCTGAGGGCAGATGAGCTTGTTACCCGCGTCATCACGGGCGAATCTGCGGGCTGGGTACCAGAAACCGCTCAAACGGTAATAGCCAAGGCGGGCGATTTCACGCTTGGTTGCGTCAACGTCGAGAATTTCCATGCCGCGAGCGGTCAGTAGCGTGACCAGGTCAGCGTAGGCTAGAAAAGGCTTCGGAGGGATGGGCTGGTTCAACTTCCATGTTCCAGATACAAGAAGGCCTGACCGTAATGCCGGTCAAGCCGGCAACATAGGATCAGGCGCTGTTGAGATAATGTTGCCTGCAGTTGACAGGGGTGTCAACCACATCCGACGGCCTGTTCTGCAGCGTAGATCCTGATTGCCCGGGCGGGTGTGAGCGCGGTTTTGTGTCGCGGAGGACGGCTAGGCTGGCTTGACTAGGGTAGAGCTCGGTTTGGTTCCAGGCTGGCAAGCACGCCCTTTCTGGTCCTGGACTCAGGCTCATACGAATCTTTCTGGGAAATGTTTGAAGCCCCACCCCTGTGGTTTTGCTTCAGCCCACCTCCTTGATGATGCTTTGCTT</w:t>
      </w:r>
      <w:commentRangeStart w:id="5"/>
      <w:r w:rsidRPr="003B5A8B">
        <w:rPr>
          <w:rFonts w:ascii="宋体" w:eastAsia="宋体" w:hAnsi="宋体"/>
          <w:sz w:val="24"/>
          <w:szCs w:val="24"/>
        </w:rPr>
        <w:t>TTAATTACATCTGACCTTCCAGAGTTGGTCCCAGCTGGTCATGTAACTGGGGCTTAGCAGAGCCCGGCGCATACCCCAGTCCGGCGTCAGCGGAACGGCAGCAGTGCGCAAGCAATCATGCCCCCACCGGCGATTGATCCGATCCATGGCAGCCATGAGCGCGTCGGAGCGCTCTGGCTGGCTCGGGCTGAAAAGGTCCTGAGTGAACTCCCCTCGCTTGCGCAGATCCATCAACAAGACTTCGGCCTTGCTGTACGCGAAGCCTGGCCGGTAGATCTGCTCGACCGCCTGCAGTGCGCTTTTGGTCAGCTGGCGTACATCATCGGTGGGGTAGGGCGGTACGCACGTTGCTGTGTTCGCATACTTCGGCCCATCGCCGTGAAAAGAAGTCTGAATGCCGATCCGCATAGCGCCGCACAGAGAGCGCTGCATGCGCAGTTTCTCCGCAGCACGGTGAATGTACGTAGCCAACGCCTCCTGCAGGCCTTTCAGCGTGTGTACCCGCTGTCCAAACATCTTGCTGGAGCAAATCGATTGCTTGGGCGCAACCGATTGCTCCAGGTCCATACAGGATTCGCCTTGAAGCTCACGTATCGTACGCTCGAGCACGACGCTGTATTTACGACCCATTGCCCGTGCGTCTGCTTGCGA</w:t>
      </w:r>
      <w:r w:rsidRPr="003B5A8B">
        <w:rPr>
          <w:rFonts w:ascii="宋体" w:eastAsia="宋体" w:hAnsi="宋体"/>
          <w:sz w:val="24"/>
          <w:szCs w:val="24"/>
        </w:rPr>
        <w:lastRenderedPageBreak/>
        <w:t>CAGCTCCCAGGCCGTACTGATCCCGTCGCGTGCCAGGTTATCGCGCATGCGACTACCGATACCCCAAACCTCATCGACAGGCATACGCCGGAGCAGCCATTCGACCGCCTCTGGTTTGCGCAGATCCACCACGCCGCCAGTCTTCTCTCGCCACACCTTTGAGGCGTGCTGAGCGGCTTTGGCCAAGGTTTTGGTATGCCCAATGCCGACACCCACTGGCAGCGCTGTCCATTGCAGGACACGGGCTTGAATGGCCCGGCCTACATCAATGATCGGCTCGGGTAAGCCTTCAAGACTGCAGAACAACTCATCAATTGAGTACCGCTCCCATTGGGGCACCAGTGAGGCGATGGCCACGCCAACGCGGTGACTCAATTCGCCATACAGGGTGTAATTGCTGCTGAAAACTGCGACGTCGTTCTGTTCGAGGAAGCCGCGCACCTTGAAATACGGATCGCCCATCTTCAAACCGAGGGCTTTAGCCTCGTTCGTACGAGCCACAATGCAGCCATCCGAGTTGCTTAAGACAACGACCGGGCGCTGCCGGAGCTCGGGTCTAAAAATTCGCTCACAGCTGCAGTAGAACGAGTTGACGTCCACCAGGGCGAAGATAGGTCGGGAGCTG</w:t>
      </w:r>
      <w:commentRangeStart w:id="6"/>
      <w:r w:rsidRPr="003B5A8B">
        <w:rPr>
          <w:rFonts w:ascii="宋体" w:eastAsia="宋体" w:hAnsi="宋体"/>
          <w:sz w:val="24"/>
          <w:szCs w:val="24"/>
        </w:rPr>
        <w:t>TCAGCACACAT</w:t>
      </w:r>
      <w:commentRangeEnd w:id="5"/>
      <w:r w:rsidR="00857291" w:rsidRPr="003B5A8B">
        <w:rPr>
          <w:rStyle w:val="a7"/>
          <w:rFonts w:ascii="宋体" w:eastAsia="宋体" w:hAnsi="宋体"/>
          <w:sz w:val="24"/>
          <w:szCs w:val="24"/>
        </w:rPr>
        <w:commentReference w:id="5"/>
      </w:r>
      <w:r w:rsidRPr="003B5A8B">
        <w:rPr>
          <w:rFonts w:ascii="宋体" w:eastAsia="宋体" w:hAnsi="宋体"/>
          <w:sz w:val="24"/>
          <w:szCs w:val="24"/>
        </w:rPr>
        <w:t>GCTTGGTCAGGTCCCAGGTTACGACCCCAAACACATCAATCGAGCCGTACTGATCAGGGGTGATGGTCTTATAGTTGGGGTGGGCCGATTCTAGTAGCCAACGATCATCGGGGGCTTTGGCCAGCCGTTTCACCAGCGGCTGGTTATCCACGTAGGCCAAAACGATCTGGCCAGTTCTCGCCGCGATCGATCGGTCTACAATTAAAACACCGCCGTCGTAGATTCCCGCGTCACGCATGCTTTCGCCCTGGACACGCACAATCCATACGTGCGGCGCCCGAATATTCAGCAACTCATCCAGGGAGATCGGCGGCTCGTAGTAATCAGCTGCAGGGCTTGGAAAGCCACCTGCAGCCGTTCCGGCGAGAACCGAAATGAGCTGGCTTGAGTCTCGAAGGGGCTGAAGAGATACGACATTCATGGTGGCACCGATTTGATACTGTTTGCATATACAGTAATCCAGCAATCGCTGCAC</w:t>
      </w:r>
      <w:commentRangeEnd w:id="6"/>
      <w:r w:rsidR="001603D7" w:rsidRPr="003B5A8B">
        <w:rPr>
          <w:rStyle w:val="a7"/>
          <w:rFonts w:ascii="宋体" w:eastAsia="宋体" w:hAnsi="宋体"/>
          <w:sz w:val="24"/>
          <w:szCs w:val="24"/>
        </w:rPr>
        <w:commentReference w:id="6"/>
      </w:r>
      <w:r w:rsidRPr="003B5A8B">
        <w:rPr>
          <w:rFonts w:ascii="宋体" w:eastAsia="宋体" w:hAnsi="宋体"/>
          <w:sz w:val="24"/>
          <w:szCs w:val="24"/>
        </w:rPr>
        <w:t>GACTAGCGTCGGTTAGACAAATGGCGTCTCCTGCAGCTGACAGTTCCCGAGATTTCCGCCTATAGTGCCCTAACAGATATATGTTTTAGCCAGGGGAAAGCTATGCAAGCTCTCGAGAAAGAAAGGCTGTTACAGATCTATGAAGAGGAGATAGAGGCCGCGTATGCCGAGCTCCTTGATGCGTTTATGAACATGCTGACGCTTGGGGTAGGGGATCCCAGGTCTATGGCTGGTCGATGCGGCGCACGAGTTGCTGCAGCGCACAAGCGGTGCAAGCGAGGGTTAGTGTTTTCCGAGCTGGTGATTGCTCGTGATGCGGGCTTAGATATAACCCCTACGGTTGCTGAGCATGTGTGTGAACGGCTGATCGGCCGTGGGGTAGATTTCCGAAAGGCGCTAACATTCTTTGGCACGCCTGGCCGTACTGCAGCGCAAAAATCTGACGTGGTCCAGGAAGACATGGCCAGTATTGAAGCGCAGCTGTCTCCGCAGGTGAGTTTGCTCATCTACGAGATGTCGGTGATCCGTGAGCGCCACAAGGAAGAGTATGGTGACCGAGTCGAGGCAGCGGTTAAAGATCTCCAGGGCAATTCAGGGGCCTAATGCATAGATGTTTTAGATACCCTAAAACATATATGTTTTAGGCAAAGAGAAGGCAACCGTCTCGCTAGGGGAGGACAGGCTTCGCACAATTCAGTCTCTTGCGGCGCTGGGCTACAGCTTGTCTGGAGCAGCCGGCGCGGCGTGCAATCTCCGCGTTACTTGTGGTTGGGAGAAGATGATCAAAATCCTCCAATTTTTGCCCTTGGCGTGGTTCGTAAATATCCACCTGCAATAGCCGTCGGCGGCGGCCAATTTCGTACGCAGTGACGCAGAATATTTTTGCCAGGGCTACATCCGACATAGTGCCCAAGAGCGGGTCATAGGGCTTGCTGATCGCTTTGTCGTCCGAAAATGGTGGAATGCCTTTGTTGGCCCGACGGATCTGGACTGCATTCGTAGTCGTGCCCGCCAGGTAGGCCACAATGCGGTCGTAGCATTGGCCAAGAAGCCAATCGTAGGGTTCGATCTTGGAGTATTTGGGCATCGCCGCTTCCAGGCTGGATGTTACCGTTTGAAGTGCTTGAAGAAGCGCACGATAGCGCAGTGGGAGAAATAAAGCCTAACACATATATGTTTTAGCTATTCCGCCGCGGCACTGCTTTTGAAAAAAATATGTACATACGTACGTACGTATATTATTCTTTGTTCATTCTCACCAGGTAATCGGAGGCTGGA</w:t>
      </w:r>
      <w:commentRangeStart w:id="7"/>
      <w:r w:rsidRPr="003B5A8B">
        <w:rPr>
          <w:rFonts w:ascii="宋体" w:eastAsia="宋体" w:hAnsi="宋体"/>
          <w:sz w:val="24"/>
          <w:szCs w:val="24"/>
        </w:rPr>
        <w:t>ATGTACGACGCAGTGATCGCCAAAGAAGCGTGCTCCCTTGAGACACAGCGGTTTGTACCGGGGGAGGTTGTTTCGATTCACAGGGACGGCACAGCGGCTCGTAATGCCGCGGACAAAGCCAACAAGCGCAAAGGCGAGTACGGCCTTTTTGTGGCGGTTCACTCAGAGAGCCTGGTGAAGAAGGGGGACTTGCGCGAAGACCTGCTGAATCAACATGAGCTGAATGAGCGCCGTGAGTATGGCAAGCGACTGATGCGAGCAATCTTGTCCGATGAGCTTACCGGTAAACGAAACGTAATGGCTGACGACGCTGGATATCACCTGCAGCATTTAGGTATCACTTTGGAGGAGCTCAAAGAGTGGTACGAAGAAGAGGTTCGGGCAGAACATCTTGAGCAACAGATTCGCTCTCAGGAGCATGCACACTTGCGGGCAAGAGGGTTCGAGGCTCAAAAAGCTATCGACGAGATTCGTAACCAACCCTGCTTTGCTGTACCAGCCGTGCGTGGTATCCAGGCTGGGCAGGAGTATTTTCTCGCCCAGATTCCATACCCAATCCTGGCTCGCCTGTTTGTTTTCGACGAAGAGAAAGCCGTGCCTGCGGAATTGCGCGCTCAGCGTGCGCTGAACAAGAAACGGGCTGAATC</w:t>
      </w:r>
      <w:r w:rsidRPr="003B5A8B">
        <w:rPr>
          <w:rFonts w:ascii="宋体" w:eastAsia="宋体" w:hAnsi="宋体"/>
          <w:sz w:val="24"/>
          <w:szCs w:val="24"/>
        </w:rPr>
        <w:lastRenderedPageBreak/>
        <w:t>CATCAGTGAATACATGCTCGACAACCGGGACACCTATGTACTGCCAGCGCTCACAGCGAGCGTCGACAAGGCTATGGCTTTTGAAGCGCTGGAAGGCATCGAGCAACTAGGCACGCTACACATTCCCATGAGCGCCACCATGCTGATCAATGACGGACAGCACCGGCGCCTGGCTATCGAAATGGCACTGCGCAACGATGAGACGCTGCGCCATGAAACGGCGCCGGTACAGATTCACTTTGACCAGGGCCTGCAGCGCTCTCAACAGATTTTTGCTGACATCAACAGCAAGGCGGTGAAGCCTTCTAGCGCGATCAACGCGCTGTATGATCATCGCAATCCTTACAACACCTGGCTCCAAAACCTCCTCACTCAGTTGCCTGCGATCAAGCGCAAGATCGACTTCGAGAACGGTACTCCGGGCATGCGTTCGTCCAAGCTCTGGAGCCTGATTGCGTTCAAAAAATTCGTGACGCTGCTCACGGGGCTCAGTGAGAAAACCATCACTGGCCTGAGTGATGATGAGCTAATGGACTGCGCCGATCTTGTGCGTGAGTTCCTCGAAGGTTGCGAGAAGTACATTCCCCAGTGGGGCGATATGGTATCCGGCAAGATCGCAGCCTCGGACGTTCGTGAGAATTTCGTCATCGGACACGCGGTCTTCCTGGAGGCGCTCGGGATGTTCGGTCGTGAAGCGCTGTTCTACGGTACGCATCTATCCCCTCAAGAGAAGAACGCCAAGGTCATTGACCCAGGCAAGGCCAAGTGGCATGTCTTGAGGCCACTCGAAGCGCTACAACCGTCAAAGACCGACGGCATGTGGGAGAATCGGTGCGTGGTATTGGGCAAAATGCAAAAGACGGTCGACGGGACCAAAGCCACTGCCGCTCAGATGCTTTCGATTGCCAACATTCCTATGCCGGAATCGCTGGCCGAATTGCACCAGCGCATCATCAAGTGA</w:t>
      </w:r>
      <w:commentRangeEnd w:id="7"/>
      <w:r w:rsidR="00D511A8" w:rsidRPr="003B5A8B">
        <w:rPr>
          <w:rStyle w:val="a7"/>
          <w:rFonts w:ascii="宋体" w:eastAsia="宋体" w:hAnsi="宋体"/>
          <w:sz w:val="24"/>
          <w:szCs w:val="24"/>
        </w:rPr>
        <w:commentReference w:id="7"/>
      </w:r>
      <w:r w:rsidRPr="003B5A8B">
        <w:rPr>
          <w:rFonts w:ascii="宋体" w:eastAsia="宋体" w:hAnsi="宋体"/>
          <w:sz w:val="24"/>
          <w:szCs w:val="24"/>
        </w:rPr>
        <w:t>GTACACCGCAGCGGGGCGCGTAGGCGCCTCGATCACACTTCAAGGAGATCGATATGTCTTTAGGAACTGATAGGTTGATACCGGTTGGTACTGCGCTGGTGGCTGTAGTCGCTGCGGCTTTCACGCATGGTGTGCTGCAGCTGCTACCGGATGTAAGCTTTGCCGCGCACGCCTGGATGATGTTTGGGGTGCTGATTGCGGTCGGCATACTCGGGACAGGTCTCTGGTGCGAGACCCAGCCTGATGGTATTGGATTGATCACTGCCATTGGTGTTCTACCACTGGCCGGCGGGGCGATCTGGGGAGGGCTTTGGCCTGCAATGACAGAGTGGGGAGCGATCGGCCTGGCGTTCCCTGGGCAGACGCCACCGGTTGCTTGGTGGGCCTCGAGCACGGTGAAGTGGGTAGGGCTCGCAGCGATTCTGGGTGGCGGGTATTACTGGCTGTATCGGAAAAATTTCGACTAATCCTGGACTGGATTGTTTCGCGGAGGTTCACATGGAACTAGAAATCAGCACCCTTCAGAAGACAGCCCAGAACTGGCGTGATAGCAACCCATGCAATCAGGGAGGGATCGTCCTGGTATGGCAGGGGGCCGTATACGGTTGGAAAAATGAGTTGCGCGACCCTCAGCATGAGCAGCCAGGGGCTATCGCAGTGGATCCAGCCGGTCAGGTCTTTATCGCTGAAGGGGGTGATGCCTACAACGGTGCCACGCACTGGTCGCCAGTATGAAGGAGCTCGAAGAAATGGAGCGGAGGTGGCTCGCGGCCGATATCGCCAGGAAAGTTGCGATGCGCGCTGCGCTACGCGACCGAATGCTTTGGCGGGACCAGATGGTCAATGTCGTTTGCGGTGCAATCAAGGCTATTTGCATTACCGTCGCACTCGGCATGGTGAGTAAGCAAATCGGCTTGCCTACGGACATCTCGCTAACGTTCGCAATGTATGTTACTGGCCCGTTGCTGGCTTTCAATCCATGGGCATTCTTCTGGCGCAATCTGTTCCGTGAACGTGCGAACGCGGCGTTTGATGATGCCCTGGATAATCCGCG</w:t>
      </w:r>
      <w:commentRangeStart w:id="8"/>
      <w:r w:rsidRPr="003B5A8B">
        <w:rPr>
          <w:rFonts w:ascii="宋体" w:eastAsia="宋体" w:hAnsi="宋体"/>
          <w:sz w:val="24"/>
          <w:szCs w:val="24"/>
        </w:rPr>
        <w:t>TCAATATTTGACCTTGTAGGTCGGCGAATCCTCCGGCCGTTGGCCACGCCGATCGTATAGCCGCGTCGTGCTGATATTGGAATGTCCCAGCCAGGTCTGGACCTTCGCGATATCAGCCTCGTGCTCCAAGGCATTGGTTGCTGCAGTAGCTCGCAGCCCATGCACACCAAGGCCAACCACCGCAATGCCGGCCGTTTTGGCCCAAAACCCGATGATCGAATAGATACCGTTGGCCAGCAAACGCGCCCCTGGCGTCCGCCCGCGAACGGAGCGAAACAATGGGCCCGTGGTCCGCTCCCCATCCGCTTCCAGGTACTGGTGGATCCGCTCTGCAGCCACTGGATGGAGTGGCAGGTAGCGTACCTTGCGACCTTTGCCATGCACCTTCAAATGACGAACGCCGCGGCGTTCCTGCAGGTCATCGACATCCAACATAGCTGCCTCCTCACGACGCAAGCCGTGGTACAGGAGAACCGCCAGCAGGGCTCGATCGCGAAGCCCCTTCACGGTGTCCAGATCCGGCGCCTCCAGCAGTGCCTTGGCCTGGTCGTCGCCCAGCGCCGGCGTTTTACCTTCGTTGCTCTCATTCGGAGGCCGCTTGACGCCATGGACGGGATTTCCTCCCGCCACTGCGTTGCTGTCCAGCAGGTGGTCAAACAAGCTGGTCAGCGCCGCCAGCTTTCGCCGGATCGTCGCAGCAGACAACACCCTGCGCTCGAGGTCAGACCGCCAGGCAAGAACATGGGCCCGCTGAACTTCCCTAAACTGGTCTGGGTGGACAATACCGACGAAAGCGGTGAAGTCGCCGATATCGATGCTGTAGGCTCGCCGGGTCTGTGGATTATCAATGTTGGCCACCCACTCGGTAGCCGCTGGTACTTCAGATAGAGCCAGGTACTGAGCTTCGGTGAGTTTGCCAGGCTGCCTTGAGATCAGGAGGTCTTTCAT</w:t>
      </w:r>
      <w:commentRangeEnd w:id="8"/>
      <w:r w:rsidR="006820F3" w:rsidRPr="003B5A8B">
        <w:rPr>
          <w:rStyle w:val="a7"/>
          <w:rFonts w:ascii="宋体" w:eastAsia="宋体" w:hAnsi="宋体"/>
          <w:sz w:val="24"/>
          <w:szCs w:val="24"/>
        </w:rPr>
        <w:commentReference w:id="8"/>
      </w:r>
      <w:r w:rsidRPr="003B5A8B">
        <w:rPr>
          <w:rFonts w:ascii="宋体" w:eastAsia="宋体" w:hAnsi="宋体"/>
          <w:sz w:val="24"/>
          <w:szCs w:val="24"/>
        </w:rPr>
        <w:t>CAACGCATCCGCCGTCGTTTATTGGGCGTGCTCGTATCGACAGGATCGAGAGCCTTCGCATTAAGCAGGCGCT</w:t>
      </w:r>
      <w:r w:rsidRPr="003B5A8B">
        <w:rPr>
          <w:rFonts w:ascii="宋体" w:eastAsia="宋体" w:hAnsi="宋体"/>
          <w:sz w:val="24"/>
          <w:szCs w:val="24"/>
        </w:rPr>
        <w:lastRenderedPageBreak/>
        <w:t>CCCACCGTTGGGTTTCCGCATCCATTTCATCTTCACCACGGATTTCAGCGGAAATGGAGCCACCAGATCTTGCCAATGCAGATTTTGCTTTCGACCAAAAGCCTAGTGCCGATCCCCAGATATGAACTGGAACGATCGGAACGTGGTGCTGGTCATGCAGCAGTTTGAGAGTGGCCATGCCATGACCGTTCGCACGGTACTGATCGTCAATATCGATCTTGTGAACGTACACGCGATCGAGTATCGGGTTCAGACCGTACTCGATGCTGCCCACGCGAGTAGCGCCGGCATAAATGCCAGCGTAAAGGGTCGGTGAGGGATAGCCAAACTGCAGCGGGTGCGAACTTTCCCGTTCGGTCACTAACTGAACAGGCTGCTCGGTTCTGGTCTTATTGGGGGCTTTTCGGCGCGTGTGTTCGAAAAAATCACGCAGAGGGTCAAACCAGTCCACAACTCCACTCCCTGTCCTAAATTGGTGATAACGTATTTTATCACCAATTTATGGGACCGGGGGAGGGAGGCTATGCAGCGCTCAATCGAGCCTGAAATGCTTCCATTTCCTTCATCGTGCTGATGTCGGGTACAAGCCTTGGACACAGGTTGAGCTGGGCCGAGATGTAGGCCAGGGTTCGGACACGGTTAACCGAAGTGTTCATGGCCTTTGCGACTCGTTTTGCAGCACCTGGTCTGTTCAGGGCGCAATGCGCGGCTTCTAAGATTTCGGCAAGCAAGTCATCATCGAGCTGGCTTAGCATGTCTTTCAAGTCCATAGGGTCCATCCTTTAGTGATCGAGCAAGAGTACCGCGGCCCGCCTACAGGGCTGTGATTTCAGGATTCATGATGCAGGCCAGATCCGCGCCCAGCTGGCGACGAATACGGGCAATTGAGGCTTCAGTTGGAGCCGCTTTATAGAACGAGAACTCCGGCGAGTTCGAATGCTGCAGCACAATCAGATGAGTCTTTCCAAGGCGTTTCAACCTCCGCAATTGGGCAACTTCATCGACCATCTGAGTGATCGCCGAGTCGAACCATTCAGGTGCATCTGTAGGCTCTTCCATTGTGAGCCCTTGGAAGGTCAGTTGAAGTTGGTAGCCGTTCTCTTTCAACTGGGTGACCAAAGTCGCCTGCAGCGCAGAGTCGATTTCTACACGAGTCATGCCGCCATCGCCATTATTGGATACAAGGCCAAGCATTTTTTTATGGAGATAGACTTTACACGACCATGCGAGGCCCCTTGATGTTTCGGCTTCCTTGTAACCCTTGATGTCCAGGCCGACACTGCGATACGCCTTGATGTTTGAGTAAGCGTCCATAATTGACCTCCGTATTAACGTACAGCCATTATACCTGATAATTCCGTATTATGTATATTATACGGAATGAAATGGCCAAAAAAAATGGCCCCCTCCTCAAAGTACAAACCCCAGAGAAAGTGACGATATGGCTAGCAATATGCCCAGCAACAGCACCGACTTTAGAGTTGGTTTTTGGTTTATGAATGTCGATCCGAACAGCCCAGCAGCGACTACAGGCAGGAGCCATCCTACAGGGGCATTGAATATTATCGAGCAGATATTGAATAGTGGACCCTTTGCCGAGGCAATTTGCGCCCAATAAGGAACTTGGCCACTGCCAAGCACAAACCCAGCCGTCATGCACAGGCCTGCAAAACAAAGCAGTGCACATAGAACAAAACCCCAGGCTCGCCATCGAGCAGCATCAGCCACTTTAAGCGCTACAGCCTGGCTCGCTTCGCTTACAGCAGCCGACAATGTGGAGAGCGCCTTCTTTGTTTCGGCATCAGCCATCTCAGCAAACAATGACTTGTGCTTGTCGACCTGTTTATCAACCTGCCTGGCAATCAGTTCTGGATACTTCGAATACATTGTATCGTAGGACTGCAAAGCCATTAAGATAAGCCAGAGAGAATCATTATTATGCAGGTTCAAAGCATTTTTAACCCGATAGAGATCCTGCACCTCTTTCTCAGAAGCCTGCCGGCCTAAGAGCTTCTCAAAAGCAACCTCAATATCATCCATTGAGAACCTCACCTATTACTTTATTCACATCACGACGCCACCGGGTAAGTTCAGCGCGGTTTCCGATTGGCAGTTCCTTCAATGCTTGTCCGATCGATAGTCGTTTGCTGTAGAGATCGTCACTCACACGATCCGCTAGATCTGGCAGCATCAGAGACTTACCACCAGCACCCTCGATGGATTCTCTGATTTTTGAATTGTTGTAAAGCTCGAACTTTATTTCGTCACCAAAGTAAGCATTACGAATTACATGGATAGTGGAGTCTGGCAGTGCTTCACGGTATTCCTTGAGCAGTTCCAGGCTGTCACGTTGCCGGTTAATCACCCACAGCGTGATGAGTTGCCTGTTCAACTCACCGAGCGTGCTGTTCAACGTTTCTCCATACGCTGCTACACCTTTGTTATTCCGTGCTGCGGTATTGACCACTACAACATGATCACGGAATTCGTCGCAGACGTTCACCAGATCAATCCAGCCGTTTGCATCGTCCAGATCAATCAGCCTGCACTCAACTTCATCTTTATACATCTTCCAAACGTCTGGATTGGAGGTGTCCGATTCAATCAGCAGGATCTTGAAACCGGCCTGCATCAATGTGTCAACTAGGCCTACCGTTGTGAAGCTCTTTCCTACGCCACCTTTACCACCACCGACGAGGTAGATTTGACCAACCAGGGCAATCGATTTTTCTTTCATAGATTCTCTCCTCAGATGTCATCCGTATCATTTTTCGGTGTAAACCCGGGATTTCCTTGGCGTGTTACCCCGGTTGTTACCTGGCGTCCACTTGGCACAGCCTCAGCACCTTTCTCAGTGGATTTTTCTTTGCTCCCTTGGGGAACCTCAGCAGGAGCCTTACGACGAGTTACAGGCGTGCGTCGATTTCGACCTTTCGCCGAACCCCTCGCCCTAGTGAGATAGCTTTTCAGCGTTGTCTCTGAAATTGGCATTCCACCTGCGGTCAGAATTTCCGAGATTTTCGCCAGGCTGTATCC</w:t>
      </w:r>
      <w:r w:rsidRPr="003B5A8B">
        <w:rPr>
          <w:rFonts w:ascii="宋体" w:eastAsia="宋体" w:hAnsi="宋体"/>
          <w:sz w:val="24"/>
          <w:szCs w:val="24"/>
        </w:rPr>
        <w:lastRenderedPageBreak/>
        <w:t>ACGTGCCTGCAGAACCTTTATCGACTCCTGCATCATCTCGACTGCCTTCAGCTTTGAGACCGGCTTGTCCGGTTGCTCCACCTCTGGCAGGTTTTCGAGATCACCCATGAGCTTCTCGATTTGCGAAATGGTGAATCCCATTTGGCCTCCCCCGTAATGTCCTCTTTGCCTTGATTCTATGGGCATCCCTTGCGGAGTCAAGTTCTGTACGATAGCCTTGATACGAAATGAGGTCTATGGTTTTGGACAGGGTAGGGTTTGTACTCCCGCCATAAATGGCGTCCGTCCAACCGGCATCGCTGGCAGTCGTTTCACTCCCTTGCGATGCCTACCACCCTGCTCAGGGCTGCGCCCCGAGACCCCTTGGAACACCTGAGGATCCTGCTTATGAGTACCAGCGAGCAAAGGCGTCGTACCGGCCGGCTACCACCTATCCGGTGCTTCGAGGATGAAGAGGAAATCGTCCGTGACAAAGCGAGGGACTGCGGGCAGAGCGTAGGTCAATTCATGCTCGCGGCTGCGCTGGGAAGGCGTACCAGGTCAAAAGTGGAGGGGCATATCCTCAATGAGTTGAGGAGGCTCGGAGGCCTACAGAAACATCTATTCAATGAGGGCGGTGGGAAGCTTTCGAAGGAGTACGCACAGATCCTGGTCGCATTGAAAGCTGCTATCGAAAGGATCGGTTCGTAATGTTAGCGAAGGTGCCACCTAAGCGGGCCGACGGAAGCTCAAGCTTCTCAGCGTTGGTCGACTACGCAACAGAGCGTGAAGAAGATAAGGAGACACAAACTGATGAGCTCACTCCAGGCCACAGCCGAAGAGACGACTCAATTCTTGAGTCTGCTCGAGAACATATCGAAAGAGCAGCAGACCGTTTGCGAGAGATTGGACGAATTGATGCTGCAACTCAAAATGCCATCCGAGAACGTGCTCGAAGTATTGGAATTGCTCTTGATTCCAATGGGCGTCGATATCAACAGGATCAACACTCAGTTCCAGACCGCATTGACGAGCCTGGACCCATCACAAACCGAGAGGTAAGTACTGATGGACATGAAAGCCGTCTTGCCGTTGCTCAGCACCATCTTGCAGCAGCAGCAAACCATCTCCGACAAGCTACTAGAAATCATCCTGACTTTGCGGCAAGAGCAAGATCCCGTGGAGCCAACATTGCGTTTCATGCTGCAGCCGCTCAAAGAAGGAATGCAGGAGATGAGCTCAATGCTATCGCCGAGCTCGAATCAGGACTCCTTCTCGGAGCCCCAGTAAGGGAAATTACCCGCTCCGGAGTATCCTGCCAGCATAACTGC</w:t>
      </w:r>
      <w:commentRangeStart w:id="9"/>
      <w:r w:rsidRPr="003B5A8B">
        <w:rPr>
          <w:rFonts w:ascii="宋体" w:eastAsia="宋体" w:hAnsi="宋体"/>
          <w:sz w:val="24"/>
          <w:szCs w:val="24"/>
        </w:rPr>
        <w:t>TTGAGCCTGGCGACAGCCGCCGCGGAGATGAAAGCAGTGGCTGCTCAGAATTCCCGCGTTAAGGATCCTGTTTACCATGTCATCCTGAGCTGGCCACAATCGGAGAAGCCGACTGATGACCAAGCCTTTGATTGTGCCCTGCATGCAATGGACGCGGTCGGAATGGGTGAACATCAGTACGTGTTTGCTATCCACCATGATACGGACAATGTTCACTTACATATGACGGTGAATCGTGTTCACCCTGACTCGTATAACGCGGTGTATCCAGATAGGGATTATTTCAAGCTCGATTATGCAATGCGTGAGCTTGAGCTTCGTTATGGTTGGGCACACGATAATGGTCCTTACAGTGTAACCAACTCCAAAGGCACACCGGAAATCTCTTGGTCGGCGCCCAAACCGAAATTCCAGGGAAAGCAACCAACTCGGGCTGCGGATATGGAATATCATTTGGACCAGGAGAGCTTGCACACTTACTGCCGTGGTGAACCCCGCGAGGCTATTGCTACCCTTCTGAAAAAGAAAAGCTTAACTTGGCAGAAGCTCCACGCGGAACTGGCACGTTATGGATTGGGGATAAAACCCAAAGGCCGCGGGATGGGAATTTATTCTCTTGATGATCAGAGCCTGGTGCCTATCAAAGCAAGCGATATGCACGAAGCCCTTTCTAAAGCGCGCTTGGAAAAGCGACTTGGGGACTATGAAGAGCGAAAAGTCTCTCAGGAGCTGATGGCTCTTATGAACTATGACAAATTTGTCAGCCCACGGCGCAATCCGGAAGATCGCCAGCAGCGCCGGTCAGAGCGGGCTAATTTGCGCAGGGCACTACGTGCCCGATATGAAGCCTATCGGACAAAATTTGTTTATCGCCGAGTTGATAAAGAGTGGGTAAAACAACAATTCAAGCGCATACGCGACGACGCCAGGCAGCAGCGCCTGGATATCAGAGTGCGTATCAAAAATCCTAAGGATCGAAAAGCATTTTACAGTATCTTGGCTTTCGAAACACTAAGAGCCAGAGAAGAACTGAAAACTAAGATTTCAAGAATGCGGTCGGAGCTTAAAAACGACCCATCTAATAAAAGGCTTTCTTATCGTGAATGGGTTGAGCAAGAAGCAGCTGTAGGCGATCCAGGTGCAATCAGCCAACTTCGTGGTTTCGCCTATGGCGAAAAACGCGCAGCAAAAGCCGAAGGGGTCAACGGGCTCGAATTTGCTCGGGATCTTGATCCCAAATACCAATCGATTGAGGGAATGCTCGGTGTGGTTAGGAAAAACGGAACGGTCATCTACCGGCGGGCTGCAGGCGATCCAGGGTTCGTAGACCATGGGGGTCAGTTCAGCTTCCCTGGCCAGGTGGTTGACAGTGAGCTAGTCACTCGCGCCATACGTGCGATGCCCAACACAGCTTCACCTGGTGCTGCCTTGCGAATTACAGGCAGCGCCGAGTTCAAGCGCTCTGTGGTTGAGGCTTTGGTTGATGAACGGTTCACCGGCCCGCTGGCAGATCCGGAGCTCGAACAATTGCTGCGTAAGGTTAAGGCCGAGCGGGATGCGCAGCAGCGGTCAAGAAACGGCCCTCGCGGGGGATAG</w:t>
      </w:r>
      <w:commentRangeEnd w:id="9"/>
      <w:r w:rsidR="006820F3" w:rsidRPr="003B5A8B">
        <w:rPr>
          <w:rStyle w:val="a7"/>
          <w:rFonts w:ascii="宋体" w:eastAsia="宋体" w:hAnsi="宋体"/>
          <w:sz w:val="24"/>
          <w:szCs w:val="24"/>
        </w:rPr>
        <w:commentReference w:id="9"/>
      </w:r>
      <w:r w:rsidRPr="003B5A8B">
        <w:rPr>
          <w:rFonts w:ascii="宋体" w:eastAsia="宋体" w:hAnsi="宋体"/>
          <w:sz w:val="24"/>
          <w:szCs w:val="24"/>
        </w:rPr>
        <w:t>TGTTTGCTTGCTTTGATTCCGTATTATAGTATCTATACGAAATCAACGGAGGGTTTTGAA</w:t>
      </w:r>
      <w:commentRangeStart w:id="10"/>
      <w:r w:rsidRPr="003B5A8B">
        <w:rPr>
          <w:rFonts w:ascii="宋体" w:eastAsia="宋体" w:hAnsi="宋体"/>
          <w:sz w:val="24"/>
          <w:szCs w:val="24"/>
        </w:rPr>
        <w:t>ATGGCCAATACACGATACCCGATTGCAATGGTTGCCCTTGCTGTAGCTCTTGGGGGCTGCGCATCGAAGA</w:t>
      </w:r>
      <w:r w:rsidRPr="003B5A8B">
        <w:rPr>
          <w:rFonts w:ascii="宋体" w:eastAsia="宋体" w:hAnsi="宋体"/>
          <w:sz w:val="24"/>
          <w:szCs w:val="24"/>
        </w:rPr>
        <w:lastRenderedPageBreak/>
        <w:t>AGCCGGACGAATCGGCACAGCAACTGATCGATCAACAGATCCTCGAGGCGTCACAACGCATCGAGATGGCTCAGGCCGACCTTTATCAGCAAGGCGCGATCAACAGCCGCGTCGTCATGCGCCTACCATCGACGATCTTGGACGACAAACAACGCGTATCCCTCAAGTGGCAAGGCGACGCGGTCGAACTGTTGGCGGCTTTGGCCCGTGACCGTGGGCTTGAGTTCTCATTCATGGGCGTGCGTATGCCGCTGCCGGTCGACATCGATGTCAACAAGGTGCCCTACGACACCCTGATGTTGATGATCCGCTCCCAGGTTGGGTACCGCGCCGATGTGACCCAAATGCCTGGCAAGCTGGAACTCCATTACAACCGGCCCAAGGCCTGA</w:t>
      </w:r>
      <w:commentRangeEnd w:id="10"/>
      <w:r w:rsidR="003123FB" w:rsidRPr="003B5A8B">
        <w:rPr>
          <w:rStyle w:val="a7"/>
          <w:rFonts w:ascii="宋体" w:eastAsia="宋体" w:hAnsi="宋体"/>
          <w:sz w:val="24"/>
          <w:szCs w:val="24"/>
        </w:rPr>
        <w:commentReference w:id="10"/>
      </w:r>
      <w:r w:rsidRPr="003B5A8B">
        <w:rPr>
          <w:rFonts w:ascii="宋体" w:eastAsia="宋体" w:hAnsi="宋体"/>
          <w:sz w:val="24"/>
          <w:szCs w:val="24"/>
        </w:rPr>
        <w:t>ACTGGAGGCACGTTATGAAGCGGATTCTCGCATTGTTGCCTTTGATGGTATCCCTTGCTGTCCATGCCAGCGAAAGTCCTGAGCTTGACGCAAGCGGCCAGGTCACCGCGCCGGTCGTTGAAACGGCACCGCCTGATCTCGACTCGTTGCTTAAGCCCCAGTCCAAAGCGACCACCAAGGTCACCGATATCCGAAACCAACTGCTGACCGACATGGGTAACACTGTCGGTTTCCGCGGCGGTATGGCAGCCCGAGCTCGTGAGCTAGTTGAGGGTCTTAATGCCCGATCGCCGTCACTCGATGCGATGTTCAAATTCGCACCCCTCATCGCCAAGAACGGCACACTTCCCCCGGTGATCGTAGAGGCCCGGGACGTTGCTGCTTTCTCGCAAGACCAAGTGCGGACTGCAAATCGGGTCTACAAAATTGAGCGGGAAGAAAGGTTCGTGAGCGTCCCCCCAACTTGGCGGGACTACCTGTACGTTGGCCTGCCCCTCAATGGCACAGTTGAACTGCCCGACTTCGAAGCACGCCCCCAAGACAGCGATGAAGCTGATATCTGGGAGGAAGCGGTTCGTAAAGGCTGGGCCGACGGCTACAAACAAGCCGATGCCATCCTTGAGGCCAATTTCAACCGTTTGAGCCGCGATTATCTCGGGATGCACCTTTACTCATCGCTCCTGCAGTCCGACATGATCAGCTCCACGAGCGTTGCTGAAAGTCAACAGACTGTCACTGGCGATGGTAAGCAGATGATGTTGGGTGACAAATTGCGTCGCGTTACCGGCCGGGCAACATTCGAGACTGACCCTAAGAAATGGCGTCCCTCGGTTAAAACGCAGCTCAGCCAACCTGGTCAAGGTGCGCCTAA</w:t>
      </w:r>
      <w:commentRangeStart w:id="11"/>
      <w:r w:rsidRPr="003B5A8B">
        <w:rPr>
          <w:rFonts w:ascii="宋体" w:eastAsia="宋体" w:hAnsi="宋体"/>
          <w:sz w:val="24"/>
          <w:szCs w:val="24"/>
        </w:rPr>
        <w:t>GTGATCAGTCCAACCTTCGAGCCGTACAATTTTGAGGGTGACTTGTCTCCCGATAATTTCATGCGCTTTCTGAAGCTGTGTGCGGATCGGGGCGTATCGGACATCCTTGTCCAGGGCGGCGACTACATATGGGTCGAGCTGCATGGCCGGCAATTGAAAGCGTCGACGACGACTATCAAACAAGGTCAGTTGTCACCATTGATGGCCTCAGCTTGGTCAGCAGAAATTGAAAGCATGATCAAGCAGGGGGACGAGGGTGTTGACCGGGCCCTGGAGCTGGCAGGCGAAGGCTTTGGGCTAGCACGAGGCACGACGCTGCGCTTTCGGACCAACTTCGTTCAAGCGCGCATCGCCGGTATTGATGAGGCTTATTCAATCACCATGCGAGTGATCCCCTCGGATCTGCCCGACATCGACAAAATGGGAATCGAGCCTGATCTGATTCGGGGCTGCTACGCAGAAATGGGGCTGGTACTGGTCTGCGGCCCTACGGGATCCGGAAAAACAACTTTCCTCGCCGGCTTGTACAAGAAGGCAGGTGCGGAAATGCCTGACCGAAAAGTCATCACCTATGAAGACCCCATCGAGTACGTCCTTGGCGGTCCGCACTGGTTGGGACCGCAACCATCCCAGTCGCAGCTGCGCCGAGATATCGGCGACTTCCCGAAAGCTCTACGAAATGCCATGCGCCGCAAACCCAGTATCATCGGTATTGGTGAAGCTCGGGACCGTGAGACGATTGAGGCAATGACTGAGGCGGGGCTGACTGGTCACCTGTGCTTTGCAACCATGCATACAGAGTCAGTGGCAGAAACTATCAACCGTGCAATTCAGACCTACCCACCCGACCAACAGGCCGGCATGGCTTCACGCTTGGCCGGTGCATTACGGGTGATTCTGGTACAACGCTTGCTCAAAACCACAGACGGCAAGCGGGCAGCCATCCGCGAATACCTCGTTTTTGATCGTGAAGTGCGCAATGAACTGCAATCCCTGCCTTACACAGACTGGGGGCGTTTCATTCGCGGGTTGTTGGAAAAAGCCGAGGCTACCCTGGATGATAAGGCTTGGAGATTGTTCCGAGCTGGTCACATAGATACCAGCGAGTTTGTCAGCCTGGCCGGGGCAAAGGAATTTAAAAAACGTTGTGAGCAGGAGGGACTAGACCATGGCATCTAG</w:t>
      </w:r>
      <w:commentRangeEnd w:id="11"/>
      <w:r w:rsidR="003123FB" w:rsidRPr="003B5A8B">
        <w:rPr>
          <w:rStyle w:val="a7"/>
          <w:rFonts w:ascii="宋体" w:eastAsia="宋体" w:hAnsi="宋体"/>
          <w:sz w:val="24"/>
          <w:szCs w:val="24"/>
        </w:rPr>
        <w:commentReference w:id="11"/>
      </w:r>
      <w:r w:rsidRPr="003B5A8B">
        <w:rPr>
          <w:rFonts w:ascii="宋体" w:eastAsia="宋体" w:hAnsi="宋体"/>
          <w:sz w:val="24"/>
          <w:szCs w:val="24"/>
        </w:rPr>
        <w:t>TTGGAGAAGTGCGTCAATTTCACCCAAAGCTCTCGGCATACCTTGTGGCGCATACATGCCGCTGTTGGCTTGCCTTTATGTTGGGCACAGCTTGTGGATCTGGATCGTCGCTGTACTGATCATTGTCTGCTTTGGGGTCATGGCACATATCGGGTGGACGCTGAATGTGTGCTGGAACAAGTTTTTGGGCTTCGCCCGCGGCGGACGGATTGTGGCCCGGCCGTGGTGGTATAGGAAGCGTTTCAGAGATTGAAAAAAACCGCCTTGGAGGCGGTTTTTTTTCAGTCCTTCAATGTGCTCGAGGACCTCGGTCCCTATTGGCTTGAGCAGCCAATGGTGCTGCGTCAGAGCTCGCCGGCCCTGGCGGTTCCAGCGTGATCCGAATTCCGGGGTTGAGGCGGCAAGACGCTTCCTTGATTGCGGACCAGTGTTTATGGGGTAGAACACCCACCGTCAAAGCCTTCTCACTGAAGGCCACCTTAGCTGGGTAGGCAATTACCTTCATATGTTCCCATTCGGGAGCGGCGGTCAGAGTACTCAGCAATTCCGGCCGTTGTTGAAGCAATAGATGAGGTTTCGCTAACTCGGTTTTTGTCG</w:t>
      </w:r>
      <w:r w:rsidRPr="003B5A8B">
        <w:rPr>
          <w:rFonts w:ascii="宋体" w:eastAsia="宋体" w:hAnsi="宋体"/>
          <w:sz w:val="24"/>
          <w:szCs w:val="24"/>
        </w:rPr>
        <w:lastRenderedPageBreak/>
        <w:t>GGGTCAGGCCTTCGCTGACCAACCTTTCACGCAATAGCTCCTGCAGATCATCCATCATGCTCCTTGACATTCTGGCGAACGACACGAAGTCGTGATTGGCCAGATCCTCAGGCTTCATCATGAGTGGGTTCTGCTTATGATCGAGCTCCACCAGGAAGTCGATCACGGTAAAATGGAGTCGGTTCTTGTCCGCGTAAGCCCTAGCGGCCATGAAGCCGTCCTGCTTGCTTTGATAGCCATAAAGTGCCGGGAATACGTCCCCAGGTTGCCCATTGAGAAGCGCACCGCAATCCTTCAAGGCGATCGCGCGCGGCGCCTGGCCAGCGTAAAAATAAACGCTGGAGAGCTCGATAATGTGCGAGTCTGCTTTCTCAGTCGTGCTCACCAATGCCACCTTTTGACCAACCCTGAATCAAGACCTTTTCCACCTTCTGTCGTTCACCTACTTTACTTACGACATCCTGCATCACGCGTTTGCACTGTTTAGGTGTCAAATCCATGCGCTTCAAGGCCTCAACCCACTTCATGACAGGTCGCCCCGGCTTGCCATCGTGAAGCATCAGGCGGTAAACCGAGGGTGGCGATCTGCCAATAAGCGTGGCAAATGTATCTCGATCTTGAGGCGAATCTTGAAGGCCTAAATAGTCGTAAAAATCCTTGATATCCAGCGGTGGCTGCACCGGTGAAGACTCAGGATGCGTCCTGTAGAGGAAGAGCAGCATAGCCACCACGGGGTCGTTGATCTGCTCAGCCGACTTTTCCGGGCCTGTTAGCTCTTCCCATTTCGCTTTCTGCAGGCCAAAGGCATCAGCAGCGGCAACCTTGGTCAGACCGTTCTCGATCCGCCATCTCTCCAAATCCGTCCCACAAATTGGCTGAATTTCATCAGTTCCAATGGACATTTGATCCCCTCAAATGTAGCAGACGTAGCCCTCCTGGGCCTTAGGGAGCGGAGCTTCCCATTCCGCTTTATTTTGAATAATATACACAATACGAAATTTCAGCAGTCACGGTCCAGCCCAGAGCGACGCGTTTAACCCAACTTTACCCAGCCCCTTTACGGGGGCTCAGGGCAACGGACTACCCCACCATCCGGAAGGAGGCAGGATTGCCATGAGCGAAGAAAGCGAAGCCTTGATGCAAGAGTTCCGCCAGGCTGTTTATGAGCGATTGAATTCGCCACAGGCAGCTGAGGCCTCTCCCCGTGAAGCTATTGCGCGTCGTGCTGAGGCGTACCAGGCCTGGCTGAATAGCCAGCCATCCGAAGATGAAGCCGCGGCCGTCCCTACTGCGTTGGTCAGACATTGGGTCGCTGCAGACCTGTCGTCATGGCGCTCGATTGACGCCAAGAATACAGCTGATGCAGCAACTAGCGTTTATCAGAATATTTTCGCATACGATACATATGCGGAATTGCTAAAGGAACTAGACCAGGCCCTTTACAGCGAAATTATTTCGCGATTGGAGGGGAATGAAGCACTCGGTAACGGTTTTGGGCGGGGAAATCCTGATCTAGATCAAGAAACTGTTGATCAGGATCCAAAAATCCAGATCAGTGAGCTTCTGAAGGACATCACCTACAAGGAGCGGCGCGACGGTAGCGTGCTCTATTCCCTCCATGAGAAGCCCATTTTCATCGACCATGGGCAGCAAATCCTCATGGTGGCTGAAGCCAAAGATGATGAGATGGCTATCCTGGCCGGCCTCTACATGGCTAAACAGAAGTTCGGTGGCTCAATCGAGCTTACGGGCAGTGAAGAATTCAAGCGCCGAGCGATCGAAGTCCTGATCAAACATGAGGTTCCGGTCGAACTCAATAACCCTGCCCAGGAAGCCATTCGACGCGAGCTGCTCGGCTTGCCTCCCATAGCGGCTGTACCAGACAAAAACGCCCCGCAAGCTGAAGCGCCGAAGCCGTCAGATGAAGCGACCGGTGAGAAGGTGGGCACCCCCAGTGAAGGTCCGACGACATCCCCAGTACCGGCCGCAACCGATCCAACTCCTGTTAATGCCCGCGAGGGTGTGATCGTTGATTTCGGGCCGGCGCCCTACCTTTTCGACAAGAAGCAGAGCAAAAGCTTCTTCGTGAAATTGCGCAATAGCGACGGCGAAGAACGTGTTACCTGGGGAGTGGACCTTTCTCGAGTGTTCCGCGAAAACGAAATTGCTCCAGGCGATACCGTCGCGTTGAACAACCTGGGACGTAAGCAGGTAACTGTAGAAGTGCCTGTGCGTGGTAGCGATGGCCGTGTAGAGCGCTACGAAGAAAAAACGGTTCATCGCAATGAATGGGAAGCCGTTCTGCTTGCTAAAGCAGATCTAGAGCAGGCTCCTCCAGTCGAGCCCTTGGCCGTTGAGTCCCTGACAGTGGCTGGGCGGGATGCGAGATTCGTTGAGTCAGTCGGTCTGCCCGGTGATATCAATGACTACCCCGATTTGCTGCCGTATCGGGCCGAGGATCATGCAATGGCCGTCATGTGGGAACATGACCGCTCACCGGAAGGATTGCAGACAATCGAAAGCTGCATGGCCGAAGCAAAATACCGCGCTGCTTTCCATGCCAAGCTTGAGAGTGAGGTCGGTAAGCTCAATACGCACTTCCGCGGGCAGATGGAGGCATCCGAGGGTTACGCCATCGCCAGAGAGCTGCTGGCGGACGCTGAGAAGCGCTTTGGACCACTGCCAGAGGTTGGCAGCGATGTGTTTGACCGGATGGTCCAGATAGAAAATTCCTGGGATCCGGAAGAAGTCATCAAGGCGATTGAACAGTCTGATGCGGCTTACCTGGCTGCTCTGGAAACCCATAAAGGCGCAGATCAGGCGCCTAGTTCCCCATCCAATTCGGTACCGGCGGAAGTTTTGGAGTCATTCGCGCTCGATAGCTACAGCCAGTATCCGTATGACCAGAATACGACTCCTTCAGCCAGGTGGGAATTGCTGAACAGCGAGGCTGCCAAGCACGGCTACACCGCAAAGATTGGCTTAGTGCCCGAGTCGGAACGGGTCGATGGTGTTACCTACACAATTGCCTACTTT</w:t>
      </w:r>
      <w:r w:rsidRPr="003B5A8B">
        <w:rPr>
          <w:rFonts w:ascii="宋体" w:eastAsia="宋体" w:hAnsi="宋体"/>
          <w:sz w:val="24"/>
          <w:szCs w:val="24"/>
        </w:rPr>
        <w:lastRenderedPageBreak/>
        <w:t>GACTGTGAAGATCAGCCGACCGGTATCCACACAGAGTTGACCGGGGCCGGCAGGGATTTGAGGGCTCCTGCAACCTTCCTCAATGGTCAGCGCATTGCGCAGTTATTGGCCAACGAACCTGCAGCAGATGCTGCTGTGCTTGCATGTGCGATCTCCGAATACGAGAAGTCCAGAACACTGGACCGTACAGGAGAGGACGCTCTTCCTACTGATGAAGTGGAGCTTGGTGATGTGGCTGCAGCCGCGGTCGAGCATCAACATTTCCAGGCAACCGAGGGTGTGCCTTTTGGCGAATCCGATCTGCAACGGGCTGAGAACCTTGTTGCGGTAAACGCCGCCGTCTGGTGGCGCGATCAGTCGGAGGCCATCAACACCTGGAGCAAGTCGCTCGATGAGCTGGAGCACGACCTGGCCGCTCTTGGACCAGAGCCAGCGACCGACCAGTACTACTGGTTCGACAAGACAGGCCGTCCTGTTTCAGCACCAGTGAATGAGTACGACTGGATCATGGCCAATTCCTTCATCAAGGATGATCCCACCCCCCTTCCCGAGATTGAAGGCTTCGGCGCTGGCCTTCAAGGCAGTTCGAGCAACTCCGGTGTTCCCGGAGATATTTCCGGCGCTACAACCAGTGATTCAACCACTCCTCAGGAGGTCGGTATGGCAAACGCTGACAGCAATGCGGAACAGAAACTCATCCTTCGCGGTGTGACCAAGCTGGATAACGACCAGTACGACACCACAGTGCTCCTCTACCAGGGCAGCGGTGATTACCTGCAAGGGTACGTGAAGATCAACGGCGAGAAGCACCAGGTGCTCGCGTTCATCAACGAGCGGCACCCCGAACCTGGAACTGGTGAGATCAAGCCAAACTTCATCACCCTGTCCCAGCCGAACAATGATGGCAGCGACCAGAAATGGACGCAGATTGGATTTGGTAACGCAGTCAATCGACGCGGCGACGGGAAAGCTGTGTACTTCGATGAGGTGCTTTTCAACGTCGATAACCAGATCCTCAAGGCGAAGGTCACCAAGCACGTTGATGCGGATATGCACCGCAAGCTGGGTTTCCTCGAGCAACGAAAAGAGCGGGAGAAATCGAGCGCCTCCCCAAAGCCCGAAGCGCCGGCACAGCCCGCGAAGGCACAGCCAAGCCCGGCGCAAACCACCGTTAAACCCCGGGCTCGAGCTTGATGCTCCTGGCCGCTGAATGTTCTTGGAGGACTGGTATGAAAACACTGACCCGCGCGTTATTCGTTGTGTTGCTGCTGAGCTCGGCTGTGACAGCCAATGCTGCCACCTGCCGTAGCGGCGAGGCTGCAGTGCGTGGTGGTGAGGCCGGCCTGGCCCGAGATCAGGACGCGGCCGACACCACACAAACAGCAGCGCAAACCTCGTCTGACATTTTGGGCAAATGTGTCGGGGGGATCACTGGCATTTTCAGCACAACCTCGTTCCCCGATCTGTCGGCCATCTGGCAGATGATCAAGGACAAGGTTTGCTCGATCGCCAGCTCGTCTGTCAACGGTGTGATCTCCGAAGTCAACGGCCAGATCAATGGTGTCATGAGTGAGGTGAATGGGGCGGTTACCGATGCTGTGAATCAGACCGGTGTCAACGACACAGGTCTTGGTACCGTGGTTGGTAGCGGTGATACGCACATCAGCAATCCCGTCGAGGTTGGACACACGAGTGACGCGGCGGATTCATCGACAAATTGGAATGAAGTCTGGAAGTAAATGCCATGGAGCCCGCGATAGCGGGCTTTTGGTTTGCGGAGTGCAGGTGACGGCTCGCGCAGTAACGGCAAAGGAGGACCAGCCATGAGCGAAGTTTTTGTCAGCACAGTTCATCCGGCCTTGGGCAGGCTGTACTGGGTTTACACATCCAACGCAGATTGCAATTACCCCGATCATTACAGCTTGACCGATTGGAGCGAGCTTGCCACTCGATTCCCCAAGGGGTGGCGGGACCATCAGTACTACCACTGGAAACACCGCTCCCACATTTCGCAGGTCTTTGAGCCAGAAGACCCTTACGGTGATTACTTCGAGCAATATGAGGAGGAAGAAGCCGGGGGAGTTCTGGAGCAGAGGCTATCGGGTTTGCTTGCTAACCTGCAGGAGAAAAGTGGGCAAACTGTTGAGGAATTCAGGCATTGGATGTTTCGGGCAACCTGGGTTGACGTCCCTGCCCTTTGCATTGTTGAGAATTGTGCTTATGGATGAAGAATTTAAGAATCGACTAGAAGAACGTTGGCTGGACCATCAGGTCGCCTTGAGTAGCACGATTGCGGCTCTAAAGGCTGACCCCGCTAACCGTTATGCTGTGGTCAAAGCCTGGGCGGTCTTTGTAGCAAAAATTGCCCTGCATTCACTTGTAGGAAGCGCGGCTCTTTTGCTCGCCGTTTACGTGGCAGTGGCCTATCCCTACGGCTGGGTTCCCAGTTCAGTAGAGCTCGTGCTTCAAACTTGGACGGTGGTTGCATTGATGGGCGCTCCAATCCCGCTGCTCGCCCTTTCGGCCCCTGTTCGTTACTGGGAAAACCGAGCCGCCGAGGTGATGAGGGAAACAGACCTCCCATCAACGCACATAACATTCTGAAAGTGGAAATGAAAAGGGCGCCTCAGGCGCCCTTTTACTTTACGCCCGCATTTTACTCCGCCCTGGTGCTGCGGAACCCTGCAGGAGGACTGACTTTGGCTCCCACTTGGACACATAGGAGTCATCAGCCTGCATCAGCTTAAGCTCCCTGAGCACATCCCGGGCATCCTCGCGCAGGTAGTCGAGTCTGGTCTGCTGCTGGAAGGGCTTCGCCTTCTCCTGGATCGCCTTGTTGAGCTCCGACAGCTCGCGTCCCCTTGTAGATTCGGCCTCATCCCTCCAACCTTCCAGACGCTCCAGGAAGTTGTCCATCCGGCTGATGAATCCACTAATGCTGAACTTGTCGTCGACGCGATAAACCAGATTGTCCGGCTCGTACGAGTCCCGGCCGGTGACGGTGAAGTGAATTTTCTGCCGCTCGCACGACACCTG</w:t>
      </w:r>
      <w:r w:rsidRPr="003B5A8B">
        <w:rPr>
          <w:rFonts w:ascii="宋体" w:eastAsia="宋体" w:hAnsi="宋体"/>
          <w:sz w:val="24"/>
          <w:szCs w:val="24"/>
        </w:rPr>
        <w:lastRenderedPageBreak/>
        <w:t>AACTTCGAAACCACGATAGCTACCTACGGGCACCAGCTCTGCGCGCTGGAATGTGTCTTCTGACCGGCGCTCGACGGCACGCTTCATTGCGCCGGCAAAAACTGCGGCCAGCCTTTCCTTGTCGGCGTCCTTAAACGTCTTGCCATTTGCCGAAAACTCGAATTCTGACTTGGTGCCGGCATTGCGACGCTCAATCTCACTCGACCAGCGGGCGATTGCTCGATCGGCACGCGTGTCGGCGTCACGCAGCCACGCAATGCGGCTGTCAAGAGAGTGCTGGCCACGTTTGAAGTTGGAGAACAATGCTTCCACCTTCTTGAGGTCGGCCGCGATCTGCACCTGCTGGAAGATCAGAGGATTGCCAGTGGCGGCGGCTTTCATCTCGGCGGCATTGGCTGCTTCGCTGGCCACATCCTCGATCACTCGCTGGAGGCTGTCGCCCTTGCGGAACTGCTCGATGCCTGCCGCCTTGAACTCGATGGTCTGCCACATGCGGCTATCGTAGGTCTGCTTCGTCGCGTAGCGCAGAATCTCGATCTCGAATCCGTCAGGGTCCATCTCATAGAACAAATTACCTTGCCGCTCGATGCGGCCATCGCGTTGTTCCAAGTCGCTTGGGCGCCAGGGTGCATCTAGGTGATGCAGGGCAACTAGTCGACGTTGGACATTCATGCCGGCGCCCATCTTCGCCGTAGAGCCCAAGATGATCCTCACCTCACCGGCATTCATCTCAGCAAAGAGCTTGGCTTTCTGCAGGTCCGTGTTGGCCTCATGGATGTAGCGAATCTGGTTCGCCGGGATCCCTCGAGCGAGCAGCTTGGAACGAATATCGTCGTACACGCTGAACGAGCTGGACCCAGCCAGAATATCGTCCATCGATATCGAGGCCTCACCCTCCTCCTCTTCCTCTGAGCTCACAGGAGCCTGTTCTGGACGTTTTGAACCCTTCGGTGTGGAAAGGTCGCAGAAAATCAGCTGCGTTCCTTTACGCTCGTCCCAGGCCTCCCAAATGCGGAACGCTTGATCGACACACGCGTTCACTTTGCTGCCCAAGAAATCCCCGGCTCCTGGATCGATTAGTCGGAAATCCAAACCCGCTTTACGCGCGTCATTGGTGATTTTCAACGGATTATCGAGACGTGGGTCTTTCGGCAGATGCTCCATGCGATGGATGATGGATCCTTCGTTCCATGACTTAAATGTCGATCCATCCGCTTTCAGCAGGGGTTTACCATCTGTGTCCACTGCCTCCTGCTGAATGCCCATGTACCAGGCTTGAGCCTCAGATCGATCCACAATCACGTTCTGCGGGCGACCGCCTTTCAGTTTTGGTACCGGGAATCGGGTACCGCGGGCTTCGGCCTGGTCCTGGAGGTCCTTGCGGGTGATCACATCGGCGAAGGTCCGATACATCGCTGTCAGCTCAGGGACGTTCTGGAACTTTGCAAAACGCGAGTTGAGCTTGTAGTTAACGCCGGTAGCGTCCAGCTCCCAACCAGTTACCACCTGACCGAAAGTCGAAGCCCAGGCATCGAAATGAATGATGCCCCGGGCTTTCATCTCGTCGTACTGCAGGTATCGCTGCACGGTATAGAGCTCAGCGATCGTATTGCTCAGTGGGGTACCTGTGGCAAGGAACACGCCGCGGCCGTCGTTCCGTTGCTGCAGGTAACGGCACTTAACGAAAAGGTCGAATGCCTTTTCCGAGCCTGCCAGATTCCCCAAGCCCGATACCCGACTAAGCGAGGTGGTGATGAACAGGTTCTTGAATTCCTGAGCCTCATCGACAACCAGGGCATCAACACCCAAATCGGCAAAGCTAACGGCTTGGTCCTTCGAACCGGTGTCGGCTTTCTTCTCCAGACGCTCGGTCATCCGTTCCTTTGCCTTCTCCATCTCTTTGATGGTCACGCGATCGCCCTGGCTGCTCTTGAGGTCGAGAATCGCGTCCGTGAGGTCCTGGATCTGCTCCTGCAGCAACTCCTCGAGCGTTTCAGGTGGCATACCGATTTTCTTGAACGAGCTGTGCGCCACTACCACTGCATCCCAGTCCCCTGTAGCAATCCGGGCAAACAGCCGCTCGCGGTTTTCTTTCTTGAAATCCGTCTTCTCTGCTACCAGCACGTTGGCGTTGGGATACAGATCGTAGAAGGCATCTTTCCACTGCAGTAGGAGATGGTTCGGTACCAGCACCATTGGCTTGCGGAACAGCCCCATCCGCTTGCTCTCCATCACCGTGCCGACGCACACGAGCGTCTTGCCGGCGCCGACCACGTGATCGAAAAGTGCTGTGCCGTCCTGAATGCCGCGCCAGATCGCGTCCTTCTGGTGTGGCCGGAGCGTGATGTCAAGCGAAGTACCAGGCAGCTGCAGATGTGATCCATCGTAGCGGCTAGGAATATTGGTGTTGAAGCGATCGTTGTAGAGTCGCGCGAGGGATTCTCGACGATCCTGATCCTCCCAGATCCAGTCGGTGAACGCAGCGCGGATCTCGTCGGCCTTCTGGTTAGCTGCTGCAGTCTGAGTTTCATCAACCTGCATGATCGGATGGCCATGATCGTCCTTTCCGACCTCTACCTTCACCTGGATCGGCCGGTTTGTTAAAACTGCCTCCACCAGCTTGTTCGCAGGGTACGCATCGGTGCCCCAGGTTACGCGCATGGTTGTGTTATCCCCTTCGGAGATATTCACCATCCATTTGCCCAAGGCTTCTTGGTAGTCGATGCGCCGGCGCACATCGCCCATGAGGTGCACGACGAAATCATCGATTGTCTTCGCCGGTACCCAGGTTGAACCCAACTGCACGGAAATGTCGATCGGCTCGATGTCTGCAGGCTGAATTGGCCGCAGCGCCTCTACGTTTTCCAGGAATTTGGGATCGTGTTCCGCAGCACGTTCCGCTCCCCTGAGTTTGGCTTTCACATTTCCGGTCAGGTACTGATCGGCGGTTTCCCAGCGATCCTTGCCAGGGTTGAAGTAGACCAGCCCTTTCAGGTCCCGAAGCAGCTCAGCCTCAGTGAGACCGCAGAGCCGGAT</w:t>
      </w:r>
      <w:r w:rsidRPr="003B5A8B">
        <w:rPr>
          <w:rFonts w:ascii="宋体" w:eastAsia="宋体" w:hAnsi="宋体"/>
          <w:sz w:val="24"/>
          <w:szCs w:val="24"/>
        </w:rPr>
        <w:lastRenderedPageBreak/>
        <w:t>CATGCGCTCGAGGTCGACACGCCCTACCTGGTTCATGCTGACTACCAGTGCATCCTTAGCCGATTCAACGTGGCGTATTTCTTCACGTGGGCTCATCACTCGGCGCGAGAAAATGGCGGCTTTATCCGCAGAGGGATTGCGCGCCGGTACACCATGCTTTCGCGCCATATCTGCCGAAACGCCGCGATCGTAGTTGCTTTCCAATGCGTTCAGCAGGGGATATTCAGGATCTTCCCCCATCGCCAGGCGGTTGGCCTGGCTACTCAGATGACCATGCCGGCGAACGTACTTGTCGTAAAGGCCATTCAAATGTCCTCGCAAGTTGTCCAGATCCTGAGGATCAACGGATTGCTCAGCATTCATCAAAGCGCGCAGCGCGTCCCGCACCTCGATCATTCCACGAATTCGCTGGCCAGCTCGCTCTGTTTTAGGCGTTATGAACTGGTAGTCGTGGGTTGCGAGCTGATCAGGCAAGCGGCGAGCCAGCTGGTCGTCGGCGGTAACAAAGTAGGAGCCCACCTTGGTATTCGCGGGGAGGTCGACCTCGGGCTTCCCTTCCTGACCTGGTTCGTCTTCACCAGTTGCGTCAACTTCGAGGTTGCGCATAGCACCTGCAGGCAATACTTGAAGCCTGGCGGTGATCGCCGCTGCCAGGTCCTGGCCTGGCTCGGCCAGTAAATCAGCGGCGTCGCGGCGCATCTTCCCAGTAAGGGCCATGCGGCCGGCCATTTGCGCAGGATTGTCGATGAAATACTGGTTGATCGTGATCGGCTCACCGGTTTCGCGATCTCGTATTTCACCGACATCCACCCAGCGCCGCTCAGGCCTATCGCCTGGCATCGCCTTCTGGAAGAACACAATGTCAGTTGTCACTTCCGTAAGCGCATTTTCTTTGAACGCTGTGTTGGGTAGGCGAATCGCCCCCAGGAAGTGAGCCGTATCCGCGATATGTTCCCGCGCCTTGCTGTTGGCGGCATCGAGGAAGTACCGACTCACCACCGCTCCCATCACACCACCAGGTCTGAGCGTGTTGAGCGATTTGGCCAAGAAGTAGTTGTGAATCGAGAAGCCTGCCAATTCGCGGTGATGCGGGTCATAAAGCGATTGCGATCCGAAGGGGGGATTCGCAACGCAGGCATCGAAGTATGCGCTTGGGATAGCCACATCCTGCAGCCCACGATTGATGAAGGTAGACGACGGATAGAGATGGGCGCCGATTTGCGCAGTGAGCGGGTCAAGCTCGATGGCAGTGATGCGGCTGTTGCGCCGCATTTCGGCAGGCATCAGGCCGATGAAATTGCCGGTGCCGGCAGCTGGCTCCAATACCTTGCCGCCCTTGAAACCAAGGCGCTCCAGTCCCTCGTAAATGCCAGCGATGACGGTGCTTGAAGTGTAGTGCGCGTCCTGAGTGGAGCGCCTGGCCCTCTCGTATTCATCTTGGCCCAGCAAGGTGGACAGTTCCTGGTACTCGGTTCGCCAAGCATCATTTCGATGATCGAAAGCCTGGGGCAGCCCACCCCAGCCCACATACCTGACCAGTGTGGCTTGTTCATCGGGAGTAGGGCCGCGGCCTTCCTTGTGCAACACCTGCAGCAGCTGTAGGGCAGCGATATTATCGCGGAATTTTGACTTCGCTCCGCCGGAACCGAGTCCGTCCGCGCTGCTGATCGCGTAGTCAGTAGGTGTTACAGGTCCGTTTCGATCTCCAGCATTGCCAGGATCTCGTGCTCTGTCAGCCCCTGCTTGCTCTCCACCGGCAGGCTGTTGATGGCTGTCAGTTCCAAGGCTTGCTGATCCAGAAGCCGGCTGAGCAATTGCAGCTCGCCCTGCAGCTCCAGCGACTTGAGGCGTTCTGGATTGTTCAGAGCCCAGCGGTCGAGAATCTTCCAGCCTTGGAGGCTGAACGACGGCGACTGGCGGATCGATGCGAGGGTCTGCTGGCTCAGAACTCGCGCTGAGATTTCCAGGGGCTGTGTTTGATTGGTGATCATAATGGCGGTCTCCTTGGTCTTCGTCGGAATCGAGGCCAGCTTGTAGGTCCTCGATCGTATCTACCGTCTCTTGAAAAGCGAAATCGAACGTCATCTGCCCCTGATTTTCTGGGGTCTGCCGCCGTTTTCTAGGCATTGCCGTCGCCTCCTATCTCAGTTTGTATAATAGTCATTATACAAACTACTGAAAGCGCGACAATGCGTGTCTCTAACTCGCTGTTTTTAAAGGGTACTCTCAGTAGCCCGGCTTAGGTCGCCTCAAGAAATCACCCTGGCTAAGGTCGGTCGGGTACTTGTGACGGTATTCCGATCGGATGCCATCCAGCTCGGCATGCTCGCTGGGGGCCGCTCGACGCACCAACATTTTCCCTTCGATCATTTCCAGATTGTAACTGAAGCCTCGGATCTCCTCGGGAGTCCAAACTCGCTCGCGCTCCTGGGTGATGCGTTGTCGGCCACCTGCAGGTGCGCAGTCTCCTTCGGAGAGACGACGCGCATACAGTTCCGTGCCGTTGCGGCTGAATACCTGCAGCGTGTCGACCAGGTTGTCTGCTTCTAACCGTTCTACGGTTACCGGCAGACCTGCGTAGGCCTGGTCATGCTTGTCTCGATTTGACCAGCGGCCGAAGCCGTTGGACTCGCGCTGAAGCTCGTAGCGCATATGAATGCTCATGCGACTGACCAGAGGGTCCACGGCCAGTACCCGGGCTTCGACGCGATACCCTGCAGAGTGAAGGCGTGAGCAAAGCTTTGCGAGGCTGTCGGGGTCACGCATGGTGCCATCGATAAGCAAGTTGCGGCGATTCTTTATCGCCAAATTGGTCAGCTTTACCGACCAGGCGCCGGCATCTGGATGAGTGCGATCCGCGGCCATACGATCGTTCTCGCGCATAAGCTGCAGGTACTGCGGATGGTGCTTGCGCAGCTCATCGGCATCAACCTTGATGGTGTTGCCGCCAAACTCATCCAGCGCTCTACTGCTGAGCCCGGCCTTACCTGCACCAGGTTGGCCCCCAAGGAGCACGGCCGTTGGTTGATTGACAGG</w:t>
      </w:r>
      <w:r w:rsidRPr="003B5A8B">
        <w:rPr>
          <w:rFonts w:ascii="宋体" w:eastAsia="宋体" w:hAnsi="宋体"/>
          <w:sz w:val="24"/>
          <w:szCs w:val="24"/>
        </w:rPr>
        <w:lastRenderedPageBreak/>
        <w:t>CTTGGTAGTGGAGAGTGCCAGCATGGCGATGTCGTCGAAAATGGCATCATGCTCAACGGGGGACAGCCGAAATTGCGACTGGTCGTCCTTGGGAAACGTCATTTGCTGTCGGTGTCCTTCCTTGATACCTGCAGCGATTGCCTGAGCTTCGATGCGCAGCTCGCTGATAGTAAGTCGCCCGTCTGTTAGCCCTGCGGCCTTTAACAAGCCTTGTAGGGAACTGCGGGTACGGTCCCACGCTTTACCGAGGAACGAACGCTCCTCCTCTGCGACAAATGCGAAGACCTCTTCCGCACGATGAATGTCGGGGAGCTTGGCATAGTGCTCGTCGACGTACGCCCATATGTGGGCTAGTGAAGGTTCACCGCGCGTTTCAAGAACGCGATCCAGGAACTCTCGTTTTTCTTCGGGATTGAAGGTGTTGAGCCCATAATGCCCGAGGAGCTCGTGGCGCAGCGCTCGCTTGACGGCCCCTTCATCACCCATATTGGAAGCGGCAAGGGTAAAGAGGGCTCTTGCTGGGTGGTAGGCTGCGTCGATTCGATATCCGATTTTTTCTCTTGCGGCGTCGGGTCCATAAATTTCCTCCTGCGTGGCCTTGATGATAGCAGTCACGCCTATGTGACCACGATATTCAGCCATGAATCGATCCACTATCGACTGGGCCTGAGCAACGGTTAGTCCGACCTGTTCGTGAGATGGCATGAGGTTACCCCTCAAACCGATGCTTTGACGATCGGCCCGTAGCGCTCGATCGCGTGCGCTACCGCCACTGAGTCGTCAATGCGGAGTTGCGACCGCTCAACCACGAGCTCAGCTTGCTCGGCCCGAAGCTGATCAATCAAAGCCTGATTCGGATCGCCCTTGCTACGCTCGGCGTGGATATCACGGGCTTTGAGGGCGATCATGTTGCCTATGGTTTCCATCGCTGCCTCAAAGGCCGCAAGCTGTTGGTCCGTCCACTGTGCCGGCATGGCATTGTCCTTCTTAGCTGGTTTCGAGGCTTTGTAGATCAAGGCGAGGCCAAGCATCATAAATAATGCTGACTGAAACCCTTCATTCAAGGGGCGAAGTTCGTTGAAGTGATAGTTGACCGCCATGGCCAGGCCCACTAATAGACTCAGCGCCCCGACTAGGAATCGCACGATCCGATTATTCATCGCTGACCCCCGCGGCGCTGGCTTTGACCAAGGCCAGCTCGTATGAGTCATTCAGCACCGTCATCAGCTGTTCTGCAGTTGGTGCGCTTTGGCACCTGAACAGCACAATGGCCAAGTCTTTGAGACCACGCGTTCGATTGATGCTGCGGGTCGCTACAGCCCGTAGATCATCGGTGTCATAGACATTTGCAAATGCCACACCCTCGGCACCTGTAATTTCCACCGTGCGGTTGATCGAGGCTTCCACTGCCGGCGGCAAAGCAGGTTTGTAGTCTGCGTCCACCAGCATCAGGGTAACGATGAAAGGCACCGGATCGCCTGCATCACTCTTGGCAAAGTAGGCCGGGACCACCTTCATTTCGGTCGCGTTAAACATGATTATCCCTACCGTTTGACGTCGAGCGCCAGAAAAGGCCCTTTGAAGCCTACCTGCTCGTCAACTGAGCTGAATGCTGCGATCCCCTTGGCCCGTTCTTTAAGCCACCGATCGAACACCTTGCGAGCTTGCTTGTCATCGACACGAACCAGTTTGCCATCTTCAGCGAAGAACACTGGCATGCGGAACGTATTGCTTTCGTCAACCGAAATGGCCATTTCGAACCATTGGTTGTTCCCCTCGGTGACTTTGATGAATTGGGTGTGCATCCCCTGGATCACTTCCCTATGTTCACCAGGTTCCCTCGGTGAGCCTGGTTCCTGGTCGCAACCGGCCAGTAGGATCAGCAGCAGGATCGATAGTGTGCGACGGATCATGAACGTTCTCCTTCTGCCCACCCTGGCGGGTAGGCAGGGTATGTGATTGACGCTTCTAGAACTGGAGATTCAGGAGCCAAAGCCCATGCGTAATAGCCGGTGCCCTCGAAATAGAGCACCGGCTGTCCCTCGACCTCGCCTATGACTGTGGCACCGGCAGAGAAGGACTTAGGCAGGTCGCCCAGGCGCAGCGTTGGCAAGTTGCAGGATGCTTGCAACACATCGTCATGCTTGTAGAGGTTGCGCGCAGCTGCATCACCCCAGGCGGAACTGTCCCGTGCAATCGTTCTGAACCTCATCCACTCGAGCGCACTTAGGGCACGCATATGCTTGAGCACCAGATCCTGGAATTCCTGTTTATGGGCCAACAGCTGCCTGTCGTGTTCGGTCAAGAATTCAGTGTTCATTCAGCTTGCCTTCTTGCCGAAGTCGAATTCCACTTTCCAGCTATCCCGGTTGAGCTTCAGGTGAGCGGTGAACGGGCGCTTGTCACGGTTGAGAAAACCCGAGAGTTTCTCCGTCATTCCGCTCGAGAACAGCGTTTGCGCTTCTGCGGCACTCAGCGGCCGACTGGCGATGACTGCGCCGACCTTGAACTGGCAAGCTGAGCATTGGAAGTGTCCAGGTACCGCTGCAATCTCACCTGAGCAGCGCGGGCACTCAAGCTTGATGGATGACATCGCCGGTACTACAGGCGCTGAGCGGTCTGTAATGCTCGGTGCCGAGTCGAATACGAATGTCGTTTTACCTGTGGCGGTGTCCAGCTTCAGCTTCGCGGAAAACTTCGACTGCTTTTGGCGGCTCACGAACCCTTTGATGACTGGTGTTTCACCTTTCACCAACAACAGCTCGATCTGGCCTGGAGTGAGTGATTTACCCGAAACCTCGTGCCAAAGCACGAATTCGCAGCTGGAACACATGGTTCGCTTGCCCCGGTTCTGCAAAGCACTCTTACAGTTAGGGCAGGGAACGCCTTCGCCGGCTGCGGGCGGGAGAGGTGTAATAGACGCGGCTTTGGCAGTTGCAACAACGTCCCGAACGAACTCCTCGGCATAGCGCATGAAGTCGCTCAGATTCATGGCCCCGTCTGCGACTTGATCCAGCGAACGTTTGAAAGCACCGG</w:t>
      </w:r>
      <w:r w:rsidRPr="003B5A8B">
        <w:rPr>
          <w:rFonts w:ascii="宋体" w:eastAsia="宋体" w:hAnsi="宋体"/>
          <w:sz w:val="24"/>
          <w:szCs w:val="24"/>
        </w:rPr>
        <w:lastRenderedPageBreak/>
        <w:t>CTTGCGCGGGATCCTTAACGCGCATGGGTAGCGCGTCAATCAGGCTTCTGGCTTCGGGGCTGGTCATGAGCTTTTTGCCCTTTCCTCCCGCAGGCACGAACAAGCTGCGCCGCTTCATGTCGGCGATGATGCCTGCACGGGTGGCTGTAGTACCGATCCCCTCCCCTTCTTTGAGCCGCTTTTTCAACTCCGCATCGTCTACGTACCGATGCAAGTTCTTCATCGCATCGAGCAGCATATTGTCGTCGAAACGCGGAGGCGCGGTGGTTACCTTGCCTGTCGCATTCACTTCCAGCCACTGCAGCAAATCACCCGACTTCACGTCAGGAAGTTCACCCTCTGGCCCTTCTTCCTCGACAGGCGCACCGTCCAGCGGCGGAGGCTCTTTGTACACAGCCTTCCAACCTTGATCGGTTGGGCAGACACCCGTTGCACCGAAGACCTCGCCAATTTGAACGCCAATGCGCAACAGCATCGAGCGATACCGGTAATCGGCAGCGAACTGGGCAAGATAAGCCCGGACCACCATGTCATACACGTTCCGCTCAGCCTCGGACCAATCAGCTGAATTGACTGGATTTTCCGGGGTTGACGGGATGATCCCGTGGTGCGGGGTTGGCTCGCCCGTGGGGGTACGCATTTTCGCGTCATTAAAGGCTGCTGATTTGCGCTCAGGGTCCAGTTCACGAGCAATAGCCAGCAGATCTGGCCGCAGCTGCATGATGCCAGCGATCACGCCGGGGGCTTCGGCATGATGAGCTTCAGAAAGGAAGCGCACATCGGTTCGAGGATATGTCATGACCTTATAGGTGTCGTAGAGCTTTTGAGCAGCCTCCATCACCTCGTCACCGGTGTAGCCGAAGCGGCTGAAACCCTCCATTTGCAGTTCATTCATGGACAAGGGAAGTGGAGGTTTTTTCTTCTTGTCAGTGATCGAGTGCTCGATGATCGAGGCTTCCCCGGGCACGCCTTCCTGCAGCCGTGCAAGAAGCTGTTTCGCAACTTCCTCGTCTACCAGCCGGCCGGATTCATCCAGGCCAGTCTGGGATTCTTGTGGCACCCAGCGGCCGCGAATCTCAATCCCGGCGCTGGTCGTGAATACGGCGGTGATGTCTTGATAAGGGACAGGTTTGAAAGACTCGATCGCGCGGTCGCGCTCACGGACTACGTAGAGCAAAGGGCTCTGCACGCTACCAACGGGCAACAGCCCTTGATGACCCATGTCGCGCCCCCGAAGGGTCATCGCCCGCGTACCGTTCATGCCCAAGAGCCAGTCGTAACGGCTCCGAGCAAGCCCCCACAACCGCCATCCCCTGAACAGTGGATCAGAGTTGTCACGCATGTTAGCGAGGGCCTCGCGGACCTTGCTGGGGTTGTAGTCGTTGATCAAAACCCGTTTAACAGGCTTGCGGCAGCGGAAGTACTCAAGCGCCTCATCCACCAGGCTTTGACCCTCGCTGTCGGGATCGCCGAGGTGGTACACAACGTCACACCAGGCCAAAAGCTCCTTTAGCTTGCTGAGCCGGGGCCGTTTGCGAGGATCAGGAAGAATTTTCCAGTTTTGTTCTGGTGGGATAATCGGCAGGTCCTCCATCCGCCAGATTTTCCGACCCTTGCCTGTTTTAGGTAGATCGTCAGGCAGATAGTCATCAGGCGTCGCCTGCTGAAAAGCATGCCCATCCAGCCAGACGCACCAGTCATTACCGTGTTTTGTCCAGCCTGCCCCGCGGTCAGATGTGTGTCCATTGAGCACAGGGAATACACCCTGAGACAGCTGGGATTCTTTCTCAGCTATCCAAAGAATTTTTTCCATCAACCCTCCTTACCCTTGAGCCTGGAGCCGCCTTGATCTACCCAGCGACTGGTGTGGTTTGCCTTGCCTTGATTCCGTAGAATAGCTACCATACGGAAAAGCATAAACCATCACGGGTCATTACGGAAGGATTGCCTAATGGTTCCAATACCTGCACCACCGCCTGATGTCGCCCAAGACCTGGTGCCTGCCTGCATGGTGCAGGCCGCCCGGGATTACAGCCTGCCATTGCGCGGCCTAATCGCTGTATGGCTGACCGAGAGCGGCAGCGGCGAACCATTGAAGAGCCTTAATAAGAACGGGACGGTCGATCACGGACCTTTTCAAATCAACACGGTTTGGGCAAACCGACTGCAAAGCGAGTTCGGCGTAGCCCCTGAGCTCATCACAAGTGATTTCTGCTGGGCGGCTAGGGCCGGCGCTTACATCCTTCGGTATGAGATCAACCAAGCCGGCGGGAGCTTCTGGGATGGCGTAGGCCATTACCACTCAAGAACTCCCAAATACAAATACCCCTATATACAGCGCGTATATAACAACTCATTGCGATTCTAGGAGGAACTATGGCGCGCAATAACCAAGTCGAATCGGACGGCATGTGGGCAGTGTGGCTGCTCATGATCGCAGTTCCTGTGGTATTCGGCTGGATGTGTTGGCACCGTTGGCATGGCACCATTAGCTATTGGGGTTTGAAATGGGCTTGGTACCAATTGGGCGTGTTCGACTGGTCATTTATGCCAGATCAGATTCGCCAATGGCGATACGAAGCGGCCCAACTTGCGATGAACCCCTCGCAAGTAAAATTCGCCGACTTGCTACGCCTACTCAATATTTCAGGCTACTTTTTCATTTTCGTCCCTATCTTGTTGGCACTGCGTGGATTCCGCGCGGCGCATCGCCATCCAGCCAACAAAACTCGCCGCGTTATCACTGTAGAAACACTCCCGTGGGTCATGTCTAACCATTCGCCGGCAATCATTCCATCATTGTATTACGGTGATCCGCATACACTGCTTCTGAATGAAGACCCTCCTGAACACAGAAGTGCGATACACCCAGAAGAATGGGCTTTGCAACATGGCCTCATCGTCAACCGTAGGCTTGATCGCGAGCGTTGCCGGGAATTATTGGTCAAGGACTTGGGCAGTCCTATCAAAAACTTGAATGAGCTGAGTTTTACTGAACGAGCACTATTCGCCGTCTTTGGAGCCCGGCTGTTATCG</w:t>
      </w:r>
      <w:r w:rsidRPr="003B5A8B">
        <w:rPr>
          <w:rFonts w:ascii="宋体" w:eastAsia="宋体" w:hAnsi="宋体"/>
          <w:sz w:val="24"/>
          <w:szCs w:val="24"/>
        </w:rPr>
        <w:lastRenderedPageBreak/>
        <w:t>GATGGTCGCGATATGAAGAAAGCCCAGGAGCTGCTGGACGCTCTCAATCGTTCTTGTCACCACAACACTCACGAAGGGAAAAAAGGCTATCCCGACCTGAGCTTGGCCGAGAATGCCTTCAAGAAATACGCCGCGCACCCAGAGGCTCAAGCCTGGCTGAATAAACACCCCTATCCCAGAACGATGCTGTACGCCATGCATCAACAAGCTAGTAACTTGGGGAAACTGCCATCGTCACAGTTTCGTTGGCTGAAAGGTATGGACCGTCCCTTGTTCTACGCCCTGAATTTAGGAAAGCGTAAAGCTCCGCTTATGGAAGCTGGGGCAGTCTATACGCAAACCCACTGGGAAAGTTTTGCCGATGACACAGGTTATAGGCTAACCGAGCCATTTATCGAAGATGCAATCGACGGGGTTGAAAATTACTTGGCCAAGCTTGGTCTCGTCGACCCGAATACAGGAGATAGCCAATGAAAAACCGAGACAAGATCCGTCAATACGATAACACTCTCCACATTCATTTCGGCTCGACGGGTGAAGAACGGAGCGTCTCGTTGTTGCCGCTGGAGCGCGGGCTGTCGCTGAAGCGAGAGGGTAAGCAGCTCCTCGTGACGAGTGCTTTCGGTGGGAAACTGGAGCAGGTTGTTCTTGAGTCCTTTGGCACCGAACAACTGGCGACAGACGCCTTTGAGGCGCTCCAGGCAGCGATCGTCTCGCATGGGCTGCGCCGGCGCTGGTCCTCCCGGGCCAAGGGCATTGTGAAATGGGGAATCATCCCAGCTTTCGCAGTGATCTTTGCTCTCGGGCTGAACATGTTTGCGGCCAAGCTTACCGGCCTGCAGGCTCCAACCGAGGCCCAGTACGATCCAGGCAACGGCACTCAACCTCCTGCGCCGGTTTTCACACCCCAGCGCCCACAGCCGTTGCAACAGCCCGCGCCTGACCTCGCCAACATCCCAGGGCTGCCCAAGCCGGCAGACCCGAAAGTCGTCAGGGAGGCGATCAAAGCCGGGGTAGCCACGGGCAAGTACTCGGTGAAGCTCTCCGAAGGGGCAAAAGGGACTGTCTACATCTTCTCCGATCCGTCATGCCCCCACTGCCAGAAATTCGAGCCCGAGCTGGAACAGCTCGCCGCGGATCATACCGTTGAAATCTTCCCAGTATCGGTGATCGGTGGCGAGGGCTCTGCCAAGCCAATCGCGCAGATGCTTTGCGCCCCGGTCGAGCAGCGCGCATCAATGTGGAAAGCCATTGCCAAGGGGCGTCCGATTGAAGGGCCGGTTTGCGAGGAAGGTCTTACCCATGTGAGAGCGAACGACCAGGTCTTCCGGAAACTGCAGTTCCTCGGTACTCCAACTGTGATCAACCAACAGGGCGCTCAGACGCCGCTCACTCTACCCAACCAGGCGGCAGCTATTGCCCAGTGGCTGGAACAGACCCAAGCTCAGTAGGAATCGCTC</w:t>
      </w:r>
      <w:commentRangeStart w:id="12"/>
      <w:r w:rsidRPr="003B5A8B">
        <w:rPr>
          <w:rFonts w:ascii="宋体" w:eastAsia="宋体" w:hAnsi="宋体"/>
          <w:sz w:val="24"/>
          <w:szCs w:val="24"/>
        </w:rPr>
        <w:t>ATGGGGAAGTACGTTAGATACAGTGACGAGTTTCTCGATCGAGTCCGTAACGAGGCGGATTTGGTTGGGTTGATCTCGCGTGACATCACACTGAAGAAATCCGGTAAAAACTTCAGTGCCTGCTGTCCGTTCCACAAGGAAAAGACGCCGTCGTTTAGTGTTTCCCCTGAGCGTAATTTCTACCGCTGCTACGGATGTTCCGCTAAGGGTGACGCGATCACGTGGATGATGGATCACCACCACCTCCCCTTCCCTGATGCTGTTGCAGCAGTTGCCGAGTTTTCGGGAATCCAACTTCCAGAGACGAGCCAGGCTACTCCGGATGACCAAGCAAGGAATGCTGAAATGGCAGCCATGTATCGCGCCCTCAAAGACGCCTTGGCGCTCTACATGGGGGGGATACATAGGAATGTGAAAGCGTTTGGTTATCTGACCCAGCAACGCGCACTGACGCCCGACACAATCGAAAAATATGGGTTGGGAACCGTCGGTACGGGTATTGCGGATCTTCTGCTTAAACGGCACGACCGGCAGACCCTGATTGACTGCGGCCTTGTCTGTGAGGCTGAGGATGGCCGGATATTCGACAGATTCCGTAGCCGGATTATGATCCCTATTTACAACCAGGCAAACGCGCTTATTGGGTTTGCAGGGCGGTCTGTAGTCGAGAAACCAGATAGAACGCCTAAATATATTAATTCGCCTGAGACGAAGCTGTTTCGGAAGGGTGAGGAGCTATATGCCTTCCACATTGCTCGGCAATTTATTCGAGCCAGCAAGCATGCAGTAGTGGTTGAAGGGTTTTTTGATGTTATCAGTCTCCACCAGGCTGGCGAACCGCGCGCTGTTGCTCCAATGGGGACGGCTCTAACCAATACGCAAATACGTCGGCTCTTTCAGAATGCTGATACGGTTACCTTCGCCTTCGATGGCGATAAAGCAGGGCGTAATGCAGCATTGAGATCATCTGCAGTTGTTTTAGAAGAAATGCGCGACGGAACAAATGCGCAATTCCTGTTCCTGCCAGAAGGCACTGATCCGGACTGTATTATTCGAGAGCATGGTGTCGACTATTGGAAGGATATGCTGAAACAGGCACAGCCGTTCAGTCAATTCCTCACTGATTTCGTATGTCATCGCCTAGATAACAGCATTCCGGAATCCCAAGTTAAAGCAGCGGAACGAGGTCGAGCCGTAATTGCCCGTATCCACGGTGCTGCACTTTTCAAGAAAGCGCTTAGCTTGCAATTTGAGCGCGCTATTGGCATTTCCTTGAGCGCGTAG</w:t>
      </w:r>
      <w:commentRangeEnd w:id="12"/>
      <w:r w:rsidR="00DE2742" w:rsidRPr="003B5A8B">
        <w:rPr>
          <w:rStyle w:val="a7"/>
          <w:rFonts w:ascii="宋体" w:eastAsia="宋体" w:hAnsi="宋体"/>
          <w:sz w:val="24"/>
          <w:szCs w:val="24"/>
        </w:rPr>
        <w:commentReference w:id="12"/>
      </w:r>
      <w:r w:rsidRPr="003B5A8B">
        <w:rPr>
          <w:rFonts w:ascii="宋体" w:eastAsia="宋体" w:hAnsi="宋体"/>
          <w:sz w:val="24"/>
          <w:szCs w:val="24"/>
        </w:rPr>
        <w:t>GAGACCATAATGGCTATCGATTCTCAACACGAGATCCAAGCGGGACGTTTGTCCAGGGACACCCGGTCAGGCTGGACCCGATTCATGGTCTCGCTTCACCGGCCCAACAACTTTAAGCTTGCGATGCTCGCACTTATTGGACTGATGGTGTATCAACCGGCCGCGTGGCCAGTATGGATACTCGTCATGTGCATGATGGTAATGTCATTCAACGACCAGCGATTTCGAATGCCATTGCGGATGCCTAAAGACATCGGCGGCAAAGATCGAACTGATTATTATGAGGAGCTGG</w:t>
      </w:r>
      <w:r w:rsidRPr="003B5A8B">
        <w:rPr>
          <w:rFonts w:ascii="宋体" w:eastAsia="宋体" w:hAnsi="宋体"/>
          <w:sz w:val="24"/>
          <w:szCs w:val="24"/>
        </w:rPr>
        <w:lastRenderedPageBreak/>
        <w:t>TCGAGCAAAAAACCTTATGGGGCTTATTCAAAAGCTCAAGAACGTTCCGCAAGCTCTTGGCTGCAGGTGGCATTATGTACCTTGGGTATTTGCGAACGCCAAACGCAGAGGGCATTGCTCGAAGCGAGGACGAAGGTCGAGAACTTTGGCTCAATAATTCCGATTGCCGTACGCATATGTGGATTCCAGGAACCACCGGCAGTGGCAAAAGTGAAACTCTCATGGCGTTGTTCTTCAACGCACTTTGCTGGGGATCGGGTGCTTGCTATGCCGACGGCAAAGCAGACTCTAACCTGGCGTTTTGCCTATGGTCGCTCGCCAGGCGCCTTGGCCGTGAAGACGATTTCCTAATTCTCAACTATTTGACGGGGGGTATGGACCCCTTCGACAGCATGGTGGCTCGCGAGAACGGTAAAGAATGGACCCCAGATTTTCGGGCTCAGTCGAACTCGCTGAATCCGTTCGGTGATGGTGCGGCCGACTTTTTGCTGCAGCTCCTGGCGTCGCTGTTGCCAGCGGCCAGTGGCGATGGAGCAAAGTGGCAGGAAAAAGCAATCAACATGGTCGACGCAGTGATCAGGACGCTTTGCTACAAACGAGCCAGGGGCGAAATCGAAATTTCTGTCGCCACTTTCCGCCATTATCTGGCACTCAAGAACCTGGTTGAACTTTACAAAGAGGGTCAACAGGGACTGATACCCGAGACTGCCTATCTTCCGATCAAAGCTTACTTTGAGACAGGCCTTCCTGGTTTCAACCCCGACCTTGTGGACGATCCCTCCAAATGGGATGCCGAAGTATTTAACCAGCATGGCTATTTGACTGGTCAATTCTCCCGAATCTTCTCCATGATGATGGATACCTATTCGCATGTATTCAGCGACAAGCATCCTGAAATCGACATGATGGATGTATTGCTCAACGATAGGCTGCTCGTGGTGATGATCCCGAGCCTGGAGAAATCGGCCTCCGAAGCGGCATCGCTGGGTAAACTCTACATCTCGTCCATCCGCTTGATGATGGCTCAAAACCTCGGCTACAAACTGGAGGGGACGAAAGAGCAGGTGTTGGATACAAAAGCGACCAATGCGCCCAACCCCTACCTCATCATCAGTGATGAGCTGGCGTACTACTTCGCGGCCGGGATCGCTGTAATGTTCGCACAAGCTCGAAGTCTGGGCTTCATGATGGTTGCGGCAGTTCAGGACATGCAAGGTCTGAAACGTGGCGAGGCAGCTGACGAAGCCGCCTCGATGCTGGCCAACACCAAGGTTAAGTGGGTACTCGCACTGGAAGATCCCGAGGACACCTATGACTTCATCCGCAAGGCTGGTGGTGAAGGGTATTACAGTGTCCTGGGTGGGTATGACGAAAGCTCCGGAGCCATGCAATCTTCCTTCCGCGCCCAAGCGGGGGCCAATATTGAAAAGCGCAACAAGATCGAGCTGCCTGACTTGAAAAAGCTCCAAGCGGGCGAAGGCATGGTCATCTTCAAAGATAGCGTCGTGCCGAGCTCTAGCTTCTACATCCCGGATGAGCACAAAAAAACTAGCAAACTATCTGCCCGAATTAACCGGTTCCTTCAAATTGAACGTCCGGAATATTCGAGACTGCCTCATAGCGCAGAGAAGATCAGCACCACTGATCACCATTCGGTTGACTATATTACGGCTCAGCTGCGCAGAGTCGAATCAGCTTACTATCCGAAACTTGATGATCCTATCCTTGATGAGGTCGTATCCACTGCGGCGCACTTGGATGGAATTACCCGATTTGAAGTAACCCCAGAGCAGCGCGGCATCGTATTGTTCCAAGCGGCCCGCAAAGCTGTGCACGCTGCCGAAGCTCAAGGTTTGACTGGGTATTACCATCAGGTACGTGAAGAAGACGAATTTGAGGAGTTGCTTGGTGACGAAGCGGATGATTTAGACATCCCCGAAGAAGCCTTCGACGACTAAGGAGAATATATGTCCACAGCTATCAAATTGGGGAATGACTACTGGAAACTCAAAAAAGACAATGTTGAGTTACCCGTCGTGTGGTCTGAGGATCGCGTATCTAATCATCATGTCGGCGTGGCTGGTACTTCTGGTGCTGGTAAAACGCACTGGATCCGCGAATTCGTGACCAACATGAATGAAGATGTTGAAATTGATATCTTCGATTATCACGGCGACATCGAGATCCCTGGTGCTGAGACCGTCATGTTCAGCGAGTCGTCGCGCTTTGGATTCAACCCGCTCATTCTGAATACTGACCCGCATTATGGCGGTGTCCGTCGGGCAGTGAACGACGTTATCGAGTCAATCAACTCGACATCCAGAAAGCTCGGAGGCAACCAGGAAGGCGTGCTTCGCCACCTCCTTACAGACGCCTATACTGCTCGGGGAATCTTGCCTGGCGACCCGCGCACCTGGGTGCGTCGGGAAGCGACTGAGGATGAAATTCGCCACATCATTCAGACCAAGCAGTGGAATGAGCTTCGCGGAGTCTATCCCACCCTCCCTGATGTGATTCGACTCGCGAAGCGAAAATTGCGATCACTCTGGATGGGCGTCGACGACAGTGGCGATGGGAAGAAAGCCTTGAGTTGCTTTGAGGAATACTGCCGGTGTATGTCGGCAGTGAATAAACGCCGCACGGAGCTCGCAAAGGCAAAAGCACGCGGCGATGATTCCGATATGGAGGTGCAGCAAAAGCGACTCAATGCAGCTAAGGACAAAGCGGAGGAGGCTCACAAGACGTTTCTGAATAATATCGAAACCGGACATGAGTTTGAGGATGCCATCAAGTATCACAGTAAAGACGTTGTGTTGAGCGTAATTACACGCTTGGAGAATTTGCATGCAACCGGTGTATTCAATCCCAATCCTCCTCCCTTTGGTAATGCGAGGGTTCGTCGCTACAACTTGAAACCCTTGGCTCAATCAGAAGACGAACTTAAAATGTTCGTTCGCTTTCGCCTCCGCTCAATCATCCGCGAGATGATGCAGCGGGGTGAGTCAGGTGGGAAACTTCGTCGTTTAGTAGTTCTCG</w:t>
      </w:r>
      <w:r w:rsidRPr="003B5A8B">
        <w:rPr>
          <w:rFonts w:ascii="宋体" w:eastAsia="宋体" w:hAnsi="宋体"/>
          <w:sz w:val="24"/>
          <w:szCs w:val="24"/>
        </w:rPr>
        <w:lastRenderedPageBreak/>
        <w:t>ATGAATCAAAAAAATTCAACGATGAAGATGTCAGTAACCCCATAAACATCATCGTTACTGAAATGCGAAAATTCGGTTTGTCGATCCTCCTTGCTGGACAGTCCCCGGCTCATTTCAGCTCTGACTTCATCAAAAATGCCGGCACCTTGCTGCTTTTGAACCTGGCAACTGCAGATTGGGATGAGGCCGCTCGCAAGCTCAAAATCGATGTGAAAGATCTCAAGTACCTTCGCCCCCAAACCAGCGGGGCAGTCCGTATGCTTGAGAAAGGACAAATCGCGCAGTTCAAGCAAATTCATTTCTAAGCTGCCGCCGCCGGCTTGCAGACGCTGAACCTAACCGGTCAGTTGTTGCGCATTGAGGTGACGCCACAGCTCGGCCTCTATGTACTCAGCGTAGCGTTCTGCAAGCTCAGCGCAGCCATTGCGTCCAAGATCCACGGATGTGCCATCCGTATCGAACGCTTGACCAGATACCACCCTGAACTCAAGTTCGTGGTATCCCACGGCATCCCAATCACTTGACCAGGCACCAGGTTGAGGTTCAGCTGTAACCAGGTTTGTGATCTCGCACTGGATCACGCAGGCCTCGGCCTCGATATCCACCTGATACAAACCCACCTCCCAGGACGCCTCAAAACGTCCGC</w:t>
      </w:r>
      <w:commentRangeStart w:id="13"/>
      <w:r w:rsidRPr="003B5A8B">
        <w:rPr>
          <w:rFonts w:ascii="宋体" w:eastAsia="宋体" w:hAnsi="宋体"/>
          <w:sz w:val="24"/>
          <w:szCs w:val="24"/>
        </w:rPr>
        <w:t>TCATACCGGCTCGCTGTCGCTCTCCAGGCTTATAGCGTCGGCCGGCTTGTCATCGCGTAGCCCGACGAACACCGCGTGCCTGACCTTGCCGGCAGGGGTAATCTCAGCGAACTTCACTTCACACACCTGGTGCGGGGCTAGCCATACAACCCCTGCGCTTTTCATTCGAGGTGGGTCGGCAAGAGAGGGGCGATCCTGCACAAGCGGTGCGAGAGCAACCCGCAGAGCTTCCAGAGTACGCCCGCTGAAGCCAGAACGAACTTTCCCTGCGTAGACCAGCTGGCCATCGTCGTCATGCAGTCCCAGCAATAGCGATCCAATGCCACCTGCAGCGCGTGTGTAACCGGCAATGACGAATTCTTGTCGACTGCCGCACTTAAGCTTCACCCAGGCGCCGTCCCGGGTGCTGCTGTAGCGGCTTCCGTCTCTCTTGCCTACGATGCCTTCAAGGTTCATCCGGCAGGCATTGGCAAGCAGTTGCAAAGGGTCTGCATCCAAGGCTGCGGAGTAGCGGACCCGCTGCAGGGCACAATGCTCGAGCAGAGCCTCGAGAACTTGCCGCCTTAGCTCAACGGCTTCACCCCGAAGATCCGCACCATTGAGGTACATTAAGTCGAAGGCGACGTAGACCAGGTCATCCGTCGCCCTTGTGGCGAACGCCGACTGCAGGGCTTGAAAGGCAGGTCGACCGTCGTCTTCCTGGATCACGACCTCGCCATCAAGCCAGGCTGAATGTACAGCCAGGCGGCGGAGGTCTTTGGCAAGCAGTGGCATGCGATCGGTCCAGTCATGACCGTTCTTGGTGAATAGCTGCACCTGGTCACCATCGATCCGGGCTAACAGACGATACCCGTCGTACTTGATCTCATACCTCCATTCTCCTTCCGGGGGGCGAGTCGTCAGCGTGACCAGGTGTGGAGCGATCCTTGCCGGATTCGGTGCCTTGGGTGGTTGCAC</w:t>
      </w:r>
      <w:commentRangeEnd w:id="13"/>
      <w:r w:rsidR="00B40D90" w:rsidRPr="003B5A8B">
        <w:rPr>
          <w:rStyle w:val="a7"/>
          <w:rFonts w:ascii="宋体" w:eastAsia="宋体" w:hAnsi="宋体"/>
          <w:sz w:val="24"/>
          <w:szCs w:val="24"/>
        </w:rPr>
        <w:commentReference w:id="13"/>
      </w:r>
      <w:r w:rsidRPr="003B5A8B">
        <w:rPr>
          <w:rFonts w:ascii="宋体" w:eastAsia="宋体" w:hAnsi="宋体"/>
          <w:sz w:val="24"/>
          <w:szCs w:val="24"/>
        </w:rPr>
        <w:t>GTTCTGCCACCTCGCTATCGGGGACATCCCTTTAGGGTGGAGTGCTGGACTGTCAGAAAGATCACCGCGTCCGCCCAAAGGCCTGTATGAATTCTATGTTGAAGGACTGGTAACATGTTCCTTTTGCCGCACAACTGGGTCGGGCATTTGCTGATCAGATGCGCAGGCGGCATAGAGCAAGTGTTGGAGCATTGAATGGATGCAAGCGTGCCGAAGGTCGTGAATCCGGCTGCGATCGGGAAACCCCGTGACTATGACCACCTGCTGGGCACCATGAAGGATCTCCACCTCTCCCTTCAGGTGGGCACTTCGAGGCATGCTATCAAACGCCGGCGTGAAGCGTACGGGCTGCCGGTTTACACGGTTGCCCAGGCCATTGCCCCTTATACGCATCTTCTGGGCGTGATTTCCGATCGCTCTGTTG</w:t>
      </w:r>
      <w:commentRangeStart w:id="14"/>
      <w:r w:rsidRPr="003B5A8B">
        <w:rPr>
          <w:rFonts w:ascii="宋体" w:eastAsia="宋体" w:hAnsi="宋体"/>
          <w:sz w:val="24"/>
          <w:szCs w:val="24"/>
        </w:rPr>
        <w:t>GGGGTTTGGGGAGCAATGGAACCAAAAACCAACGTAAGCTCT</w:t>
      </w:r>
      <w:commentRangeEnd w:id="14"/>
      <w:r w:rsidR="005570DA" w:rsidRPr="003B5A8B">
        <w:rPr>
          <w:rStyle w:val="a7"/>
          <w:rFonts w:ascii="宋体" w:eastAsia="宋体" w:hAnsi="宋体"/>
          <w:sz w:val="24"/>
          <w:szCs w:val="24"/>
        </w:rPr>
        <w:commentReference w:id="14"/>
      </w:r>
      <w:r w:rsidRPr="003B5A8B">
        <w:rPr>
          <w:rFonts w:ascii="宋体" w:eastAsia="宋体" w:hAnsi="宋体"/>
          <w:sz w:val="24"/>
          <w:szCs w:val="24"/>
        </w:rPr>
        <w:t>GAATCCCACCGTAAAGGGGCTTTCCGATCTCCAGCTCACCCGCCAGGCA</w:t>
      </w:r>
      <w:commentRangeStart w:id="15"/>
      <w:r w:rsidRPr="003B5A8B">
        <w:rPr>
          <w:rFonts w:ascii="宋体" w:eastAsia="宋体" w:hAnsi="宋体"/>
          <w:sz w:val="24"/>
          <w:szCs w:val="24"/>
        </w:rPr>
        <w:t>TTACTCTCTGATCAGTGCCTCGATGATCGGGCAGATCGTTCCGCCGTCTCCCGCATCACATTGCTGCACCAGTTCGCCTAACAGTTGCTGCATGACGACCAAGTCGGCCATCTTCTGCTCGATCAACGCGAGCTTGCGTGCAGCCCGTGCTCGCGTTTCGGCACAGGCGCACGACTCATCCAGCGTCAGCAGTCCACCGACTTCCGAGAGCGTGAAACCCAGCGCCTGAGCCCGCTTGATGAAACGCAGTCGCTTCACCATGTCCACCGGATAGCGCCGATGGCCACCCAAGGGTTTGGCTGGTTCATCCAGCAGCCCGCGTCGCTGGTAGTAGCGGATCGTCTCGACGTTCACCCCGGCGGCGTCTGCCAGCTTGCCAATGGTCAGCTCTGTGGCCAT</w:t>
      </w:r>
      <w:commentRangeEnd w:id="15"/>
      <w:r w:rsidR="0053360B" w:rsidRPr="003B5A8B">
        <w:rPr>
          <w:rStyle w:val="a7"/>
          <w:rFonts w:ascii="宋体" w:eastAsia="宋体" w:hAnsi="宋体"/>
          <w:sz w:val="24"/>
          <w:szCs w:val="24"/>
        </w:rPr>
        <w:commentReference w:id="15"/>
      </w:r>
      <w:r w:rsidRPr="003B5A8B">
        <w:rPr>
          <w:rFonts w:ascii="宋体" w:eastAsia="宋体" w:hAnsi="宋体"/>
          <w:sz w:val="24"/>
          <w:szCs w:val="24"/>
        </w:rPr>
        <w:t>CACTTTCTCCTTGATTCCGTACTTTGGTACGGAGTTTAGAATAGCACCTAGGCAATCAGGCTCAGGAGATGGGA</w:t>
      </w:r>
      <w:commentRangeStart w:id="16"/>
      <w:r w:rsidRPr="003B5A8B">
        <w:rPr>
          <w:rFonts w:ascii="宋体" w:eastAsia="宋体" w:hAnsi="宋体"/>
          <w:sz w:val="24"/>
          <w:szCs w:val="24"/>
        </w:rPr>
        <w:t>ATGGGGATGCAACTCACCGGGAAAGGCTCGCTGGTCGCGAGTTCGCTGACCGCCATCGGTGCGTCGGTGTGCTGTGTCGGGCCACTGGTGCTGTTGGCACTCGGTGTCGGCGGTACGTGGGTGGGCGCTCTGACCATGATGGAGCCACTACGCCCCCTCTTCATCGGGTTGACTCTACTGTTCCTGGGATTGGCATTCCGCAAGCTCTACCTGGTGCCACAGGTTTGTACGCCAGGTACACCCTGCGCCGATCCGCGCACGCTCGTGCGACAGCGACTCGTGTTCTGGATCGTCAGCGTGCTGCTGCTCGGCCTATTGGCCGTGCCGTGGCTCGCCCCGCTGTTCTACTGA</w:t>
      </w:r>
      <w:commentRangeEnd w:id="16"/>
      <w:r w:rsidR="009E7D3B" w:rsidRPr="003B5A8B">
        <w:rPr>
          <w:rStyle w:val="a7"/>
          <w:rFonts w:ascii="宋体" w:eastAsia="宋体" w:hAnsi="宋体"/>
          <w:sz w:val="24"/>
          <w:szCs w:val="24"/>
        </w:rPr>
        <w:commentReference w:id="16"/>
      </w:r>
      <w:r w:rsidRPr="003B5A8B">
        <w:rPr>
          <w:rFonts w:ascii="宋体" w:eastAsia="宋体" w:hAnsi="宋体"/>
          <w:sz w:val="24"/>
          <w:szCs w:val="24"/>
        </w:rPr>
        <w:t>AGGAGATTAACC</w:t>
      </w:r>
      <w:commentRangeStart w:id="17"/>
      <w:r w:rsidRPr="003B5A8B">
        <w:rPr>
          <w:rFonts w:ascii="宋体" w:eastAsia="宋体" w:hAnsi="宋体"/>
          <w:sz w:val="24"/>
          <w:szCs w:val="24"/>
        </w:rPr>
        <w:t>ATGCGCAAACTGCTGATCGCCGTGCTTTTCGCCTTGCCCTTCGTGGCGCTGGCGGCTCCCCCGAAAACCGTCACGCTCGACG</w:t>
      </w:r>
      <w:r w:rsidRPr="003B5A8B">
        <w:rPr>
          <w:rFonts w:ascii="宋体" w:eastAsia="宋体" w:hAnsi="宋体"/>
          <w:sz w:val="24"/>
          <w:szCs w:val="24"/>
        </w:rPr>
        <w:lastRenderedPageBreak/>
        <w:t>TGCAGAACATGACGTGCGGACTCTGTCCGATCACGGTCAAGAAGTCGCTGGAGAAGGTGTCCGGCGTGAGTGACGTCCAGGTCAATTTCGACCAGAAGACGGCGACCGTCACCTACGATCCCGATAAGGCCCAGCCCGAGGCACTGACTGAGGCGACCGCGAACGCGGGATACCCCTCCACAGTGCAGAAGTGA</w:t>
      </w:r>
      <w:commentRangeEnd w:id="17"/>
      <w:r w:rsidR="009E7D3B" w:rsidRPr="003B5A8B">
        <w:rPr>
          <w:rStyle w:val="a7"/>
          <w:rFonts w:ascii="宋体" w:eastAsia="宋体" w:hAnsi="宋体"/>
          <w:sz w:val="24"/>
          <w:szCs w:val="24"/>
        </w:rPr>
        <w:commentReference w:id="17"/>
      </w:r>
      <w:r w:rsidRPr="003B5A8B">
        <w:rPr>
          <w:rFonts w:ascii="宋体" w:eastAsia="宋体" w:hAnsi="宋体"/>
          <w:sz w:val="24"/>
          <w:szCs w:val="24"/>
        </w:rPr>
        <w:t>GGTCACGATGAGCGCCATTGTCCTTGAGTCCGTGCTGACTTGCCCGCGCTGCGGCTTCGCCAAGCCGGAAACCATGCCCACGGACGCCTGCCAGTTCTATTACGAGTGCAGCAACTGCAAGGCGCTGCTGCGCCCCAACCCAGGGGATTGCTGCGTTTTCTGTTCGTTCGGCTCGGTGAAGTGCCCGCCGATCCAGCAGCAGCTTGGGTGTTGCTCATAGCGTTTAGGGGGA</w:t>
      </w:r>
      <w:commentRangeStart w:id="18"/>
      <w:r w:rsidRPr="003B5A8B">
        <w:rPr>
          <w:rFonts w:ascii="宋体" w:eastAsia="宋体" w:hAnsi="宋体"/>
          <w:sz w:val="24"/>
          <w:szCs w:val="24"/>
        </w:rPr>
        <w:t>TCACAGGTCGTCGTCTGGATTACGCAGTGGCCGCAGCTCGCCGCGCGCAACTTCTTCCGGTACCGCAAAGGAATACCGCCCGAGCATGTTGATGTGCTCGTAGATCAGCGGCGATAGCCGGGCCAAATCCTCTCCAGCACTGGATAGCCGTGCTGCTTGAGCCGTTCCACGGCCGCCGTCATGTAGAGGGTGTTCCACAGCACGATGATGTTCACCACCAGGCCCAGAGCACCGAGCTGGTCTTCCTGGCCTTCGCGGTAGCGCTGGCGGAGCTCGCCGCGTTTGCCGTGGAACACGGCGCGGGCCAGGCTGTGCCGGCCTTCGCCTCGGTTCAACTGGGTCAGGGTGGCGCGGCGCTTGGACTCGTCGTCGATATAGGTCAACGTGTGCAGAGTCTTTTCGATCCGCCCGAATTCGGCCAGCGCCTGGGCCAGCCGGGTGGGTCTATCTCCCGTTTGCAGCGTGCGCATGATGCCAGTCGCCGGCACCCGGCCGAGTTTGAGCGAGCCGGCCAGGCGCAGCAGGTCGTCCCAGTGCTCGGCGATCAGGTCGAGTTTGACCGACTGGCGGGCCAGCCCGTTGAGCTTGCCGTAGTCCGCGTCCGGGCGCGTGCGCCAGAAGCGGGTACCGCCGACATCGGCCAGCCGCGGACTGAAGTGGTAGCCAAGTAGGCGGAAGAGCCCGAACACCACATCGCTGTAGGCCCCGGTGTCGGTCATGATTTGCGTCGGCTGCAACTCGGTCTGCTGTTCCAGCACGACCGCCAGCAACACCAGGCTGTCGCGCAGCGTGCCGGGCACGGTGATGGCGTTGAGGCCGGAGAATTGGTCGGAAATCAGGTTGTACCAGGTGACACCCCGGCCGGTGCCGAAATACTTCGGATTGGGGCCGGCATGCACGGTGCGCACCGGTACGACGAAGCGCATGCCATCGGCGGAGGCGACCTCGCCGCCACCCCAGACTTGGGCCAGTTCCAGTTGGCTTTGCGCTCCGACCAGGATGGCGTTAGCCGCTGACAGGGTGTCGTCGCGGATATAATTCTGGCTGACCCAGGACAGCCGGTCACGGCGCAGCGCCGGGTTGTCGGTGCGGATCAAGGGCTCCAGGCCGGTGTTGCAGGCCCCGCCCAACAGCACCGCGCAGAGGCTGGTGACCAGGTTGTCGGCGCGTGCATTGCGTTCGGAGACATGGGTGAAGGCCTCGGAAAAGCCAGTGCGGGCGGCGATTTCCAAGAGGATTTCCGGCAGATCGACACGCGGCATCAGGTCAGACACGGCCGCCCGCAGTTGCAGCAACGAGCAGGGCTCGTCCAGCTTGTCCAGCGCCCCGAGCGACAGTTCGGTCTTGCCCTCGGTGTTCTCG</w:t>
      </w:r>
      <w:commentRangeEnd w:id="18"/>
      <w:r w:rsidR="00D23563" w:rsidRPr="003B5A8B">
        <w:rPr>
          <w:rStyle w:val="a7"/>
          <w:rFonts w:ascii="宋体" w:eastAsia="宋体" w:hAnsi="宋体"/>
          <w:sz w:val="24"/>
          <w:szCs w:val="24"/>
        </w:rPr>
        <w:commentReference w:id="18"/>
      </w:r>
      <w:r w:rsidRPr="003B5A8B">
        <w:rPr>
          <w:rFonts w:ascii="宋体" w:eastAsia="宋体" w:hAnsi="宋体"/>
          <w:sz w:val="24"/>
          <w:szCs w:val="24"/>
        </w:rPr>
        <w:t>GGGTCGCCTCAGAAAACGGAAAATAAAGCACGCTAAGCCGGTTGCAGCGGTCGTAGCGGCCTGAACTTGCCCGCGCCGATCTTGGCGCTGCTGCGCCAGAGGTAATCGCCGGTGAGGTTGATGTGCTCCCAACCGAGCGGCGACAGGTACTGCAACAGCGCGTCATCAACGGCATGGCCGTTGCCACGCAGCGCGTGCGCAGCCCGTTCCAGATAGACCGTGTTCCACAACACGACGGCAGCCGTTACCAGATTGAGGCCGCTAGCCCGGTAGCGC</w:t>
      </w:r>
      <w:commentRangeStart w:id="19"/>
      <w:r w:rsidRPr="003B5A8B">
        <w:rPr>
          <w:rFonts w:ascii="宋体" w:eastAsia="宋体" w:hAnsi="宋体"/>
          <w:sz w:val="24"/>
          <w:szCs w:val="24"/>
        </w:rPr>
        <w:t>TGTTGGCGCTGATGGAAAATTGACCCACCCTGCCGATTGAAATTTGACCCAGGGCGGATTGCTGATTTTGTTACCAGCAACTGTGGATAAGTCTACCAGCGCAGCTGCTGTTGCCCCCACTCCTTCGCTAGCCCAGTTCAGTTGTTTAAGACCTGCCACACGCAGCCATGTAGCAGGCCGTCGTCGCCATGAAATCAGAACGGCTCATCGTCCTCCGGTTCCTGGCCGCCCTTACGCTTTCGCTCCCGTGATTTGATCTTGGCCTGGGCCGCCAAGCTACTGTGTTGCAGGCGATAGGACTCGTTACCGGTTTCGACGATGTGGCAGTGGTGGGTCAGCCGATCCAGCAGGGCGGTGGTCATCTTGGCGTCGCCGAACACGCTCGACCATTCGGCGAAGCTCAGGTTGGTGGTGATCACCACGCTGGTGTGTTCGTACAGCTTGGATAGCAGGTGAAACAGCAACGCACCGCCGGCCTGGCTGAAGGGCAGATAACCCAGTTCGTCGAGGATGACCAGATCCATGCGCAGCAGAGCTTGGGCGATCCGCCCGGCTTTGCCGTCGTGCTTTTCGCGCTCCAGCAGATTGACCAGATCGACCGTGGAGTAGAAGCGCACGCGCTTGCCGTGCCGGGTGATGCCGGACACGGCCAGCGCAGTGGCCAGGTGGGTTTTACCGGTGCCAGGCCCACCGATCAGCACCACGTTCTGCGCGGTGTCGGTAAAGGCCAGACTGGCCAGTTCGCTGATCAAACGAGCGTCTGCGCTGGAGGCGCTGAAGTCGAAGCCGGCCAGGTCGCGGTGCATCGGCAGCTTGGCCATGTTCATCTGGTGGCTCACCGAGCGCATGGCGCGATCTGTGTGCTCTTGTTCCAGCAGGTGTTCGAGCAGCCACTTGGACGAGGCTGTGTTCGACTCACCCTGCGCAGTCAACTCCGCCCAGGCCGTGGCCATGCCGTGCAGGCGCAGCTCC</w:t>
      </w:r>
      <w:r w:rsidRPr="003B5A8B">
        <w:rPr>
          <w:rFonts w:ascii="宋体" w:eastAsia="宋体" w:hAnsi="宋体"/>
          <w:sz w:val="24"/>
          <w:szCs w:val="24"/>
        </w:rPr>
        <w:lastRenderedPageBreak/>
        <w:t>TTGAGTTCCGCCATCAAATCACGCATGACCGATCTCCTCGGTCTGGCCACGCAGGCGGTCGTAGCGCGCCGTGTTAGCGACGGGGGCTTCCTTGAGCGACAAGTGGGTTTCGACGCTGGGTGGTGGTTCGGTCGCGGCCAGGCGCGCCACGACATTGAGGATGTGTTCGGCGCTCAGGCTGCCGCTTTCCAGTACCAGCTCAACAGCCACCAGCACCGCATCGAGCCCGGCGACCGGTACGGCAGCCAGAACTTGCGCCATGATCCGGTCACCGCCGGCATGACGCCCCAGACCGTGCTTAAGCTGACGCAGCGGCGCCGGCAGATCAGCAAAGGGCGCGCCGTTGCGCAGCGCACCGGGCTTGCGTTCGATCAGCGGGAGGTAGTGCTGCCAGTCATAGCTGACCTGGTCGCGATCCAGCAAGCGGACATGGCTGGCGATCAGCGCGTCGTCAGCCACCACCTCGATTCGCGTCGGATACAAACGGCTGCTGACCCACTTACCCGCATACTCACACGGCACCGAGTAGCGGTTGCGCCCGACGCTGACCAGGCAGGTGCTGGAGACCCGCGCAGGCCGCTCGACGTAACCGTCGAATGGCGCTGGCACAGGCATCAGTTCAGCGCGCTCCAACTCCAGCACTTCGGCCACACTCAGCCCGCTGTATTGAGGGTGCGTCAGCTCGTTCCAAAGCGCGCGGCAGCGCTGGCCCAGCCAGGCATTGAGTTCCTCGAAGGAGTGAAACTGGCAGTCCTGGGCGTCTAGCCAGATACGCCTGCGGCTGTCTTGCACGTTCTTTTCAACCATGCCCTTTTCCCAACCAGCGGCGACGTTGCAGAAGTCCGGATCGAACAGGTAATGCGCGCACATCACCGCAAAGCGCGCATTCACCGCCCGGCCTTTGCCCTTATTGACCTTGTCGACGGCGGTCTTCATGTTGTCGTAGATGCCCCGGCGCGGCACGCCGCCCAAGGAGCCGAACGAGCGTGTATGGGCGTCAAATAACATCTCATGGCCCTGGCTCGGATACGCCACAAGCCAGAACGCACGGCTGGCACACAGCTTCAGATGTGCCACCTGCATACGCCGGTAAATGCCGCCGACCAGCAAGCCTTCCTCGCTCCAGTCAAACTGAAACGCCTCGCCAAGAGCAAAGGTCAGCGGCACAAAGGCCTGCGACGCCTTGCCCTGTCCCCCTCGCCAGGCACGGATAAACGCGGTGAGCTGGCTGTAGCCACCGTCATAACCTTCGGCTTTGATTTGCGCCAACAGCGCCTTGGCACTGCGCCGCTGTTGCTTGGGCCGCAGCGAATCGGCTTTTAGCGCCTGCTCCAGCGTGGCGTGAAAAGGGCTGAGTTTGTTGAAGATCGCGCGGCGTTGGTAGACCGGCGGCTTGGCCTCAGGTGCTCTGACCCACTTGCGAATCGTGTTGCGCGCCAACCCGGTGCGCTTGGCTATCTCATGCAGCGACAGCTTGTCGCGGAAATACATCCGGCGAATTTTGCCCATCATTTCCATACTGATCACCCTGTGTTCTCCTGCTCAAAAATTGAGCAGAAGCAGTTGAACACCTGGGTCAGTTTTCAGTCGGCAGAACAGCCTCTACTGGGTCAGTTTTCGGTCAGCGGCAACA</w:t>
      </w:r>
      <w:commentRangeEnd w:id="19"/>
      <w:r w:rsidR="00F529FB" w:rsidRPr="003B5A8B">
        <w:rPr>
          <w:rStyle w:val="a7"/>
          <w:rFonts w:ascii="宋体" w:eastAsia="宋体" w:hAnsi="宋体"/>
          <w:sz w:val="24"/>
          <w:szCs w:val="24"/>
        </w:rPr>
        <w:commentReference w:id="19"/>
      </w:r>
      <w:r w:rsidRPr="003B5A8B">
        <w:rPr>
          <w:rFonts w:ascii="宋体" w:eastAsia="宋体" w:hAnsi="宋体"/>
          <w:sz w:val="24"/>
          <w:szCs w:val="24"/>
        </w:rPr>
        <w:t>ATGGTATGGTCTGTGCGTTCTGACTCGTCAAGGATCGGCCA</w:t>
      </w:r>
      <w:commentRangeStart w:id="20"/>
      <w:r w:rsidRPr="003B5A8B">
        <w:rPr>
          <w:rFonts w:ascii="宋体" w:eastAsia="宋体" w:hAnsi="宋体"/>
          <w:sz w:val="24"/>
          <w:szCs w:val="24"/>
        </w:rPr>
        <w:t>ATGGATCGTTTGTCTAATTTGCTCTCGCGGTTCGGCGTGCGGGCCAATCTGTTCTATGACGGCGACCTATGCGGCTCTGCATCTTACGATGGCGCCGAGCGGCGAGGTTATATCCATCTGCTTCAGGCCGGCAGCGTGACGTTGCTTGGTCCCGATCGCAAGGATTTGCAGCTCACTCGCCCTAGCTTGATTTTTATGCCACGCCCCGCCAAGCATCAATTGTTTGCGGGTGAGTCCGATGGCGCAAAGTTGTTGTGTGCTTCCATGGAGTTTGAGGGCGGAATTGATAATCCTTTGTCGGCTTCATTACCGGACTGTTTGGTGCTCGCACTCGATGATCTGCCCATGCTGGCAGACACGTTGGAGTGGATGTTTGCCGAGGCGGCAAATGTGCATTGTGGAAGGGAAGCCGCGCTTGAGCGCTTATTTGAGCTCCTAATCATTCTGTTGCTCCGTTACCTGCTCGATCATCACCAGTTGCGCACCGGAATGATGGCTGGACTGGCCGACATGCGGCTTGCCCGATCGCTTTTACAGATGCACAACTCCCCGGAACATGCCTGGTCAATAGCAGAGCTGGCCAGTGAGTCAAATATGTCACGCGCTGCGTATGCCGTGCATTTCAAGAGTGTCATCGGACAGACGCCTGCTGATTATTTGTTGAGTTGGCGAGTTAGCCTGGCTCAGAAGCTGATGCGAGAAGGGCGCTCGATTACGCTGATTGCAGCTCAAGTCGGCTACGAAAGTCCTTCGGCGCTGTCTCGCGCATTTAGACGCAAGACGGGGTTGAGCCCTCGTGACTGGTTGAAAGATCTGGCGGGGGAAAATGATGGCAAAAAGGCCTAA</w:t>
      </w:r>
      <w:commentRangeEnd w:id="20"/>
      <w:r w:rsidR="00E166CD" w:rsidRPr="003B5A8B">
        <w:rPr>
          <w:rStyle w:val="a7"/>
          <w:rFonts w:ascii="宋体" w:eastAsia="宋体" w:hAnsi="宋体"/>
          <w:sz w:val="24"/>
          <w:szCs w:val="24"/>
        </w:rPr>
        <w:commentReference w:id="20"/>
      </w:r>
      <w:r w:rsidRPr="003B5A8B">
        <w:rPr>
          <w:rFonts w:ascii="宋体" w:eastAsia="宋体" w:hAnsi="宋体"/>
          <w:sz w:val="24"/>
          <w:szCs w:val="24"/>
        </w:rPr>
        <w:t>GGCATTACTGCCTTAAGCCATTGAAAAAATTATGCATTAATTTTACGTTTTTCCAGTTCAACCAGCGAATGGCCTGCCACAAATATCGAAACAGCAAGCAACCCTAAGTCTTTAAGCAGAAACTGACCTGGCGCAACGGAAATCGCCGGAAACCCTAAACTAGGCTCAATGACGCCCGGAGTGGAAAACATAAAGCTAAGGGTTGTGAAGAACAGGCCTGCAGACAGAGCGCCTCCTACCACGGATAGTTTGGGCGACAGCATGCGGCCTGCGATCAGAGTGCCGATCGAAATCTCTAGTATGCCGAGCAGGCTGGAGAATATGTCGACCGAAAAAATGCTATACACCCATCCCAAAAGCGGGCTGTTGCTCACCAGTGGAACCAGGCCCTCGGCCTCGTAGTGGGTAAATTTCATGCCGCCGAACCAGAAGTAAATAATAGCGAGAGCCAAGTACGCGCCATAGATACCTAGCCCCATAGTTTTGGTTCCAAGCGTTAAGTGGGCCTGTACGCTG</w:t>
      </w:r>
      <w:r w:rsidRPr="003B5A8B">
        <w:rPr>
          <w:rFonts w:ascii="宋体" w:eastAsia="宋体" w:hAnsi="宋体"/>
          <w:sz w:val="24"/>
          <w:szCs w:val="24"/>
        </w:rPr>
        <w:lastRenderedPageBreak/>
        <w:t>GACTTCGAGTTTTCAATGCCTATGGTTTTCATGTCTGAGCTTCCAGTAGTGAGTGAGAGTGTGTTGGCTGCCGAACGCCGTATGCGTTGGCGATGAGATGATTATGGCTGGCATCTCTAATCAAGAGGCATCAGAAAGTATTGATTTCAGTGCAGATCGTCTTGGGCGGTGCAATTCGCGATGAAG</w:t>
      </w:r>
      <w:commentRangeStart w:id="21"/>
      <w:r w:rsidRPr="003B5A8B">
        <w:rPr>
          <w:rFonts w:ascii="宋体" w:eastAsia="宋体" w:hAnsi="宋体"/>
          <w:sz w:val="24"/>
          <w:szCs w:val="24"/>
        </w:rPr>
        <w:t>GGGGTCGCCTCAGAAAACGGAAAATAAAGCACG</w:t>
      </w:r>
      <w:commentRangeStart w:id="22"/>
      <w:r w:rsidRPr="003B5A8B">
        <w:rPr>
          <w:rFonts w:ascii="宋体" w:eastAsia="宋体" w:hAnsi="宋体"/>
          <w:sz w:val="24"/>
          <w:szCs w:val="24"/>
        </w:rPr>
        <w:t>CTAAG</w:t>
      </w:r>
      <w:commentRangeEnd w:id="21"/>
      <w:r w:rsidR="00F1427E" w:rsidRPr="003B5A8B">
        <w:rPr>
          <w:rStyle w:val="a7"/>
          <w:rFonts w:ascii="宋体" w:eastAsia="宋体" w:hAnsi="宋体"/>
          <w:sz w:val="24"/>
          <w:szCs w:val="24"/>
        </w:rPr>
        <w:commentReference w:id="21"/>
      </w:r>
      <w:r w:rsidRPr="003B5A8B">
        <w:rPr>
          <w:rFonts w:ascii="宋体" w:eastAsia="宋体" w:hAnsi="宋体"/>
          <w:sz w:val="24"/>
          <w:szCs w:val="24"/>
        </w:rPr>
        <w:t>CCGGTTGCAGCGGTCGTAGCGGCCTGAACTTGCCCGCGCCGATCTTGGCGCTGCTGCGCCAGAGGTAATCGCCGGTGAGGTTGATGTGCTCCCAACCGAGCGGCGACAGGTACTGCAACAGCGCGTCATCAACGGCATGGCCGTTGCCACGCAGCGCGTGCGCAGCCCGTTCCAGATAGACCGTGTTCCACAACACGACGGCAGCCGTTACCAGATTGAGGCCGCTAGCCCGGTAGCGCTGCTGCTCGAAACTGCGGTCGCGGATTTCACCCAGGCGGTTGAAAAACACTGCCCTGGCCAGCGCATTGCGCGCCTCGCCCTTGTTCAGGCCGGCATGCACGCGGCGGCGCAGTTCCACGCTTTGCAGCCAGTCCAGGATGAACAGCGTGCGCTCGATGCGGCCCAGCTCGCGGAGCGCCACGGCCAGGCCGTTCTGGCGTGGGTAGCTGCCGAGCTTTCGGAGCATCAGGGAGGCCGTCACCGTGCCCTGCTTGATCGAGGTGGCCAGCCGCAGGATTTCGTCCCAATGGGCGCGGACGTGCTTGATGTTGAGCGTGCCGCCGATCATGGGTTTCAGCGCGTCATAGGCGGCGTCGCCCTTCGGGATGTAGAGCTTGGTGTCGCCCAGGTCGCGGATGCGCGGCGCGAAGCGGAAGCCCAGGAGGTGCATCAGGGCGAAGACGTGATCGGTGAAGCCCGCCGTGTCGGTGTAATGCTCCTCGATCCGCAAGTCGGACTCGTGGTACAGCAGGCCGTCGAGCACGTAGGTCGAATCGCGCACGCCGACGTTCACGACCTTGGTGTGAAATGGCGCGTACTGGTCAGAAATGTGGGTGTAGAACGTCCGCCCTGGGCTGCTCCCGTATTTCGGGTTGATGTGGCCGGTGCTCTCGGCCTTGCTGCCGGTGCGGAAGTTCTGGCCGTCCGACGATGAGGTGGTGCCGTCGCCCCAGTGCTCGGCGAAGGGATGGCGGAACTGTGCGTTGACCAGATCGGCCAGCGCCGCCCCGTAGGTTTCGTCGCGGATGTGCCAGGCTTGCAGCCAAGCCAGCTTGGCGTAGGTCGTGCCGGGGCAAGACTCCGCCATCTTGGTCAGGCCCAGGTTGATCGCGTCGGCGAGGATCGTGGTCAGCAACAGGTTCTTGTCTTTGGCCGGGTCGCCCGATTTCAGATGCGCGAAATGCCGAGTGAAGCCCGTCCATTCGTCCACCTCCAGCAGCAGTTCGGTGATCTTGACGTGCGGCAGGATCATTGCCGTCTGGTCGATCAGCGCTTGGGCGGTGTCGGGTACCGCCGCGTCGAGCGGCGTGATCTTCAAGCCTGACTCGGTGATGATGGCGTCCGGCAGCTCGTTGGCCGTCGCCATACGGTTGACGGTGGCAAGCTGTGTTTCCAGCAGCGTCAGCCGGTCGTTCAGGTACCGGTTGCAGTCGGTGGCCACGGCCAGCGGCAATTCGCTGGCCTGCTTGAGGCTGGCGAATTTCGCGGGCGGCACCAGGTAGTCCTCGAAGTCCTTGAACTGGCGCGACCCCTGCACCCAGATGTCGCCGGAACGCAACGCGTTCTTCATCTCCGACAGCGCGCATAGTTCGTAGTAGCGCCGGTCGATGCCGGTGTCGGTCATGACCAGCTTCTGCCAGCGCGGCTTGATGAACTCGGTCGGCGCGTCGGCGGGCACCTTGCGGGCGTTGTCGCTGTTCATGCCGCGCAGCACCTCGATGGCGTCGAGCACGTCCTTCGCGGCGGGAGCGGCCCGCAGCTTGAGCACGGCAAGGAATTCCGGCGCGTAGCGGCGCAGCGTGGCGTAGCTTTCGCCGATGCGGTGCAGGAAATCGAAGTCCTCGGGCTGCGCAAGCTTCTGCGCTTCGGTGACGCTCTCGGCGAAGGCATCCCAGGACATGACGGCCTCGATGGCGGCGAACGGATCGCGGCCCGCCTGCTTGGCCTCGATCAGCGCCTGGCCGATGCGGCCGAACAACCGCACCTTGGCGTTGATCGCCTTGCCGGACGCCTGGAATTGCTGCTGATGCTTGTTCTTGGCGGCGTTGAACAGCTTGCCCAGGATGCGGTCGTGCAGGTCGATGATTTCGTCGGTGACGGTGGCCATGCCCTCGATGGCAAGCGCCACCAGGGTGGCATAGCGTCGCTGCGCCTCGAACTTGGCCAGGTCGGCGGGCGTCATCTGGCCACCCTCACGGGCGATCTTGAGCAGGCGGTTCTGGTGCACCGACCGCTCGATGCCAGAAGGCAGGTCGAGCGCCTGCCACGCTTTGAGGCGTTCGATGTGTTCCAGCATGTGCCGCGAATTCGGTTTGACGGGCGATTGGCGCAGCCAGGCCAGCCAGGTCGTTTTGCCGTTGTCCCGACGCTTGAGCAGATCGTCGAGGCGGCGGCGATGCGCGTCCGACAGCGGTTCGGCCAAGGCATCGTAGATGCGCCGGTTGGCGCGGGTGATTGCTTCGGCGCTCGCCCGCTCGACGGCGTTGAGGGCAGGCAGAATGACCGACTGCTGCCGCAGGTGCTCGATCAAGGTGCTGGCCAGCACGATGCCCTTGTCGGTCTGCAAGGCCATCTCGGTCAGCAACTGGACGGCCTGCCGGTAGTGGCCCATGGTAAAGGGCTGGAAGCCGAACACCGTTTGCAGTTCGACCAGGTGCTCGCGCCGGGTCTGCTCCCGCTGCCCGTATTCGTCCCAGCTTTCGACGCTGACCTTGAGCTGGTCGGCGACCAGTTTCAACAAGGGCGGAAACGGCGGCTCATCGACGCCCAGGATGACACCAGGAAAGCGCAGGTAACAGAGCTGCACGGCGAA</w:t>
      </w:r>
      <w:r w:rsidRPr="003B5A8B">
        <w:rPr>
          <w:rFonts w:ascii="宋体" w:eastAsia="宋体" w:hAnsi="宋体"/>
          <w:sz w:val="24"/>
          <w:szCs w:val="24"/>
        </w:rPr>
        <w:lastRenderedPageBreak/>
        <w:t>GCCCAGCCGGTTGGCCGGGCCGCGCCGCTGCCGGATGATGGAGAGGTCGGTTTCGCTGAACGTGTAGTGACGGATCAACTCATCCTTGGTGTCCGGCAACGCCAGCAGGCTTTCGCGCTCGGCGGCGGACAGGATTGAACGACGTGGCAT</w:t>
      </w:r>
      <w:commentRangeEnd w:id="22"/>
      <w:r w:rsidR="00827864" w:rsidRPr="003B5A8B">
        <w:rPr>
          <w:rStyle w:val="a7"/>
          <w:rFonts w:ascii="宋体" w:eastAsia="宋体" w:hAnsi="宋体"/>
          <w:sz w:val="24"/>
          <w:szCs w:val="24"/>
        </w:rPr>
        <w:commentReference w:id="22"/>
      </w:r>
      <w:r w:rsidRPr="003B5A8B">
        <w:rPr>
          <w:rFonts w:ascii="宋体" w:eastAsia="宋体" w:hAnsi="宋体"/>
          <w:sz w:val="24"/>
          <w:szCs w:val="24"/>
        </w:rPr>
        <w:t>AT</w:t>
      </w:r>
      <w:commentRangeStart w:id="23"/>
      <w:r w:rsidRPr="003B5A8B">
        <w:rPr>
          <w:rFonts w:ascii="宋体" w:eastAsia="宋体" w:hAnsi="宋体"/>
          <w:sz w:val="24"/>
          <w:szCs w:val="24"/>
        </w:rPr>
        <w:t>TTACTGATCCGTTCTCAAGTATTGATACAGGGTTTCGCGACTGATTCCGAATTCACGAGCCAGCTTGGTCTTTTGCTCGCCAGCCTCGACACGTTGGCGCAGTTCGGCAATACGCTCAGACGACAGGGATTTCTTCCTGCCACGGTAGGCCCCGCGCTGCTTGGCGAGCGCGATGCCCTCGCGCTGCCGCTCGCGGATCAAGGCGCGTTCGAACTCGGCGAACGCGCCCATTACCGACAGCATCAGGTTCGCCATCGGCGAGTCCTCGCCGGTGAAGGTCAAATGCTCCTTAAGGAACTCGATGCGTACGCCGCGCTGGGTGAGGCCCTGCACCAGGCGGCGCAGGTCGTCGAGGTTGCGCGCCAGACGATCCATGCTGTGCACCACGACCGTGTCGCCTTCGCGCACGAAGGCGAGCAGCCGTTCCAGTTCGGGCCGCCGTGTGTCCTTGCCCGACGCCTTGTCGGTGAACACTTTATCCACCTGGATCTGTTCGAGCTGCCGTTCTGGGTTCTGGTCGAAGCTGCTGACGCGGACGTAACCGATGCGCTGACCGTGCAA</w:t>
      </w:r>
      <w:commentRangeEnd w:id="23"/>
      <w:r w:rsidR="003D60EB" w:rsidRPr="003B5A8B">
        <w:rPr>
          <w:rStyle w:val="a7"/>
          <w:rFonts w:ascii="宋体" w:eastAsia="宋体" w:hAnsi="宋体"/>
          <w:sz w:val="24"/>
          <w:szCs w:val="24"/>
        </w:rPr>
        <w:commentReference w:id="23"/>
      </w:r>
      <w:r w:rsidRPr="003B5A8B">
        <w:rPr>
          <w:rFonts w:ascii="宋体" w:eastAsia="宋体" w:hAnsi="宋体"/>
          <w:sz w:val="24"/>
          <w:szCs w:val="24"/>
        </w:rPr>
        <w:t>GGTATCCTCCTGAGGGAAATG</w:t>
      </w:r>
      <w:commentRangeStart w:id="24"/>
      <w:r w:rsidRPr="003B5A8B">
        <w:rPr>
          <w:rFonts w:ascii="宋体" w:eastAsia="宋体" w:hAnsi="宋体"/>
          <w:sz w:val="24"/>
          <w:szCs w:val="24"/>
        </w:rPr>
        <w:t>TGTCAGGAAGAAATCTATGACCCTTGACGGCGTATGTCAATCAATTCGGAAGGCAACTCTATTCTGACGATTTAGCGCCGGATGGTCTGACGCCAAGTTAGGGTAT</w:t>
      </w:r>
      <w:commentRangeEnd w:id="24"/>
      <w:r w:rsidR="004A361E" w:rsidRPr="003B5A8B">
        <w:rPr>
          <w:rStyle w:val="a7"/>
          <w:rFonts w:ascii="宋体" w:eastAsia="宋体" w:hAnsi="宋体"/>
          <w:sz w:val="24"/>
          <w:szCs w:val="24"/>
        </w:rPr>
        <w:commentReference w:id="24"/>
      </w:r>
      <w:r w:rsidRPr="003B5A8B">
        <w:rPr>
          <w:rFonts w:ascii="宋体" w:eastAsia="宋体" w:hAnsi="宋体"/>
          <w:sz w:val="24"/>
          <w:szCs w:val="24"/>
        </w:rPr>
        <w:t>AGGTCAAGCTGACACTATGTGGATTGTAAAATTTGCTCATTGCTGACTGCCATGAGTGTCAGTTGCTCGAAGTCCTGGTGAGGGCTACTTTTGAGTGCCAGTTAGTCATTTCGCGGCTGGCTTCATAGTGAGGAACTCTTGGGCAACCTTGACGGTTTCCAGCGGGGCCTCTTCCTGAGGGACATGACCGAGCCCGTTGAAGAACATGACCGTGCTGCCAGGAATGTCATGATGGAAACGTTCGGCATACTCAAGTGGTATCAGCCTGTCCTTTCCGCCCCAGATGATCAAAGTCGGTTGTTTTACCTCCTTGATCTCTCGCTCGAATTCGCCGCCCTTCATCTGGTTGAAACGGGCAACAACAGCCTCTCGATTGCCCGCGCGTAACGTGGTCTCGTAGTAGCGTTCAATCAACGCAGGCGTCACTTTTGACGGGTCACCGTACACATTGCGTACGCTGTTGGCGACGATGCTCTTTGGCAATATATGGGAGATGACTGGACTGAGGAGTGGGATGCGAGCCAGCCTGAAGCCGAGGGGAACCGATTGCGACTCGTATTTGTAGCCAGCGGCATCAATCAGAATCAATTTCGTGATTCTGCTCGGGTAGTCCACGGCTGTCTTCCACGCCACATAACCCCCCAGCGAATTACCCACCAGCACCGCATGCTGCACATGCAACTGACTCATCAGTGATGCCACAAAATGAGAGTAAGTCTCAATGTCGTACTTGCCATTGGGGTTCGGCCCCGTGAGACCGAAGCCCGGTAGGTCTACTCGGATCACGCGGCGCTGCGACTTCAATTGAGACACCCAACCATCCCAGGTATGGAGGCTGGAGGAAGTGCCGTGTAAAAGCACGATGGGCTCGGAATCGTCGCTTGGCCCTTCGTCTCTGACGTGTGCTTTCATTCCATCCACATCCATGAACTGTGATGGCGCAGGTCCCAAGGTAGGAATGAGTTCTTCAACGGGACGGTCTGGTGCCCAGACGGAAGCGATGCCAATAGCTCCGACGACCAGCAAGGCGGCTGTGATCTTGATGACTCGCCTGGACACTGGCGATGGATGTTTCACGGACTTGCCTATGAGGAGTGTCGCCATGCGATCCGTCCACTTGGTATAGGGCGGCTTGGTCAGTTTTCCAAAAATGTTTGCCGTCAGATCGCTCTGCAGAAGAACTCCCTTTTTCTTGGAAAAGGTGACGAAGCCATCAAAACCGTGGTACGCACCCTGTCCGCTTGGCCCGATTCCGCCAAACGGTAGGTCATGCTGCGCCAGGTGATAAATGCAGTCATTGACAGTGACACCGCCAGACACCGTTCGATCAATTACGCTGGCGATGCGGCGCCGATCATGATCAAAATAATACAGCGCCAATGGCCTGGGCCTGTCGTTGACCCACTTGATGGCATCCTCCATCGTTCGGTAGGTAAGCACTGGCAAGATCGGACCAAATATTTCCTCCTGCATCACTCGCATGGTGTCCGTAACCCCAACCACAATGACTGGTGCGAAAGCGCGATTTCCCGCAGGACGTGTCTCTTCGTTCTGAACGAGAGGTACGACAGTCGCCCCCTTGTCAAGAGCATCCTGCAGAAGCGCCTGCATCCTGTCGTACCCTGCTTGATTCACCATCCATGCGTAATCGGCACTCGAAACGGGGTTGGCATGACGGCGGAACGCCACCTTGGCAGCCTCCGCTTGAAATGCTTCAAGCTGATGTTCATGCACCAGGACGTAATCTGGCGCCACACAGGTTTGGCCCGCATTCCAGAACTTCGCGGAGCAGATTCGGTCGGCAGCCACTGCCGTGGAAAACGATTCGTGCACCAACGCCGGAGACTTGCCTCCCAATTCCAAGGTGACAGGCGTCAGGTTGGCCGCCGCCGCTTGCGCCACCAAAGTGCCCACCCGTGTTGACCCCGTGAAGAGGATGTGGTCAAAGGGCAATGCAGCAAACGCCGCTGCGAGGTCAGATCCCCCGGTCACGACGGCGACATGATCGTTCGCAAAACACTGCTGGATCATTCTGTGGATGACGTCTGCGGTGGCAGGGGCCAGTTCGCTAGGTTTGACGATCACCCGGTTGCCCGCAGCCAACGCGTTGGCCAATGGCGAGAGCGTCAGCATCACCGGGTAGTTCCATGCGCCTATGACACCGACCACCCCCAAAGGCTGATACACCACCCTGGC</w:t>
      </w:r>
      <w:r w:rsidRPr="003B5A8B">
        <w:rPr>
          <w:rFonts w:ascii="宋体" w:eastAsia="宋体" w:hAnsi="宋体"/>
          <w:sz w:val="24"/>
          <w:szCs w:val="24"/>
        </w:rPr>
        <w:lastRenderedPageBreak/>
        <w:t>TTTGCTGGGCAAAAATTGCCAGTTCACGCTGGCACGCCGGGGCTTCATCCACTTGTGGAAATGGCGGCGGATATAGCGAATTTCGTCGACGACCGGCATGATTTCCAGAAGACGGGTTTCCTGCGTTGGGCGACGGCCGAAGTCCTGGTGCAGCGCGTCGACAAGTGCCCGCTCATTGGCAAGGATTGCGTTAAGAAGCCCGCCCAACGCTGCCATGCGTTGGGCGTAGTCAAGCACGTTTTCACGCGAGGCGTGCCGTTGCCGTTGAAAGAGGTCGTGCAGATTGTTCATGTGGCGTTCTCCATTCCAATGGCGTTCCAGTCCTGATGCTGCGCGTCAGGGATTTTTGACATTGCACGCTCGGTGAGCGCGGTAATGGTCAGACTCGGGTTTACGCCTAGATTGGCTCCCAGCATCGATCCATCGCAGACATACATGTTGCGGTAGCCAAACACGCGGTTTTGACCGTCGCACACGCCTTCAGCGGCGTTTCGTCCCATGGCTGCACCGCCCATGCAGTGCGCAGTCATGGGAACGTTGAGCAGGATTTCGGAGAGGGTTGTTTGCGCGATGCCGCCAGTGGCGCGGGCAGCCTTCACGGCAAAGTCATTGGCGGCAGGGATGAACGTCGGTATGGGCTGCCCGTGCGTCATGAGCGTCTTCTTGAACGGCCAGAACCATGGTCGCTCCCACCGCATCGTCAAATGCCCGTCCAGCGTTTGCATGCAAAGAAAGATCATGGTCTCGCGAGCGAAGCCGAAGGGCGACATCGCCCGTAACGTGGTCACTGGATGGGTGAGCAATTGCTTGGCGAGGGTGCCAATCCAAGTGAATACCCGTGTCCATCCCGGACGCCCCAATGTCATGACCGTGGTCATCAAGCCCATGGAATCAGACCCTTTGGGGTAGCGTACTGCTTCGATATGCGTGTGCGCGTCGATGTGGAGGCCTGATCCGATGCCAATGCCCTCCGAGAGGTCAAGCTTCGAGCCCGGGAATCGCACTGCGATGAGCGACTCTGCATTCGTTCTCACCCGTTGTCCCAAAGCCAGCGAAATGGCAGGCAACGAACCGCACTCTCTCAGCTGGAACAGCAATTCTTGCGTACCCAGTGACGAGGCCGCAAAGACGATACCTCGAGCGCGCATCTGTTTGCGCTGCTTTTTGCCACCGACGGCCGTGGAAACGGTTTCGATGATGTAGCCATCGGTGCCGTCTTTATTCCCGGCTGGTCGAACATCGACGACCTTGGTTTCTGGGAAGACCTTTGCGCCGCGTCGCTCGGCCAGAAATAGGTAGTTTTTGTCCAGCGTGTTCTTGGCGTCGTGTGGGCATCCCACCATGCATCCGCCGCACCCGATGCACGATTTACGTGATGGGCCCTCTCCGCCAAAGTAGGGATCGTCATGACTTGTCCCTGGCGTGGCGCCTTCTGGGCCAAAGAAGACCCCCACGTCAGTGGGATAGAACGTCGATTCGGCACCGACCACCTTGGCCATTTCCTGCAGTCGATGGTCGACGGGCCCCAAACGTCGGTTGACGGTCACACCCAACATGCGCTTGGCGCATTCATAGTGGGCGGGCATCTCCTTTTGCCATTCGCCCAGTCCCGCCCAACTGCCTTGCTGCCAAACATGCTCAGGGGGAACTAGCAATGTGTTGCCGTAGGTGATTGACCCACCACCCACCGCGCAGCCATGAAGCACGACCACATGCCGAAAGAAGCGCATGTTGAAGAACCCGCGCAGGCCCAAGGCGGGACGCCAAACCCATCGGGCGAGATTCCAATTGGTTCGAGGCAGATCTTCAGGAGTCCAGCGCCGCCCCTGCTCCAGCACTGCAACGCGGTAACCCTTCTCGGCCAAGCGAAGCGCAGAAACGCTGCCGCCAAAGCCTGAGCCGATCACAACGAAATCAAACTCACCAGGCGTCGTCACGAATGCACTCCTTGCCAAAGACTTTTATTGGCGATAAGTTTATCACCAATTGAGGTACAATGCATCTATGCCTCGTCTTCGGAACCACCCTGTCAATGTCGCTGCCAACCGTGCCACACGGGAACGACTGCTTGATGCAGCCTGTGAGGAGCTGGTGGAGGTCGGCTACTTTGAGACCGATACCAACAAGATCGCCAGACGCGGGGGCTTGGCACCCGCCACCTTCTACAAGCACTTCAGGAACAAGACCGAAGTCTTTGCCGCAGCCTTTGAGCGGCTGGCAGTGGCTGAGGCGCAGCAGCTCGGAGATGCCTGCTTGTCTTATCTGCAAGCGGGGACCGCTCTTGACGACGTAGCAGCACGGTTCGCGCAGGCACTCATTGAAAGCCGTCGCCACCTGGTCGTGCTGCGGTCCCACGCGACCGTACTTCAGAGCACTGAGCCTACGGTTCGAGAGGCAAAGGTGACGGTCCGTCGGCTTGCGGTCGAAGCGGCCACGGGATATGCCGCAATGGCAGGCTTGGAAACCTGTTCCTTGGAAGAACTTCACGTCCGGATGTACGTCATTGATGGTCTTGCAGACGCTGTAGCTCGCGGTGACTTCGGGCAACACGGCGTCACCGACATGACTGCGCACCGCGAAATAGTGACGCAATGGAAAGCTTGCTTTGTGTTGCCAGGAACATTCGAGCCCGACCAATCATGATCATGGTGTACCGGCCAGGTACGCATGATGCCCCTCGCCAGTCGACGGCAACCAGCAGCGTGCACCGCTACGAAACGCGGACTGGAGCGATTGCCGCAGAGACTTTGCTGTAATCGCCGGTACCGCATCAGTTCATCGACCAACTCGCTGGCGGCTGGCATCGGTCAGGTCTTAGCACCTTTGCCCAGAACCTCGAGCCACCAGCACTCCCGACCATCACCGCTGCGGCGTGCGAAGAAGCCTCCTATGGAGGCGCAGCAGCACCCAGATCGGCGCGGGCAGTTCAGGCCACTACGACGACCGTTGCAACTAGCTTAGCGTGCTTTATTTTCCGTTCTCTGAGGCGACCC</w:t>
      </w:r>
      <w:commentRangeStart w:id="25"/>
      <w:r w:rsidRPr="003B5A8B">
        <w:rPr>
          <w:rFonts w:ascii="宋体" w:eastAsia="宋体" w:hAnsi="宋体"/>
          <w:sz w:val="24"/>
          <w:szCs w:val="24"/>
        </w:rPr>
        <w:t>CTTTATATCTCAAAGGATCCAGAAAGCTGCCAGTTGAAGTGGT</w:t>
      </w:r>
      <w:r w:rsidRPr="003B5A8B">
        <w:rPr>
          <w:rFonts w:ascii="宋体" w:eastAsia="宋体" w:hAnsi="宋体"/>
          <w:sz w:val="24"/>
          <w:szCs w:val="24"/>
        </w:rPr>
        <w:lastRenderedPageBreak/>
        <w:t>GGCACCAAGTCTGGGAATGATCTGGCAGGTTTCGATCTCCAGCCCAGACCGGGAACGGGCGTTTCAGGCGTTGGAGGTGGCCACCCTGTTTGCCCTGCGCCGCGCGGTGCGCAATGGCTCGGTCTGGATTGAGCACAGCCTGAGCTTTCGGGGTCGTGCGCGCTTGTTCTTCACGGACGAGCGTTGGCAGGCAGAGTCCAAGAAACACTATGCCCGTCTATCGTTACCCAGCAAGGCTGCCACTTTCTTGAAGCCTTTGCTGGCCAGAGTAACTGCCGGTGTCGATGCGGTGGCCGCTGCAGCCCGCAGTGGCGTACTGCGCGTGGATGATGAACTCCATTTGTCGCCATTGCCCGCAGAGGACGAAGACCCAGAAGTGACCAAGCTGCGCGCGGCTTTGGATCACCGCATCGGTGAGGTTCAATTGCCGGAAGTGATTCTGGCCGTTGACGCCCAGGTGCGCTTTAGCTGGATCATGCTCGGACGTGAGCCGCGCTCTACCGACGAGCTGCTGATGGTCTATGCCGGCATCATGGCCCACGGCACCAGTCTGACTGCGGTCGAATGCGCGCGCATGATTCCGCAATTGTCTGCCACCAGCATTCGCCAGGCCATGCGCTGGGCGCGGGACGAACGGCGTCTGAGCCAGGCCTGCCAGGCTGTGCTGGAATTCATGCAGCGACACCCGATTGCCGCCACCTGGGGGCGGTCCGATTTGGCATCTTCTGACATGATGAGCATGGAGACCACCAAACGGGTGTGGCAAGCCCGGCTTGATCCTCGGCGCAACACACCTTCCATTGGAATCTACTCCCATGTAAAAGACCGGTGGGGCATCTTCCATGCGCAGCCCTTTGTGCTCAATGAGCGCCAGGCGGGCGTGGCCATTGAAGGTGTCATCCGCCAAGAAAAGCTGGAGACCAGCCAGCTTGCTGTGGATACCCATGGCTACACCGACTTTGCCATGTCACATGCCCGTTTGCTTGGTTTTGATCTTTGCCCGCGGTTGAAGGAACTCAAACAGCGCCACCTCTTTGTGCCACGCGGCACCAAAGTGCCCGCAGAAATCGCTGCGGTGTGCGAAGCCAATGTCGACGTCGCTTTGATCGAAAAGCATTGGGATAGTCTGGTGCACCTGGCAGCCTCGGTCATGAGCGGACATGCCAGTGCGGTGGCAGCTCTTGCGCGGTTCGGTTCTGCCGCCCAGGGCGATCCAATCTATGAGGCTGGCGTGCAATTGGGGCGGTTGCTGCGTACGGCGTTTTTGGCTGACTACTTTGTCAAGGACGCTTTCAGGAACGAGTTGCGCCGGGTGCTCAATCGGGGCGAGGCTGTTAACGCCCTCAAGCGCGCCATTTATACCGGCCGGATCAGCCCGGCGCAGGCCAAACGTGTCGATGAAATGCAGGCTGTGGCCGATGCGTTGAGCCTGATGGCCAACATCGTGATGGCGTGGAATACCTCACAGATGCAGGCGGTCCTGGATCGCTGGTCGAACCGCCGCCAGGTCATTCCACCGGAACTGATCGGGAAGATTGCGCCCACCAGGCTGGAGAGCATCAACTTGCGGGGTGTGTTTCGCTTCCCGGTTGACCGCTATGCTGACCAAATCCTGCCTTCGCGGCCAAATGCATCGATAACTGGCACCAATGGATGAAACCGACCACGGTTTGACGCCACGAATCGCAGATTTGAAAGTGAACAGGAAAGTCAATGAAATCAACGATCTACCAACACCACCTCCGCGCCAGTGCTAGCTTTTCGTACCGTCACTTATTGCACTGAAAACGAGGAGACCCC</w:t>
      </w:r>
      <w:commentRangeEnd w:id="25"/>
      <w:r w:rsidR="00900032" w:rsidRPr="003B5A8B">
        <w:rPr>
          <w:rStyle w:val="a7"/>
          <w:rFonts w:ascii="宋体" w:eastAsia="宋体" w:hAnsi="宋体"/>
          <w:sz w:val="24"/>
          <w:szCs w:val="24"/>
        </w:rPr>
        <w:commentReference w:id="25"/>
      </w:r>
      <w:commentRangeStart w:id="26"/>
      <w:r w:rsidRPr="003B5A8B">
        <w:rPr>
          <w:rFonts w:ascii="宋体" w:eastAsia="宋体" w:hAnsi="宋体"/>
          <w:sz w:val="24"/>
          <w:szCs w:val="24"/>
        </w:rPr>
        <w:t>GGTTCAGGATGTGGCGGATTTCGGCGCTGTGGGTGATGAAGGCAATGATGCGCATCTGCCCACCGCACATGGGGCACAGCAGCGGAAATGCCTCGTAGATGCGGGCAATCAGCACCGCCCACAAGTAATGCGCCGCTCGCTTCGGGCGTGCTTCAGGTTCGGGTGTGGGTGTGGCCGCGTTGCCCGGCGCCGCCACCCCAGGTACGCCCGCGCCAGGTTGTGCAGTCTCCACCGTGGCTGGTTGCGACGCAGCAGGCTGAGCCAGCGCCGTTACCGCCGCTCTCAGCGGCGAGTTTGGTGCCAGCACACCAAAGTAGCGGTGCCGGTGGGTGCGTGGCGGTGGCACCAGCGCGGCGATGCGGTCGATCAGTTCCAGCGGTGTGAGGTGCAGCTCATCTGCCTTGGCACCACGCTTGTCACTGGTGGGCTCGCTGCGCTGTTTGGCACAGCGGTACACCAGTTTGCTTCCCTCTTTGCGTAGGCGCTCCATGGAAAACGGTGGACGCGCGCAATAGCGCAGCAGCCGCTCCAGCGCAGCGCGGTCGTGGGCTTCGATGCACACCCCCGCATCCACCGAGAAGCCGCTGTGTTTGTAGCCCAGCATGTCTTTGGCGTCACAGTTCTCCAGCAGGCCCCGAGCAACGAAGGCGCGCAGGATGCGTTTTTGCAGTGTGGTCTGCACTGGGGCCACGGTAGCCGCATCGATGCCGGTGGCCGCGTGAAAGATGACACCCGGCGATGAGATTCGAGGGGTCGCATCAGCATCGCCCTCGCCCTCCAC</w:t>
      </w:r>
      <w:commentRangeEnd w:id="26"/>
      <w:r w:rsidR="002A33EF" w:rsidRPr="003B5A8B">
        <w:rPr>
          <w:rStyle w:val="a7"/>
          <w:rFonts w:ascii="宋体" w:eastAsia="宋体" w:hAnsi="宋体"/>
          <w:sz w:val="24"/>
          <w:szCs w:val="24"/>
        </w:rPr>
        <w:commentReference w:id="26"/>
      </w:r>
      <w:r w:rsidRPr="003B5A8B">
        <w:rPr>
          <w:rFonts w:ascii="宋体" w:eastAsia="宋体" w:hAnsi="宋体"/>
          <w:sz w:val="24"/>
          <w:szCs w:val="24"/>
        </w:rPr>
        <w:t>TTCCTGGGGTTTGGGGAGCAATGGAACCAAAAACCAACGTAAGCCCGACTAGCTCCGTTCAGAGCCCTCTTCCCAGGCATCCGACTCGATAAAACCATTGCGCAACTTGACCACCCATTGGCGCCGTTATTGACCAGCCGGCTGCATTCTTGACCAGTTATTTGCATTCGGAGTGACCAGGAGGGGGGCAATAGAGAAAACGGAAAAAATCGTACGCTAAGGCCAAGCGTGTTTTGCTAATGAACTGTGCTAGCAGACAAAACCAGCGGCTAGCACAACATCGATTACTTGCATTGCGACACCCAGTACGAATTGCACGGTACTCCAGTCGTTTTGGGCAGCTATAAAATCGAATTTCGTTATCGAAGTTCGATTATTATGGATTAATCT</w:t>
      </w:r>
      <w:commentRangeStart w:id="27"/>
      <w:r w:rsidRPr="003B5A8B">
        <w:rPr>
          <w:rFonts w:ascii="宋体" w:eastAsia="宋体" w:hAnsi="宋体"/>
          <w:sz w:val="24"/>
          <w:szCs w:val="24"/>
        </w:rPr>
        <w:t>GTGGAAAATCAGGTAGGCCAACGCATGACTAATACCTCCACCGATGACCGCAGCCCATGGTCGGT</w:t>
      </w:r>
      <w:r w:rsidRPr="003B5A8B">
        <w:rPr>
          <w:rFonts w:ascii="宋体" w:eastAsia="宋体" w:hAnsi="宋体"/>
          <w:sz w:val="24"/>
          <w:szCs w:val="24"/>
        </w:rPr>
        <w:lastRenderedPageBreak/>
        <w:t>TTTTCTTATTTTTCTACGCCTTGGATTGACCTCCTTCGGCGGCCCCATCGTGCACTTAGGCTATTTCCGTGACGAGTTCGTCACACGACGGCGCTGGTTGTCTGAACGCAGCTATGCTGATTTAGTGGCGCTGTGCCAATTTCTTCCAGGCCCAGCAAGCAGCCAGGTCGGCATAGCGTTGGGGCTATCACGGGCTGGATATAGCGGGGCGCTGGCTGCTTGGACAGGCTTTACGCTGCCTTCGGCCGTAGCTTTAATCCTGTTCGCGCTGGGCATTTCCAACTATGGGGATTCCGTTTCGCCGGGCGCGTTGCATGGCCTAAAAGTGGTGGCCGTTGCCGTAGTCGCCCAAGCGGTATGGGGCATGGCGCGCAACCTGTGTACGGATGGGCTGAGAGTCACAATAATGGCGATTGCCGCCTGTGCTGTCCTGCTCGTACCGTCCGCGTGGGGGCAGGTTGGTGTGATTGCTGCCGCAGGCATCATAGGCCGACTATTGTTCAAGCCAGCACATACTGTTGAGCACGACCCACTACCTATCACGGTCAGTCACCGGGCCGGCGCACTTTGGCTATCGTTATTTTTTGCCCTGCTGATTGGCCTACCGATCTTGGCAAAATTGCTGCCAAGTCCAACGATGGTGGTAGTGGACGCCTTCTATCGTGTGGGGTCACTAGTGTTCGGTGGTGGCCACGTTGTGTTGCCGCTGCTGCAAGCCGAAGTGGTGTCCTCCGGCTGGGTCAGTAATGAATCCTTCCTCGCGGGGTACGGGGCGGCTCAAGCGGTGCCCGGCCCATTGTTCACATTCGCCGCGTTCCTTGGTGCTTCGATGAGCACCGCTCCCTCTGGCTGGGTCGGCGGTATTGTGTGCCTACTGGCTATCTTCGCACCCTCTTTTCTGCTGGTTGTGGGAGCCATGCCATTTTGGGAGCGCCTGCGTCGCAATACAGGCATGCAAGCCGCGCTGGCTGGGGTCAATGCGGCGGTGGTTGGCCTGCTGCTGGCCGCGTTCTATCACCCTGTATGGACTAGCGCCATATTTCAGCCGCAAGACTTTGTCTTGGCCCTGGTCGCCCTTGTCGCACTGATGTTCTGGAAGCTCCCGCCGTGGCTAGTTGTCGTCGGCAGCGGTGCAGCGGGTTGGCTGTTGAGTATCGCGCTGTGA</w:t>
      </w:r>
      <w:commentRangeEnd w:id="27"/>
      <w:r w:rsidR="000B5498" w:rsidRPr="003B5A8B">
        <w:rPr>
          <w:rStyle w:val="a7"/>
          <w:rFonts w:ascii="宋体" w:eastAsia="宋体" w:hAnsi="宋体"/>
          <w:sz w:val="24"/>
          <w:szCs w:val="24"/>
        </w:rPr>
        <w:commentReference w:id="27"/>
      </w:r>
      <w:r w:rsidRPr="003B5A8B">
        <w:rPr>
          <w:rFonts w:ascii="宋体" w:eastAsia="宋体" w:hAnsi="宋体"/>
          <w:sz w:val="24"/>
          <w:szCs w:val="24"/>
        </w:rPr>
        <w:t>GGCACGAAAA</w:t>
      </w:r>
      <w:commentRangeStart w:id="28"/>
      <w:r w:rsidRPr="003B5A8B">
        <w:rPr>
          <w:rFonts w:ascii="宋体" w:eastAsia="宋体" w:hAnsi="宋体"/>
          <w:sz w:val="24"/>
          <w:szCs w:val="24"/>
        </w:rPr>
        <w:t>ATGACAGATAAAGACCTGTACGGCGGGTTGATCCGCCTGCACATACTTCACCATGCAGCCGAGAAGCCCGTCTTCGGACTGGGAATCATCGAAGAACTGCAACGACACGGCTACGAGCTGAGCGCCGGGACGGTATACCCAATGCTGCACGGGCTGGAAAAGAAGGGCTATTTGACCTCACGCCACGAACGCACCGGGCGACGTGAACGGCGTGTCTATGAGATCACTGAGCAAGGCCAAGTTGCGCTGGTCGAGGCACGTGCAAAGGTTAAGGAACTGTTCGGCGAGTTGATCGAAGGTTGCTGA</w:t>
      </w:r>
      <w:commentRangeEnd w:id="28"/>
      <w:r w:rsidR="004A4FC2" w:rsidRPr="003B5A8B">
        <w:rPr>
          <w:rStyle w:val="a7"/>
          <w:rFonts w:ascii="宋体" w:eastAsia="宋体" w:hAnsi="宋体"/>
          <w:sz w:val="24"/>
          <w:szCs w:val="24"/>
        </w:rPr>
        <w:commentReference w:id="28"/>
      </w:r>
      <w:r w:rsidRPr="003B5A8B">
        <w:rPr>
          <w:rFonts w:ascii="宋体" w:eastAsia="宋体" w:hAnsi="宋体"/>
          <w:sz w:val="24"/>
          <w:szCs w:val="24"/>
        </w:rPr>
        <w:t>GTTTACGGCTTCAACTCGGCGTCAGGCGGTTCACTGGCACCGCGTCAGACTAGGGCCGCTTTCTGCATTTTCTGACGCCAAGGCGTCAATCTCTATGGCCTCAACCTGACAGGCCGAATGCTTAGCGTACGATTTTTTCCGATTTCTCTATCGACCCCAGGAGGATCTGAATTGATCTCTCCACCATGTGTACACTGCCTGACAGCGGAGTTCGTCGCGGTTTAATCTAGAAAGACTTGCCCTAGGGAGATCAGCACGGCTGGAAGAACTGACCCAAACGAGGCAGCAGGTCGCATTTGACGATATCTTCACTGTATACTTTATCGCTCAGCCATACCTCTTGAGCTACAGGAACACCAGCATGACTGTACTCCAAACGATCTACTGGCAGCCTACGCCGCCTTAGCGCTACGCCCCCTCGCAACATCTCGCTTCCGCTAGTTTCGCTCGCGGTCGCGTACTGCTGTATGCCCGGTTTTTACACCCAAGGCACACAGCCAAATAATCCTCACAACTTGAATTCGTATCGACGCGCTCGCCATCTGCCTGGTGTGCGTGTGGTGCATTGCCTTGGATATTCTGATGCTGCAATCGCTCAAACAAACGTGGTTTTCCAACGTCCGTGGAGACGTGCTCGCGGGGATCGTGGTCGCGCTCGCGCTGATCCCGGAGGCCATTGCTTTCTCTATCATTGCCGGCGTCGACCCCAAGGTTGGTCTCTACGCCTCCTTCTGTATCTGTGCTGTCATCGCCTTCGTCGGCGGTCGACCCGGCATGATCTCGGCAGCTACCGGTGCGATGGCACTGCTGATGGTCACCCTGGTAAAAGATCACGGGCTTCAGTATTTGCTGGCAGCCACCTTGCTCTGCGGGGCGCTTCAAATCCTCGCTGGATACCTGAAACTGGGCTCTCTGATGCGCTTTGTTTCGCGCTCGGTAGTCACAGGCTTTGTGAATGCATTGGCGATTCTGATTTTCATGGCGCAGTTACCTGAATTGACCAACGTGACCTGGCACGTTTACGCCATGACCGTAGTGGGCCTCGGAATAATCTATCTGTTTCCGTATGTACCGAAGATCGGCAAGCTGATTCCCTCGCCGCTGGTGTGCATCCTGGCCCTGACGGCCATTGCTATTTACCTCGGTCTGGATATCCGCACTGTGGGTGACATGGGCGAACTGCCGGACACGCTGCCGATTTTCCTGTGGCCTGAAGTCCCGCTGAACGTTGAAACTCTGCGCATCATCTTCCCGTACTCAGCCGCCTTGGCCGTAGTAGGTCTGCTTGAGTCCATGATGACCGCGACCATCGTCGACGATTTGACCGATACCACCAGCAACAAAAACCGTGAATGCAAGGGTCAAGGCATTGCCAACATCGCTGCCGGGATGCTCGGCGGTATGGCAGGCTGCGCCATGATCGGCCAGTCGATCATCAACGTGAAATCCGGTGGACGTACCCGTCTCTCCACATTGTGCGCGGGCATTTTCTTGCTGCTGATGGTCGTTTTCCTCGGCGAATGGCTCTCCAAGATCCCGATGGCTGCATTGGTTG</w:t>
      </w:r>
      <w:r w:rsidRPr="003B5A8B">
        <w:rPr>
          <w:rFonts w:ascii="宋体" w:eastAsia="宋体" w:hAnsi="宋体"/>
          <w:sz w:val="24"/>
          <w:szCs w:val="24"/>
        </w:rPr>
        <w:lastRenderedPageBreak/>
        <w:t>CTGTGATGATCATGGTATCCATCGGCACCTTTAGCTGGGATTCCTTGCGCAATCTGAAAGAGCACCCACTGTCGACCAACCTCGTCATGGTCGCGACCGTTGTGGTGGTCGTGGCAACGCATAATCTGGCTTACGGCGTGTTGGTCGGCGTACTGCTGGCTTCGTTGTTCTTTGCGAACAAGGTCGGACATTACCTCGATATCAAGAGCAGTCTTGAAGAGACGGAGTCGCATCGGACTTACCGCGTGGTAGGCCAGGTGTTCTTCAGCTCGGCAGACAAGTTCACCGAAGTTTTTGACTTCAAGGAAGCGCTCAACAAGGTCACCATCGATCTGACACAGGCGCATTTCTGGGATATCACCGCCGTCGCCGCGCTGGATAAAGTGGTAATCAAGTTCCGTCGCGAGGGCGCCGAGGTTGAAGTGCTGGGTCTAAATGAGGCCAGCGCCACAATCGTTGACCGCTTTGGCGTGCATGACAAACCTGGCGCCATCGACAAGCTCATGAGCCACTAAGGAGATCGACAATGACCCACGTAATGGCATGTATTGATAACTCACAATCCTCATTGGCGGTCTGCGACTACGCAGCATGGGCGTCGCAGCGACTCAACGCGCCTCTTACCTTGCTTCACGTATTGGATGAAGAGAAATACCCAGCAGCAGCTGACCTAAGTGGAAATATTGGTCTCGGCAGTCGAGAGCATCTGCTGGAGGAGCTGGCTACATTGGATGCCCAACGCGCCAGACTCGCTCTGGAACAGGGCCAACACATGCTGGAAAAGGCCAGGGAGCGAACGGTCATTTCCGGCGCTGCGTTTCCTGAGCTGAAGCAGCGCCACGGACACTTGGTAGAAAGTCTGAGCGACCTTCAGGAGGATATTCGACTGTTGGTGATAGGAAGAGTGGGTGAAGACAACTCACGCAACGCGCACAGCCTTGGCAGCCAGATAGAAGCTGTAGTGCGAACAATTCACCGGCCTATCCTGATCACAGCCAACAGCTATAAAAAGCCCGAAAAGGTGATGCTCGCATTTGACGGCAGCTCCACAGCCTACAAAACCATCCAAATGTTTGCCGCCAGTTCGCTTTGCAAAGACTTGCCCATTCATCTTGTTACGGTCGGTGCAGATTCGGTGAGCAATCACGAGGCACTGGGAAAAGCACAAAGCATGCTTCTCTCGGCTGGCTTCCTAGTCCAAGCTGAAATCAGACAAGGTGAGGTGGAGTCGGCTCTGCACGATTATCAGACAGAGCACGGCATTGATCTGCTGGTCATGGGTGCCTATGGGCATTCACGCATCAGGCAGTTTTTGGTAGGAAGCACGACTACGACGATGCTTCGAACAGCCACCATGCCTGTATTGCTGCTGCGCTGAGATAACTCTCTAAGCCACAGTGTTTCTACTTATTGAGAAATGCTGTGGTCAATCCCATCTAAGCTATCTGACAACATAGCCCACTGAGTTCGACCTGCGCAC</w:t>
      </w:r>
      <w:commentRangeStart w:id="29"/>
      <w:r w:rsidRPr="003B5A8B">
        <w:rPr>
          <w:rFonts w:ascii="宋体" w:eastAsia="宋体" w:hAnsi="宋体"/>
          <w:sz w:val="24"/>
          <w:szCs w:val="24"/>
        </w:rPr>
        <w:t>CTAAATATCGTCGTCTGGATTACGCAGTGGCCGTAGCTCACCTCGGGCGACCTCTTCTGGTACCGCGAAGGAGTACCGTCCCAACATATTGATGTGCTCGAAGATCAGCGGCGACAAACGAGCCAGGTCTTCGTCCTGTACCGGGTAGCCGTGCTGCTTTAACCGCTCCACGGCAGCCGTCATGTAGAGGGTATTCCATAGCACAATGATATTTACCACCAGGCCCAGGGCACCGAGTTGATCCTCCTGGCCTTCTCGGTAGCGCTGGCGAAGCTCGCCTCGTTTGCCATGGAACACGGCGCGAGCCAGGCTGTGTCGGCCTTCGCCGCGATTCAGTTGGGTCAGGGTGGCGCGGCGCTTGGACTCATCATCAATGTAGGTCAACGTATGCAGGGTTTTCTCGATCCGTCCGAACTCTGCCAACGCCTGGGCCAGACGGGTCGGACGATCTCCCGTTTGTAGGGTGCGCATGATGCCTGTCGCCGGCACTCGGCCAAGTTTGAGTGAGCCAGCCAAACGCAACAGGTCATCCCAGTGCTCGGCGATCAGGTCGAGCTTGACTGACTGGCGAGCAAGTCCGTTGAGCTTGCCGTAATCCGCGTCCGGGCGGGTGCGCCAGAAGCGGGTACCGCCGACATCAGCCAGGCGCGGGCAGAAGTGATAACCGAGCAGACGGAATAACCCGAACACCACATCGCTGTAAGCACCGGTATCGGTCATGATTTGTGTGGGCTGCAATTCGGTCTGTTGTTCCAGCACAACCGCGAGCAATACTAGGCTGTCGCGCAGGGTGCCGGGCACCGTAATGGCGTTAAGACCGGAAAACTGGTCGGAGATCAGGTTGTACCAGGTGACGCCCCGGCCGGTACCGAAATACTTCGGGTTAGGGCCGGCATGTACGGTACGCACAGGTACGACAAAACGCATGCCATCGGCGGAGGCCACCTCGCCGCCGCCCCAGACCTGAGCCAGCTCCAGTTGACTCTGCGCAGCCACCAAAATGGCATTGGCTGCCGACAGGGTATCGTCACGGAGATAGTTCTGGCTCACCCAGGACAGCCGGTCACGGCGCAGCGCTTGGTTGTCGTTGCGAGTCAAGGGCTCCAGGCCGGTGTTACAGGCTCCTCCCAAGAGCACTGCGCACAAACTCGTCACCAAGTTGTCGGCCCGCGCATTGCGTTCGGACACATGGGTGAAGGCTTCAGTGAAGCCGGTACGAGCGGCGATTTCTAACAGGATTTCCGGCAAATCGACACGCGGCATCAAGTCGGCCACGGCTGCACGCAGTTGCAGCAACGAGTTGGGCTCTTCCAGCTTCTCCAGCGCTCCGAGGGACAGCTCGGTTTTGCCCTCTGTATTCTCACTCAACTGGATCGCAGGATT</w:t>
      </w:r>
      <w:commentRangeStart w:id="30"/>
      <w:r w:rsidRPr="003B5A8B">
        <w:rPr>
          <w:rFonts w:ascii="宋体" w:eastAsia="宋体" w:hAnsi="宋体"/>
          <w:sz w:val="24"/>
          <w:szCs w:val="24"/>
        </w:rPr>
        <w:t>GTCGGGCA</w:t>
      </w:r>
      <w:commentRangeEnd w:id="29"/>
      <w:r w:rsidR="00870E89" w:rsidRPr="003B5A8B">
        <w:rPr>
          <w:rStyle w:val="a7"/>
          <w:rFonts w:ascii="宋体" w:eastAsia="宋体" w:hAnsi="宋体"/>
          <w:sz w:val="24"/>
          <w:szCs w:val="24"/>
        </w:rPr>
        <w:commentReference w:id="29"/>
      </w:r>
      <w:commentRangeEnd w:id="30"/>
      <w:r w:rsidR="004A5B7B" w:rsidRPr="003B5A8B">
        <w:rPr>
          <w:rStyle w:val="a7"/>
          <w:rFonts w:ascii="宋体" w:eastAsia="宋体" w:hAnsi="宋体"/>
          <w:sz w:val="24"/>
          <w:szCs w:val="24"/>
        </w:rPr>
        <w:commentReference w:id="30"/>
      </w:r>
      <w:commentRangeStart w:id="31"/>
      <w:r w:rsidRPr="003B5A8B">
        <w:rPr>
          <w:rFonts w:ascii="宋体" w:eastAsia="宋体" w:hAnsi="宋体"/>
          <w:sz w:val="24"/>
          <w:szCs w:val="24"/>
        </w:rPr>
        <w:t>GTAAGCGTCCGGCGAACTCACCTTCCGAACTCCAGCATTAAGGGCGATGGTGTCCGCGTATTTTTAAGCGGACGCGATCACCCTCATCGCCAGGATTTCCATGCGCCAACGAAGCTCTTATCCGAAACCGTTCAAAGCCCAGGTCGTTCAGGAATGCCTGCAACC</w:t>
      </w:r>
      <w:r w:rsidRPr="003B5A8B">
        <w:rPr>
          <w:rFonts w:ascii="宋体" w:eastAsia="宋体" w:hAnsi="宋体"/>
          <w:sz w:val="24"/>
          <w:szCs w:val="24"/>
        </w:rPr>
        <w:lastRenderedPageBreak/>
        <w:t>TGGCGCAACCGTGTCCAGTGTCGCCATCAACCACGGCATCGATGCCAACGTCATCCGCAAATGGCTGCCGCTCTATCGAGATCAGCCCGCAGCGGCTTCACTACCAGCTTTCGTCCCGCTAAAAGCCGCACCTAAACGGCCAGTCGAAGCGTCAGTGATCATCGAGTTGCCCGTGGCCGGGCAAGTGATCACGGTGAAATGGCCAGCCTCGGATCCCGAGGGTTGTGCGCAATTTATTCGGGCTGTGGCTCAATGATCCGCATCGATGCCATCTGGCTGGCCACCGAGCCGATGGATATGCGCGCCGGCACCGAGACGGCATTAGCCCGGGTGATTGCGGTGTTCGGTGCGGCGAAGCCGCACTGCGCTTATCTGTTCGCCAATCGCCGGGCTACCCGGATGAAAGTGCTGGTGCACGATGGCGTCGGTGTCTGGCTTGCCGCGCGGCGCCTGAACCAAGGCAAGTTCCACTGGCCCGGCATTCGCCACGGCTGCAAGGTCGAACTCGACAGCGAACAACTCCAGGCGTTGGTGCTGGGCCTGCCGTGGCAGCGCGTCGGCTCAGGCGGCGTGATCAGCATGCTGTAACCGCCGGCCATTTGGCCGGTCTACTTGTCGTCGCCCCGCGCCTGCTCTGGCACAATCGGCGGCATGACTTTCTCGCCCAACCTCGACCAGATGACCCCGGAACAGCTTCGTGCTTTGGCGGCACAGGCGTTGCAATTGCAATCCCAGGTCGAGGCGATGAGCAGGAAGATTCAGAACGATGAAATCCTCATCGAACAGTTCAAGTTCGAAATCGCCCTGCTCAAACGGCACAAGTTTGCCAAGCGCAGCGAGCAAATCAGCCCGGCGCAAAGCAGCTTGCTGGATGACCTGCTCGACACAGACCTTGAAGCTATCGAGGCCGAGCTAAAACAGCTTCTCCCAGATGCGCCACAGGCCGAACCACGGCAATCCCCGAAACGTGCGCCTTTGCCGCCGCAGTTTCCACGCACGGTGATTCGTCACGAACCCGAAAACACCCAGTGCGTCTGTGGCTGCCAACTTCAACGCATCGGCGAAGACGTCAGCGAGAAGCTGGATTACACGCCGGGCGTGTTTACCGTCGAGCAACATGTGCGGGGCAAATGGGCCTGTCGCCAGTGCGAAACCCTGATCCAGGCACCGGTGCCAGCCCAGGTTATCGACAAAGGTATCCCGACCGCAGGTTTGTTGGCCCACGTGATGGTGGCCAAGTTTGCCGATCACTTGCCGCTGTACCGGCAGGAGAAAATCTTTGGCCGCGCCGGGCTGGCAATTGCTCGCTCGACCCTGGCCCAGTGGGTCGGACAAACCGGCGTGCGGCTTCAGCCACTGGTCGATGCACTGCGTGAAGCCGTGCTGAACCAGGGCGTGATCCACGCTGATGAAACACCGGTGCAAATGCTTGCGCCAGGCGAGAAGAAAACCCACCGGGCCTATGTCTGGGCCTACAGCACGACGCCGTTTTCAGCGCTCAAAGCGGTGGTTTACGACTTCAGCCCAAGCCGTGCTGGCGAACATGCGCGCAACTTCCTAGGTGACTGGAACGGCAAGCTGGTCTGCGACGACTTCGCTGGCTACAAAGCCGGTTTCGAACAAGGCATCACTGAAATCGGCTGCATGGCCCACGCCCGGCGCAAGTTCTTTGATTTGCACGTGGCGAACAAAAGTCAGCTGGCTGAACAGGCCCTGCACTCGATCAGCGGCTTGTACGAGGTCGAACGTCAGGCGCGGGACATGAGTGATGAAGAGCGCTGGCGAATACGACAAGAATTGGCGGTGCCGATCCTCAAAAAACTGCATGACTGGATGTTGGCTCAGCGCGACCTGGTGCCCAATGGATCAGCCACGGCCAAAGCCCTCGATTACAGCCTGAAACGCTGGGTAGCGCTGACGCGCTACCTGGATGATGGGGCTGTGCCCATCGACAACAACCAGGTCGAAAACCAGATACGGCCATGGGCACTCGGGCGCTCGAACTGGTTATTTGCGGGATCCCTGCGCAGCGGTAAGCGGGCTGCGGCAATCATGAGTTTGATCCAGTCGGCGCGCATGAATGGGCATGATCCGTATGCCTATCTAAAAGATGTGCTGACGCGGCTGCCGACCCAACGGGCCAGTGAGATCGGACAGTTGCTGCCGCATCAGTGGGTGCCGGCCTGACTTACGCAAGGTGAGTTCGCCGGACGCTTAC</w:t>
      </w:r>
      <w:commentRangeEnd w:id="31"/>
      <w:r w:rsidR="004B5C1B" w:rsidRPr="003B5A8B">
        <w:rPr>
          <w:rStyle w:val="a7"/>
          <w:rFonts w:ascii="宋体" w:eastAsia="宋体" w:hAnsi="宋体"/>
          <w:sz w:val="24"/>
          <w:szCs w:val="24"/>
        </w:rPr>
        <w:commentReference w:id="31"/>
      </w:r>
      <w:commentRangeStart w:id="32"/>
      <w:r w:rsidRPr="003B5A8B">
        <w:rPr>
          <w:rFonts w:ascii="宋体" w:eastAsia="宋体" w:hAnsi="宋体"/>
          <w:sz w:val="24"/>
          <w:szCs w:val="24"/>
        </w:rPr>
        <w:t>GTCGGGCA</w:t>
      </w:r>
      <w:commentRangeEnd w:id="32"/>
      <w:r w:rsidR="00B75ADA" w:rsidRPr="003B5A8B">
        <w:rPr>
          <w:rStyle w:val="a7"/>
          <w:rFonts w:ascii="宋体" w:eastAsia="宋体" w:hAnsi="宋体"/>
          <w:sz w:val="24"/>
          <w:szCs w:val="24"/>
        </w:rPr>
        <w:commentReference w:id="32"/>
      </w:r>
      <w:commentRangeStart w:id="33"/>
      <w:r w:rsidRPr="003B5A8B">
        <w:rPr>
          <w:rFonts w:ascii="宋体" w:eastAsia="宋体" w:hAnsi="宋体"/>
          <w:sz w:val="24"/>
          <w:szCs w:val="24"/>
        </w:rPr>
        <w:t>GGCGAGCGGCGACTGCGTACCAAGTCGCATCCAGCTCGGCAGACAAGGCGTCCAAGGTGGTTTTGGCGTCCACAGTCAGGCCCAGTGAGCGACAGATGATCGGTCGCGCCGACAGCCATTCTGCACCATCGAGCAGACCGATACGCGGGTCGGCATAGCGCCAACTGGGTGCAACAAAGACATCGCGGCGGCGTAGGGCCGTGCGTAGTGCATCAAGCGTGCAGAAGACATAGGCGCCCATGTCGAGGGAGCCATCTTCGCGAGTGATGTGGTTCTGCCAAGCCTTGGCCACGATCTCCTGCGGCACGTCATCCTCCGGCTTCCTGCGAGGCAAGTTCAGTTGCAACCAGTCCAAACTAGCCGCCACACCCTTACCCGCCGGGCTGAAGCCGAAGCGAATATGTTTCAATAAGTCAGGAAGGAAACGGCGCACGCTGCGGTAGCGCTCCTCCAGAGCGAGGTAAAACACATCGTTGGCCGGACGGATCAACGCATTGACCTCTTCCAGGGCTTTCTCCAGCGTGACACGTGGCAGGTCGTTGAACAGCCGGGCACGGACATTGTCATCGCTGATCGAGCTATCCAGCACGACCTTGCACGCAGCGGCGAGCATTGCCGCCGAGCGATCCAGGTCTTTTAGACTACGCAACCGAGCCTTCTTGTCAGCCTTCTCTGCGTTGTTGAAGATATCACGCAGTAGCGCTTCCAGAACTTCCAGAGCATCGTCGTGCGCACTGGCTTCCAAGGAAACCGCGAATGCCACCAACGTCGCCAACCGGCGCGACGCCGGCAGTCGATTGATGGCCGTGA</w:t>
      </w:r>
      <w:r w:rsidRPr="003B5A8B">
        <w:rPr>
          <w:rFonts w:ascii="宋体" w:eastAsia="宋体" w:hAnsi="宋体"/>
          <w:sz w:val="24"/>
          <w:szCs w:val="24"/>
        </w:rPr>
        <w:lastRenderedPageBreak/>
        <w:t>CCTTCGCGGTGTTGGCAAAGCGAGCCAGGGCGGCAATGCGGCTGGGAGGGATATGCGCAGCTGCCGGTAAGGCGATACCCAACCCGCGTACATCATCCAGCCGACGCAGCGCCCGAACCAGTGCAGGGCCACTGACCATCACCGGGCCGGAGCGTAGTTGATCCAGTCGGGAACTACGGTTGCCTTCGGCCACCAGAAGCAAGTCTTGTAGGTGCTGTCTTTGCTCCTCGGTCACGCTGCGGCCCAAGGTGTACCAGAGGCGTTCTTCAACCCGGCTACGCAGTTGGGCAATGAAGCGCTCTAACTGGGAAATTCCGGGCAATAGGACTTTCTGTGTGAGCAGCCATGAGGTAGCTCGTTCGAACAGCACGCCAGGACGATCAGTACCAGTCCAGCAAAGGGCATACAGCCATCGGCTCAAACGAAAGCCGATGCCTGGGTCAGTAAAGTGGCGATAGCCATAGCGCTCTTGAATATCGGCCGCATGTATCCAGCGACGATGATCGCTATAACGTACAAGACAGTCAGGGTCGGCGATTGCCAATTGCCGACAAAGCACAAGCAGGACTTCCACCGGCACAGCCGTGGGTTTGTCCGGCAAAACACCGACGAAGCGAACGGTAGTCAGCAGAACGGCATAGCCCAAGCGGTTATGGTTGCCCCGTAGTACCTGGACGGCTTCACGGTCTTCATCGCTCAGGTGGAAGTAGCGCTCCAGTTCATCACGGCTGGGCGCATCGATGTAGCGACCAAAGCCGTCGCGTTGCTCCTGAGTCAGAAAACCAACCGGCAT</w:t>
      </w:r>
      <w:commentRangeEnd w:id="33"/>
      <w:r w:rsidR="00895E4C" w:rsidRPr="003B5A8B">
        <w:rPr>
          <w:rStyle w:val="a7"/>
          <w:rFonts w:ascii="宋体" w:eastAsia="宋体" w:hAnsi="宋体"/>
          <w:sz w:val="24"/>
          <w:szCs w:val="24"/>
        </w:rPr>
        <w:commentReference w:id="33"/>
      </w:r>
      <w:r w:rsidRPr="003B5A8B">
        <w:rPr>
          <w:rFonts w:ascii="宋体" w:eastAsia="宋体" w:hAnsi="宋体"/>
          <w:sz w:val="24"/>
          <w:szCs w:val="24"/>
        </w:rPr>
        <w:t>CGATCACAGTACCTCGGCGCAGAACACGGCGGGGGTGACAATCCGCGTGCGTTCGATATGTCCGCGCTGCAAGAGGCCTGCGCGTCGATCACCGGTTACTAGGTAGTCCGCATTGCCCGCCAAAGCCATGGCCAGCAGAAAAGAGTCATCCGGATCATCGGCTTCAACCTCAATGGTCAACCGCTCCAATACCACGGCGCGTTGCAGGTTATTGATCATGGCCCCCACTTTGGCAGGCTGAAGGATGGCCTGAAGCTTGGGGTAACGACTGGCGCGACGAATTTCGTCGAGCTGTGCCCGTGAAGTCACCACCTCGAAGCGAGCTGAACGCCAGGCCCGATAGATCGCATCAGGAGACCCATGCGGTGAGATCAGCGCACTGAACAGAATGTTGGTATCCAATACAACCCGCATCAGCGCTTACGCGCCCAGTCGAGCGCTTCTTCAACCGCTTCGGTCAGTTCGGCCTCACTCAGATGGGCATTGGAAACCTTGGCCTGTTCGGCGCTCAGCTCCAGGATGTGTGCCCGCACCGCTTCTTCGATGAAGCGCGACAGGTCGCCCTTACGGCCACCGCCTTGGCTGGCCAGAAACATGCGAAGCGATTGGTCGGTGTCGGTGGAGACGGCGACGTTCCAGCGAGTGGTATTCATGACTTTTTCCAATGTTAGGTGTTTATGTGTTTATACACTCGATCCTCACTGCGCCGCAACGGTTCGATAAAACCCTGGTTTTATCGTACTCCCCAGACAGAGCGCTGGTTTGCGGGCAGGTACTGGGCTTAAGTGCGTTTACTGTTCCATTGCTCCCCGAACCCCGTCTAAAGTTCGACGCTGGCCTGTCCGTGCGCAAGATCGCCGCCAGCCTGCGCATCAGTAGCGGCAGTGCGGGCAATTACTTGCACCGTTTCAACGCTTGCGGGCTGAGTTGGCCGACATTGTTATCGGATGCCGAACTGGAGCGATGCCTGTTCCCTCCAGCACCAACAGTTCCCAGCGATCAACGTCCGATGCCTGACTGGTCTTGGGCGCATGCC</w:t>
      </w:r>
      <w:commentRangeStart w:id="34"/>
      <w:r w:rsidRPr="003B5A8B">
        <w:rPr>
          <w:rFonts w:ascii="宋体" w:eastAsia="宋体" w:hAnsi="宋体"/>
          <w:sz w:val="24"/>
          <w:szCs w:val="24"/>
        </w:rPr>
        <w:t>GAGTTACGCCGCCCCGGCGTCACTTTGGCCCTACTCTGGCAGGAATATCGACTCGCTCACCCGCAAGGCTTCCAATACAGCTGGTTCTGCGAGCACTACCGCCTCTGGGCCGCCAAGGTCGACGTTGTCATGCGCCAGGAGCACCGTGCCGGCGAAAAGCTGTTCGTCGATTACGCCGGACAGACCGCGCCCATCATCGACCGACAGACCGGTGAAATCCGTCAGGCCCAGATCTTCGTCGCCGTCCTCGGCGCGTCCAGCTACACCTTTGCCGAGGCCACCTGGTCGCAGAAACTGCCCGACTGGCTGGGCTCGCACGCCCGCTGTTTTGCTTTTTTCGGCGGCACATCGCAGATCCTGGTGCCCGATAATCTGCGCAGTGGCGTCACCAAGGCGCATCGCTACGAGCCGGACATCAACCCCAGTTACCGCGATCTCGCCGAGCATTACGGCGTAGCCGTACTGCCCGCGCGTTCGCGTAAACCCAAGGACAAAGCCAAGGTTGAAGTGGGTGTGCAAGTGGTCGAGCGCTGGATCCTGGCAGTGCTGCGCAACCGCCAGTTCTTCTCGCTCGGAGAACTCAACACGGCAATCAGCCTGCTGCTCGAACGCCTCAATCAAAAGCCCTTCAAGAAGCTGCCCGGCTCACGCCGCTCGGCCTTCGAGACCATCGACCAACCCGCACTGCAACCGCTACCAGAACATCCGTATGTCTACGCCGAATGGAAAAAGGCGCGGGTGCACATCGACTATCACGTCGAGGTCGAGGGCCATTACTACTCGGTGCCGTACCAGCTGGTGAAGCACCAACTCGAAGTGCGGCTAACCGCTAAGACCGTCGAGTGCTTCCACGCCAACCAGCGGGTGGCCAGTCACCTGCGCTCGCTGCACAAAGGCCGCCACACCACCCAAACCGAGCACATGCCCAAGAGCCACCGGGAGCACGCCGAATGGACACCGCAACGGCTGATCCGCTGGGCCGAGCAGACCGGGCCTAACACCGCTGGCGTTATCGCCTACATCCTTGAGCGCCGAATCCATCCTCAGCACGGCTTCCGCGCCTGCCTGGGCATCCTGCGCCTGAGCAAGCAGCACGGCGAAGAGCGGCTGGAAGCCGCTTGCCAGCGAGCGCTGGCACTGGGCGCGTGCAGCTACAAAAGCCTTGAATCGATCCTGCGCCAAGGGCTGGAAAAGCTACCGCTGTCCC</w:t>
      </w:r>
      <w:r w:rsidRPr="003B5A8B">
        <w:rPr>
          <w:rFonts w:ascii="宋体" w:eastAsia="宋体" w:hAnsi="宋体"/>
          <w:sz w:val="24"/>
          <w:szCs w:val="24"/>
        </w:rPr>
        <w:lastRenderedPageBreak/>
        <w:t>AGCAAAACCTGCCGCTACTGCCCGACGAACACATCAACCTGCGCGGCCCTGGCTACTACCACTGACCTGAAAAAGGAGCACCAAAATGCTGCCCAACCCGACACTCGACAAGCTGCAAACCCTGCGCCTGCACGGCATGATCAAGGCGCTGAGCGAGCAACACGCCACGCCCGATATCAATGATCTGAGCTTCGACGAACGCCTCGGCCTGATGGTCGACCGCGAGCTGACCGAACGTGAAAACACGCGTCTGAGCAGCCGCCTGAAACTGGCACGACTGCGCCATAACGCCTGCCTGGAAGACATCGATTACCGCAGCCCACGCGGCCTGGACAAGTCCCTGATCCTGCAACTGGGCAGCGGCCAATGGCTGCGCGACGGCCTGAACCTGATCATCGGCGGCCCAACGGGCGTAGGCAAAACCTGGCTCGCCTGCGCGCTGGCTCACAAGGCCTGCCGCGACGGTTACAGCGTGCGCTACCTGCGCTTGCCGCGCTTGATGGAGGAGCTGGGCCTGGCTCACGGCGACGGCCGTTTCGCCAAACTCATGGCCGGCTATGCCAAGACCGACCTGCTGATCCTGGACGACTGGGGCTTGGCGCCGTTTACCGCTGCGCAGCGGCGCGACATGCTTGAACTGCTGGACGACCGCTACGGCAACCGCTCGACGCTGGTCACCAGCCAGATGCCGGTGGACAAATGGCATGCGCTGATCGGCGACCCGACCTTGGGCGATGCGATCCTCGACCGGCTGGTGCACAACGCTTATCGGATCGAACTGAAGGGCGAATCGATGCGCAGACGCGCAACGAAATTGACGGCGACAGAGACTTCAGACTAA</w:t>
      </w:r>
      <w:commentRangeEnd w:id="34"/>
      <w:r w:rsidR="00E65996" w:rsidRPr="003B5A8B">
        <w:rPr>
          <w:rStyle w:val="a7"/>
          <w:rFonts w:ascii="宋体" w:eastAsia="宋体" w:hAnsi="宋体"/>
          <w:sz w:val="24"/>
          <w:szCs w:val="24"/>
        </w:rPr>
        <w:commentReference w:id="34"/>
      </w:r>
      <w:r w:rsidRPr="003B5A8B">
        <w:rPr>
          <w:rFonts w:ascii="宋体" w:eastAsia="宋体" w:hAnsi="宋体"/>
          <w:sz w:val="24"/>
          <w:szCs w:val="24"/>
        </w:rPr>
        <w:t>CAATGCAAACCTGCGTCGCTGCGCTCCGACTGCCTGTCCAAGTGGACGTGGATCAGGTGTCCAAGTGAGCATGGAACGAGTGTCCAAATGATCGTGGGCTGAGTGTCCAAGTGTCGTGGAATCCGCACTCCAGAGAGGCAATACCCAGCGGACGCTGTCTGCCGTCGGCTTTGGGGATATAGACTCGCCGCGACGGCGTTGCCCGATAGGCTCCACTGTGAAGCCTTCCGTGCAAATCGTTCACCCGCTGGAGAAGACCTTCCTCATATTCTCGCCACGACATGCCGTCCACGCCCACCGCTGCATCGCGGCGCAGGGCATAGAAGCTCTGCGCCAATAACTGCGGTGTGATGTGGTGAAGCAATGCCGTGAACTGCATGCCCTTGTTCCTTCGGGCTGCTTCACGTACACCGTCAAGTCCCATCGACGCGCAGCTGATCCGGCTCAGTGTCCGGGGCGCGGGAGGCCTGTTGGTGTTTCCCTTGGCTACGTCCCTTTCCTCCACTATCTCCGCAGGGCCAGGCCCTTTGTTCGATGGCTTCTCAGGTACTACGGACGTATCCGACTTCTCAGCGACGTGAACAGCAGGGTTACGGCTTTTGGCCTTTCCTGCTCCGCCCGGTGCTTGCGCACTGGGCACCGCTGAGATCTCCCAGTTTCTGTGCGGAGGACTTCCCGACGTGCACAGGGTCTCCGACCGCGCGGGATCAGAGCATGACTGGCGTATAACGCCATGCTCCGTGTTGCCTTCTGCTTCGCTTAACAGCATCGGCATCCCGAATTCCTGATTACGCGGCTCAATGGCTGGCCCATCGGTTTCCCCTGTCAACGCTTCACCCTGCACCTCACGGTGCAACATGCATGACTCGGGGTCTGGTTGATTCGCCATTTCTTACCAGTATCGAACTTTCATCGACTATCCTCCGCCAGCTTTAACTGGCGCTCTAAGCGTCCGGGAAACACACCTAACTGATGCCATCGCTTGAGGCTATGGTGTCCACTCAAATTAAGTGGGCACCATTTTCAGCCATTCTAGGTGGGCATGCGCATTGGCACTGAAACCGTAATGGCGCGGGCTGTTGTAATGTTAGGTGCGGCGAGTAGGTACTGTGCTCATCTGTTTGCCAATTCCCGCACGACACGGCTCTGAAGCCGATTGGATGCCGAGCAACTTCAAGCTCTCGTGCTGGGGTGGGTAGCCTTGGAAAAGAATCGGTGCTGGTAGCTCAATCACGATGTTTTAGGCCATGGCCTTGGGGCCAATCTGTTAGTCGCCGCTGAGAGTCTGCTCTGGCACAATCAGCGGCATGATTTCTTCGACCAACCTCGACCAGGTGCCCCCAGAACAGTTTCGCGCCATGGCCGAACGGGGCATGCAGTTGCTGTTCCTAGTCGATGCCACCGGCAAGAAGAACCACCGTCTGAAACGAGTGTTGAATCGCGACGCTTTTCCGAAAGAATTGACTAATAAGAAACGATTTATGAGCGAACGAGCCCAACGCAAGTCAAATAGCCACAAACTGAATGAGATCCCCGAAGCTGTGATCCTGCAACTCGGCAAGCGCTCGGATCGCGATCTTTCGGTTGAATGTGGTATTTCGGCTTACTTCTTGAAGCAGAAGCGGCTTGCCTTGGGTATCGACCAGTTCAAACGTGGTGTATACCCGGAAGAAATGGTTCAGCTGCTGGGGAAGGTTACTGACCGGGAGGTCGGTGAGCAGTTTGGGTACCATATCGCAACCGTCTGTGCACTTCGAAAAAAAATGGGCATAGCCTCCACGGTTAAGCCTGCAACCACACCAACTCAAACGCCCAACGCAAAAAAACGCGAGATAGTAAAATTGCCGCAGGAGCTGGTCAGTCAGCTGGGGGTGCGATCTGATCAGGACCTATCCACTGAGTTCGGTTTCACCCTGCACTACCTGAAGAAAGAGCGCAAAGCCCGGGGCATTTCGAGTGTAAATGTGCCTAAGTACCCCGAAGAAATGTTGTCCTTGCTTGGGAAGGTAGCCGATCGTGATTTGGTGGCCAGGTTTGGCTACTCATCAACCACACTTTCAATACTTCGAAAGAAGTTGGGGATCAAGCGGCACCATAAGGTCTGGACGGCCGAACGCATTGCGTTACTGGGCAAAATTAAAGACTCAGAGGTCGCGGCCTTGCTCGGCGGCGCATTTACAAAAGGATCGGTCGGT</w:t>
      </w:r>
      <w:r w:rsidRPr="003B5A8B">
        <w:rPr>
          <w:rFonts w:ascii="宋体" w:eastAsia="宋体" w:hAnsi="宋体"/>
          <w:sz w:val="24"/>
          <w:szCs w:val="24"/>
        </w:rPr>
        <w:lastRenderedPageBreak/>
        <w:t>CAATGTCGTCGCTCCCTGGGAATACCTATTTGCCGAGGACCAAGAAATGGCGCCCCAACTGCCCTTTTCCTCTCGCTCAGTCGGGGCTTAACCAGCGGGAAGATGGAAGCATTGCCAAGCGCACAACCAGGTGAGACCGGACAATTGACTCAATTTCCGCTAGTCCCTGGTTCAGAAGCCAATTCGTTTCAAGCCTAAGCCAAAGGATTAAAAAAAGCCCCAGCACATGGCTGGGGCTTTTGTTAGACCAACTAACGCTTAGAAGCGATAGGTCAGGCCGAGGCCGAGGCCGTGTGCGCTGTTTTCATACTTGGCGTTGTAGGTGGTGTTTACACCTGGGGCAAGAGGCTTCGAGCTGCTGACTTTAACGTCTTCCTCCATCAGGTAGGAGTATGCCATGTCGACAGTGATGTCTTCGGTTGGGCTCCAGCCAGCACCAAGGCTGAACACGGTGCGGTCGCCGGTCGGGATCCGTGGCGAACGATCTTCGTTGTTGGTAGGCGACTGGTCGACCGAGAGGCCGGTACGCAGAGTCCATTCTTTGTTGACCTTGTAGCTAGCACCGATGGCGTGGGCCCAAGTGTCGTGCCAGTTCTGTGGCTCACTGATAGTGCCAATTGCGCCAGAGCTGCCGCCCAACTGCGCAGGTACGCCACTATTGTTGACTGTGATGTCCTCCAGGCGGCTCCAGCGGGTCCAGGTGCTGCCGACGTAAAGGGTCACGTCGTCGGTCAGCTCGTGGGTAACCGAGAAATCCACGGACTCAGGGGTCTTGATTTTCAGTGAGGCATCAAACTTGGTGCCACTGAAAACGCTGAACGGAGCACCAGTGATCCTTGTTTTGCCGTCGAGCTTGTAATCAACCATCGAGTGGTAGGTTAGACCTAGACGCGTGCTGTCAGTGGCCTGGATCATGACGCCGATGTTGTAGCCAACGGCAGTGTCGTCCCCGCTGATTTTCACTTCGCCGTCGTTCGTACCAGCAAAGTTGCTGCGGACATCAGACTTCAATGTGCCGTCAATACGGTTGATGGTCGGACCGAAACCGATCGAAATCTTGTCATTGAAGGCGTAGCTGACGGTCGGCTGCAGAGTCACAACCGAAACTTTGCTGTAGCTACCGAAGTAACGGCCGGCAAATCCGTTTTCATAATCGGTGGCCAGGCCGAACGGTGCGTAAATACCAAATCCGACCGCCCATTGATCATCAATTGGCTTGACGTAATAGCCCATCGGTACGCCAACGGTGGGAACCATGTCGCCATCGAAGCTGCCGCCTGGGGAATTGCTGCCGTCTCTGCTGATATCTGACTTGGCGAGAATGGCAGCCGCGCCTACGGTCACTTGTTCCCGCTTAAGGCGTGCCATACCGGCTGGGTTACCAAATACAGTGCTGGCGTCATTGGCAGAAGAAGAGCGGCCGGCAAAACCAGTGCCCATCCCGCTGATGCTTTGTTCGTTAAGAGCGAATCCAGCGGCGAAGAGTTGAGTGGATGCCACGGCCACAGCGAAACCGATGGTGTTCTTGAGAAGCACTTTTTTCATTATTATTAATCCTTGGTGGTCAGCGCCGACGAAATTACCAATAAAATGCTCGCAACGCCATAGCCTGTATTGCCTGTATTGCCTGTATT</w:t>
      </w:r>
      <w:commentRangeStart w:id="35"/>
      <w:r w:rsidRPr="003B5A8B">
        <w:rPr>
          <w:rFonts w:ascii="宋体" w:eastAsia="宋体" w:hAnsi="宋体"/>
          <w:sz w:val="24"/>
          <w:szCs w:val="24"/>
        </w:rPr>
        <w:t>GGGGTTGTACGCCGGAATCCCAGAAATTTCCGTCAGCCCAGCTCCAGTCCCGCCACGAGCGCATCCAGGTCGATGAACTTGCCGTCAGTCTGGAAGGTGTAATGCCCGTTCAGCAGGATGTGCCGCCAGGCCGCTGGCGACATCTGCGTGATCAACGCCAGCGCCTTGGCATTGCCAGCTGCCTCGTACTTCGTCAGCAGCAGGGACAGGATCGCCGAGTTGTAGAAGATGATCGCGTTGCCGATCAGCCTGGCGCACTGGTTGCTGATCTCGATTTCGATGTCGGTGCGGCCGGTCAATTCCTTCTTCCCACCGACTTGGGCGATGGTCGAGCGTAGCTGGTGATAGGACTCAATGCGGTTCTGCGAGCGGTGAACATTACGCTCCAGTTGCGGGTCGCGCAGGTAGCGCAGTGTGTAGATACTGCGGATGAGCTTGTCGAACTCGAAGATTGCGCGCCGCGTCGGGTTCGGCGCCGTATAGGTGCACAGCTTGCGGATCAGCGTGCCCTGCGTCATTTCCTTCAGGCCCAGTGTGGCGACGATTCGGTCGATGTTCGCCTTCTCACCGACGATGAGTTGCCGGTCGATCTGGCCAGCCGGCCGGATCAGGCATTTCTCGTACAATGCCAGATCATCGGCGCAATACAGCTCCTGCAACTGGTCGTCGAGGTCGGTGAAGCGCGGCTCGAAACGAAGTCCGAACCAGTGCAGGATGGCGAAGTTGGCCTTGTTGATGCTGTGCATGTCGCCGGTGATCGCGCTCGGCACGATGTCCGACGTGTTGCGGTACCAGATGTCGAACACGTGGTGAGCCTCGTACTCGTGTGCGCCTATCAGGTAGCCGTTCAACGGCACGTGATTGCACAGCAGCGTGTAGGCGACGACGCCCTTGCCGCGGCCGAAATATTTGCGCGAGTAGCGCGCCTTCACAGTTGGTCGCTCGACGCCGAATTTCTGCCCATCAACGGCACCGTACAACGAATCGAGGTCGAACGAGTAATGCGGGAAGATCGGCAGTGCGGCGATGGCGTTGCTGATGCAATCGTTGGCCACATGTAGCGTCGCCTGGCGCAGGTACTGCTGGTAGGTACTCTCCAGGACGTGGTACGGGATGTCGCTGGTACGTGCCATAACCTGGTTGCCGTGGTTCATGGCTTGGGCAATGATCACCGCCATCAGACTGTCGGCGTCGGCTACCTTCTTCGCATAGCGTGGCTGCAATGGTGTCAGCGCCGACAGGAACTGGCACTGACCGTTGACGAAGCGAAACACGTCGGCGACATCGCAGTATGGCAGTTGCTCGTAGAGAGCTTGCTCGCGCGCCTTCTGGTTCTCCCCCTTGGGCTTGCGCCAGGTCAGTCTCTGCGTGTCCTTGTCGTATTCCAGGTGCGTCAGCTTGC</w:t>
      </w:r>
      <w:r w:rsidRPr="003B5A8B">
        <w:rPr>
          <w:rFonts w:ascii="宋体" w:eastAsia="宋体" w:hAnsi="宋体"/>
          <w:sz w:val="24"/>
          <w:szCs w:val="24"/>
        </w:rPr>
        <w:lastRenderedPageBreak/>
        <w:t>CCTGTTTCAGCTCGCGATTGAACGCCACCCATTGCGCACGCAACTCGGCCGCCAGTGCATCGAGCTGGGCACTGACCGGCTGCCGCAGGAAGGGGATGTCCATCTGCGCGAGCACGGCGGCTTTCTCGTCCATCGAAACCAACTCGTCGGACAAATGCCGGTGCTGCAAGCTGTCGTCAATGTAGAGCTCGCCCGCCTGGAAGCGTTTCCTGACCTGACGGTAAAGCCAGAATTCGTAACGATCGGCATGCAGGCCTGTCGGCGTGCCTTCGGCATCGAACATCAGCAGGTACGGACGCAAGCGTTTCGGCAGCGTTGCCGCCGGACATTCGTCGAGTGGCCGTTGTGATAGGCGCTGCTGCTTGGCGAACACGCTCTTGGCCCAAGTCAGCGCCGCGAGCCATGGGTTATCGGGGGCCGTGCCGGCGAAGTCGAGCGCGACGTACAGCGGCCGTAGATGGCGTCGAATGCGTTCGGCCAGGCCGTCCACCGCCTGCCAGTGCAGCGCCAGTTTGTTCAGTGGCTTGACGCTCATGCGCTGCGCCGTGTTTTGCAGCAATTCCCTGGACATGATTTTGTAGGCGCGTTGGCGCACCTCGCCGAACGGCGTCGGATCGGCCACGCTGTCGTCCACGTACAGCGACAGCAGGCGGCCAACCTGCGGCGTTTCCTGATGGCGTCGCAGCTGTTCGGCGACAAAGGACTGTTTCGCACCCGTGCGGCTCTCGTCCTCAAGTTTTTTCATGTGGAAGGCCATCGCGTCGACCAGGTTGTCGGTGAGCTGCCGGTAACGTACCCAGGCATAGCACAGCAGGTAGAGCCGGGTCTGCTCCGCCTTCAGGTGGCGCAGGTCATGGACGGTATAGAAGTTCGCCAGGCTCGCGTAGTACAGCAGGTTCTGCTGCGAGATGCCGAGCTTGGGCAGCAGCGCCTTGGCGATCCCGTGCAAGGACTTCAGCGTGGCGCGCTTCTCGCGCTCCCCTGCCATCTGACGCCAGCCGAAATCTTTAGCGTCCTGCTTGAGCGCTGCCAGTTGAGACAGGGTGTCGTCACGCACCAGGAGCTGGCCCAGCGCAGCTTTGGCCGATTCGTCCAACACTTCTGCCAGCAAGCCGCCCAAGCGCCTGCGTTCGGTGGACAGGGCTTCACTGACCAGCTCTTGTAAGGTGGTGTGGCCGGGCCGGATGATTTTGTGCTCGCTGAGCCAAACGATCAGTTCGGCGGCCACGAATCCTGGCATTACGTCGCGCCGCACGATCTGTTCAGCCTGCTGTGCCAGTTGCGGCAGGAAGCTAGCCGCCCACGACCGGTAGCCGAACAGTTCGGCGATCTGACCCCTCTGGCTGTAGTGCTCATGCTTGGTGATCGCCTTGCGTTCGAACGCTTCGCCGTGGAAATAGCGACTCAGCACGAAGGCGCAATCGTCCTCGACCTCATGCCAATCGAAGCGGAAGAAAGCATGCTTGGCCTTGAAGTAGCCGATCTGCAAGACGCAATAGACTTGGGCCTGCAGGCTAGGCCGGCTGCTGGCGAACGCCAGTTCAGATTCGGTCAACGCCAGGTATTCCAGCCGCTGAGCATCGTCGAAGTCCGGTAGGCCGTACAAGGCTTCCTGCTCTGCGTCAGAAAAGACGGTGAGTAGCTTATTCTTGTTGCTCATCGACCGTCCTTCCCGCACCACGCCAACCTGCTCGCGTCAATGTTTCGATCAACGTAGTGCGCTTGACATTGAAGTTGCGGCACACCGCCGCCTTAGACATGCCGCCATCGAGCGCGGCGACGATGGCGTCCAGCTTCTCACCAGTGATCGCCTGCGGCCGGCCGCCGATCCGGCCGCGTTTGCGTGCGGCGGCCAAGCCCGCGACGACGCGCTCCTGAATCAAGGCGCGCTCGTACTGCGCGAGCGCACCGAACACCTGGAACAGGAATTCGCCCGAGGGCGTCGTAGTGTCCAGGTTCTCTGTCAGCGAGCGGAACGCCACCCGCTTGTCCTTGAGCGAAGTCACAATGGCGAGCAGGTGCGACAGCGAGCGACCGAGCCGGTCGAGTTTCCACACCACCAGCACATCGCCGGCTCGAACGAACTCAAGCGCCCGCGCCAAGCCGGCACGGTCATCCTTCGCGCCAGAGGCACGATCCTCAAACAGGTGACGCGGATCGACGCCGGCGGCGAGCAGCGCGTCGCGCTGCAAGTCCGTGCTCTGGCGGTCGGAGTCCGACGACACGCGCATGTAGCCAACCAACATAGGCGGATAACCATCAAAAACAGGTTTCCGCATAATAGTGAATAGCGATAGAGTTTTCCGTACATTTTTGAGGGGGTGTTGCACAGGTAGCACAGCGGCGGCTGACAGCCTGTCGCAAAACAAATGTTTTACGACACCTCCTTGAGGTTGCCGCGTTTACATCATTACCTGAACAGGTATAAAATTCCGTCATGACAAACAAAGAAAAACCGCTCGAATGGATCGCGAGCAGCCACAAGGATTTGATGGCGTTGCCGTCCGACGTGCGTCGCCGTTTCGGTTACGCGCTCTCGTTGGCGCAGATAGGCGATCAGGATGACGCAGCAAAGGTGCTCAAGGGGTTCGGTGGTGCCGGCGTGCTGGAGGTCGTCGAAGACGATGCCGGCGGCACCTATCGAGCGGTATACACGGTCAAGTTTGCGGAAGCGGTGTTCGTCCTGCACTGCTTCCAGAAGAAGAGCAAGAGCGGAATCGCCACGCCAAAGGCCGACATGGACATCATCCGCGCTCGGCTGAAGGTGGCCGAGGTATTGGCACAGGAGCTACGAAATGCAAAAACGAATCATTGAAGGCGTCGAGGTTCAGCGCAGCTCGGGCAACGTCTTTGCCGACCTTGGACTGCCTGACGCTGAAAAGCTCAAGATCAAGACCGGCCTGGTGGTCGAGATCAGGAGGGCCATGCGCGCCCTTGGGCTGACTCAACAAGCGGCGGCCAAACGCATGGGCATCCCGCAACCGAAGGTGTCGGGCATGATGCGCGGCGACTTCACCAATCTATCCGAACGCAAGC</w:t>
      </w:r>
      <w:r w:rsidRPr="003B5A8B">
        <w:rPr>
          <w:rFonts w:ascii="宋体" w:eastAsia="宋体" w:hAnsi="宋体"/>
          <w:sz w:val="24"/>
          <w:szCs w:val="24"/>
        </w:rPr>
        <w:lastRenderedPageBreak/>
        <w:t>TGATGGATTGTCTGAATCGCCTCGGCTACGACATCGAAATCAAGGTACGGCCAGCAGCCGAGCCGATCGGGCATCTAACGCTCGCAACCGCTTAATCGGAGCTCTCCTGATGGCAGCCCGCATCACCGACGACGAATGGGACGAACTGACTCCCGAGAATTTCGATACCACGGCACTGCTGCGTGCAGTCGATGCCGTGGACGTGCTGCGCGGCGATTTGAATGACAGCGCAGACGGCGCACCTCCGCAACTGCGCACCGACCTGTTGAAGCTGCATCAACTGGCAATGGCCGCGTTCAACGAGGGATCACGCAGCCGAGTGGCTGAGCTATTTGATCTCGCCGTGGATCTTCAGGATCAGGTTGATCATCTGATGACCTCGCTGGAACAAGTGCAAGAAACCCTGTCCCGGTTGACGGCGCTCTACCCAGAAAGCCTGTCCTGAATGTTCTTGGAGACAACCACATCATGAGCCGCAGCCGCCGCAAAACGCCCATCGTTGGGCACACGACCTGCCGTAGCGAGCGCGAGGACAAGAAACTCTGGCATCAGCGCTGGCGAACTCACGAGCGCACCGCGCTGGCCAGCGCGTCGCCGGAAGCTCTATGCGCCCATCTGCCTCTACTGGAAAACCAGGTCAGCAACGTCTGGTCGATGGGTAAGGATGGCCGCTCCTACTGGCCCATCAAGCGCCAGGCCGCCACGGCGGATCGCATTGCCAACCACAAGGGACGCAATCCGCAAGAGCGCGCCTCCCTGAAAAAGCGTCTGCTGCGCAAGTGGATGAGCAAATGAACCTGTCCACCATCGAGGCGCTGGCTATCGCTTGGGCGCGAATCGCTGAAGAAGCAGAACTCCCAGCCGGCTACGAGGGCACGGCGACGCCAGAGGCGCATCGGGCCTGCGAGGTGATCCAGGAGCGGATTCGAGAGCACGTCGTCGCCACCAATGACATGCGGCTGTTCGGCCTGCTGCACCTGCTTGGGCAGGCGTCGCTGCGCATGGAGCAAGCGCTGTGGCCGGAAGAATATGTGCGGATGACCCGCGAGGTCGAGGAAGCTCTCCGAGAGGCCGACGACCCCAACGCCAAGTCGTACACCCACGAAGAAGTCATGCGGGCGATGCAGGAACTCATCGACCAAGCGCGAGACAAGCCATGTTGATCGGCTGACGGAAATTTCTGGGTTTCCGGCTTACAACCCC</w:t>
      </w:r>
      <w:commentRangeEnd w:id="35"/>
      <w:r w:rsidR="008B36B3" w:rsidRPr="003B5A8B">
        <w:rPr>
          <w:rStyle w:val="a7"/>
          <w:rFonts w:ascii="宋体" w:eastAsia="宋体" w:hAnsi="宋体"/>
          <w:sz w:val="24"/>
          <w:szCs w:val="24"/>
        </w:rPr>
        <w:commentReference w:id="35"/>
      </w:r>
      <w:r w:rsidRPr="003B5A8B">
        <w:rPr>
          <w:rFonts w:ascii="宋体" w:eastAsia="宋体" w:hAnsi="宋体"/>
          <w:sz w:val="24"/>
          <w:szCs w:val="24"/>
        </w:rPr>
        <w:t>TTGCTGGGCTACGAATCCCTTCTGCACTGCATGTCGATCGCCAAGATCAGCCGCATCGTGGGTGTGCCCTACAGCGTCATTGAGAAGCGTAGGGACTTTCTGGGTGTGAAGCCTTACGAGCGGGTCTCCCGAGCAGCAAGGTATGACCACCTCCTCGGTGTTATTCCCCATTCGTTATTGGCCAAACTTGCTGGAGTATCAGCCACACGAATTCAGGATCTCTATAGGGCAAAGAAGCTTGCTACCTGACTTTGCGCCGCTTTGAGCAGCCCGCGCTTGGTGTCGGCAGTGACACTAGGCTGGAGAAGGTTACAATTTCAAACGCCAAGCGTTTCCCTGCGCGTCTCGGCCATTGAGCCAATCAGCAGATTGAGAGCCGAAGCTTCCTCGGTACTTATCAGCGTAGGGTGAAGCTCGCGCACACTGTCATACAGCGCTGAACGCTGCTCTATCACCGCCATATAGTCGGGTGCCTGGCCCAGCGTCGCGATAGCCTCATGGAGCTTGACCAGATCCGCCAGACGAGAGCGCTCAAAGCTGTCAGGCGCGGCGGGATGATTATTGGATTGCATACGAATTCCTGTGAGGTATTCAGGGCGACGATAAGTCATTTGGACGGGTTCAGCCCGCGCAAGGCGGGCTAATGGTCACATATCGTCAATGAGTATCTTCACACATTCAATGTCCGGCTGCTGGAGGCGGTGGTAGCGCACAAAGTGAAAGCTCCCGTCTTCTTCATCGAGCTGGGCCAATTCATCCTCGTTGAAAGACCATCGTTGGCCGCCGTGTTCAAATTCCTGCCACCCATCGTTACCAGACTGACTGGTTGTCTGGTTAGTCATGCTCCCTCTCCTCTGGCTCGTTAAGACTTGCAGCTCGTGTGTGCAATCAACCAACCATGGGGAGCCTGTGAATCAGCAGGAGCCGGGACCATCTCGTAGGTGCACACATGTCCACCCGGCGCGGTCGCCACCACTGTCGCTGCCAGCGCTGATTGCTGCAGGACTTGAATGTCCACCGCTGACTCTGCCACGTCATAGAACTGGGCGGTGAGGTTCGCTGCAACAGGAGCTGGTCCCTGTTCCTCAGCTGCCACGCTGACTGTTGCTACTAGCAACAGTCCTAACCCCGCATTTACACCGACTGCTCGTTTCATACCGCTCTCCTTCCGTGAGTGTTGATGCCAATTGGTTCTAGGGATTTTTCATTTCTGGCTGACAAGCCATGCGACAGTGGTTATTATAAGTACGTACGTACGTATTTTCAACCCGGGGCGGCTACCCCATCTCTAGGAGCAATATATGGAACTCAAAATCTCGTGCAGTAATGTTTCTCAAGCCCTGGCTGAGTTGAAGCCTGGTGAATCGTTGGTTGTGCCGTGCAATGGCAAAACCACCCAATCCACTCAGTCGAGCATTGGCTCGATGCTTGCCCGCCGACAGCTGGCCAGCTCGATGTACAGTCAAAGCAAAGCTCTGATTGTGCGGGACGAGCTGTCCCTTCCAATTCCGGTGATCATCGTTACCCGGCGCGCTGCAGAAATTGCCGGCGCAGCGTGAGGAGGGGAATCATGAATACTCATCGTTGCGTTTTATTGCAGGGCGTTCAGGACATCAAGAACGCGTATGCGCATCTGCTTCAGGCTCGCTCTGACCAGGCTTGCCAATCCAGCGCGTTGATCATGGTCGACGGTGTGGTCTGTACAGTCCCGCTGGGTCAAGGCCTCATCGACATCGACCGAGCGGAGCCAGTGCAAGCCAGGGGCACGACCGTCTGCCACAGCTCGGCCTGCCCCTTCATCATCCTTTAATTGGAAGGCGCCCCAGGAGGCGC</w:t>
      </w:r>
      <w:r w:rsidRPr="003B5A8B">
        <w:rPr>
          <w:rFonts w:ascii="宋体" w:eastAsia="宋体" w:hAnsi="宋体"/>
          <w:sz w:val="24"/>
          <w:szCs w:val="24"/>
        </w:rPr>
        <w:lastRenderedPageBreak/>
        <w:t>CTTATACCTTGCCATCGGGTGCCGATTCAGAACGACCATACCCAATGGGTGTACGTTAAATTCTAGGTAACTCGACTCGTAATCAACTTTGGTAGCACCGTCGAAAACCGAATCAGCCAACCAAGCCGCCATCGCGGCTTGAATGGCATGCCGGTTGATCGCCTGCTCATCGTTCTCTTCGATAGCTTTCACCATCTCGCCGGCCCAGAATGGGACAGCGCTCTGCGCGAAGGCCTTGCCCTTTTCTTGAATCATTGCGCGTTTTGACTCTGCGACAGCTACCAACCCGTTCAGGTCGATTTCAGTCTGGAAAAGAGCCGTTTCCTGTTGTTCGGTGTTGAAAAACTTGAATTGAAGAATCACACGCTTGCTCCAAATGAACGAGAGGGCCGCGGCCCTCTCATGGATGTTTAAGCCGGCCGCGGCGCCCGGGGTTTCGGTGCAGGTGGTGCTTCCTTCCAGTGGATACCGTGCTCGGCCTGGCGTTGTCTGATCATCTCAGAGTGCCTCACCACCCCCACCGTCTTGTCGATGCTTTTGCCTGCTTCTTCGAAGCTATGGAACACCCCATGAGGCTTACGCTCGCCGTCGACTGGCTTACCAGGAATGCCGGTGCTGTACGGAATGTGCGTGGAGGTACGCACCTGAAAGACTTCGAATTTATCGCCGGGGCCTTCGGTGTTGTGAAATACGTCAAGGCGTTTCCCGTGAACAAGTCGGCCAGGCTCCCCGCGATCATTGAGCTTCGATGGCTCAGATGTGTGATCGAACTCCCGAGACTTGAAGATCGTGGTACCAGCAATGACGCGCTCGCGTAGGCGCTCGTCGCCTTCTGCAGGTGCTGCAGGCATCTTCTCTACATTGAACACTCGGTTCAGGCTTTGATCACGAAAGGGGGCTTCGGATTCATGGCCCTGGTGCTGAGCCAATTTGGCCACCAGTTGACGAGCTATGTGCAGGCTTTCGATGTCCTTAGGCTGCGCCTCGATCGCGGCGATGACCTCCTTGTACTCGCTGCCCGTCAGGCGATGCCGTTTCTGTTCAGCAATGTCCTGCAGGACGCCTTGCCATTCTTGGATCGAGTTCGCACTCATCGAAGTCTCCTTGCCTTGTAAAATCCCGGTCGAGGGCGACGTAGAGTGCGGCGGCACTCGGCATCCCTTTCGGTTTTGAATTTCTTCATCGCTTGGGCGATTGGCCTGATCGAACGAGAACGACCCGTCGTCGTAGCGCTCGAGGTAGCCCCACGTGCAGTCTTTGTCACTTTGCCCGGGTTTGGGCGGTTGAGCCCACCACGGCTCGCGAGTCACAAGTTGCTTCATAGGCCACCTCCTTCGCTTTAGATCGTCACATGGTGAAGTTCGCCATAACCTGATTGGTTTGTTGGTTGACCAGGTCGATCGAGCCGCGCACGACCTGACCTACTGCGGTGTTACCATCGGCTTCGGGGATGTACAGATACAAAGTGCCTCGCAGGTCAAGGCTGCCTTTGGCCCTGGCTTCCTCGATGACTCGTGCCTGTGCTGCGTCTTTGACTTCCAAGCTGCATGGGAACGCCGATGGCTTAACTTGCAGGTTCATTCCTTGGGCATTACGAACCGGATTGGCCCAGCAGTACTGCCCATAGCTGGCCAGGGGGAAAGAATGCGTGCTGAAATCGTATGGACCGACCGAAATGTTCTGCATGCTCAGTACGCTCGATACCCCAAAACCAGAAATCGGCAGCGAGTAGTAGTCATTCGCGGCATAGGTTTTCAGCGATGCCTCGAAGGCAGGCCACTGTGCCGCTTCGATGTCCTTGCGCTTGAACGAGTCGTTGGTGGCCAGGTAGTCGGGGGACAGGTAGCCCATCTTGTCTTCCGTCGTGGCACCAGGGGCCTTTGCCAGCACCAGGTAGGTCAGTGGCTGGCCATTGTTTTGAGCCAGGTCCTGGTATTGGTTGAGCGGGACAGAAGTGTCGATCACCTGTGCTGGTTTTGCCGGTTCCACAGGCTGGGTCTGCTCACTCTGGCCTTGCTTAGGCGTAGGTACAGGAGCAGATGCAGGTGCGGACGGTTCCTTGTCATTGCATCCATTCAGGAGGCCCATGACAACGCATGCGGCGGCAGTCATTTTCAGGTTCATAAAACATCAATTCCTTTGAATTTCGTGGTCAGCCGAACAGAGAGTGCATATCCGACTTCCAGGCACCAAACTGGTTCGCCTTGATGCGTACCCCGATCTCATGCAAGTTCGGCACGCGGGTCACCAATTTGAACAGCAGGTGTGGGCTCTTATCGGGTACCAGCTCCCAGCTGGACACCTGATCGAAATCAATCACCGTTGCGCTGTTCAGATTGACGTCGACGTACAAGGCCTTCTTCGCGGCGGCATCGAAGCCGACATAGCGGTTGAACATTACCGAGACAGCTTCGTGGCTGGGTTTGAAGCCCGTCAGCTTGACCTTCTCGACCATGCGATCGAGGCGCGATTTGAAGTAGCGTGGAGCTACCGCGAACAGCAGGTAGCCGATCCCGAAATAAACCAGCGCGATGGCCATGATCCCCAGCGATACCTCGGTATCCCTGGAGAACTGGGCACAGGCAACCAGGAATACGGCTATCACTGGCAACAGACCGAGCCAGTAAAAAGGACGAAGGACCCACCAGATAATATTCATATCGATCCCCTCAAAAGTCCGTATGAGATACACAATACGGAATTAGGTTAGGTTCATTCTACCATGACCCATTGACAGGTCAATGCTCAATTGATAAGGGGCCCGAAGGCCCCCGATTTGA</w:t>
      </w:r>
      <w:commentRangeStart w:id="36"/>
      <w:r w:rsidRPr="003B5A8B">
        <w:rPr>
          <w:rFonts w:ascii="宋体" w:eastAsia="宋体" w:hAnsi="宋体"/>
          <w:sz w:val="24"/>
          <w:szCs w:val="24"/>
        </w:rPr>
        <w:t>TCATCCCTTGATCCCATCGCCTCCCTTATTGACCTTGTTATCGCCCCCGGCTCCGCCCTTGGGCATCAAGTGCTCGAGGCGGCTGCCGAAGATGTTCATTGCGTTGCGCATTCTTTCGTTGTCCTCACGGCCAACCGATGCTGCAGCGTGACCACCGACCCAGTTAATGACCTGGTCGGGAACGATCAAGATCAGGTTGAAGCAGCTGTGAACCAAGGTCAAACACATGCCGCAGTAGATAGCCAAGAAGAAGATG</w:t>
      </w:r>
      <w:r w:rsidRPr="003B5A8B">
        <w:rPr>
          <w:rFonts w:ascii="宋体" w:eastAsia="宋体" w:hAnsi="宋体"/>
          <w:sz w:val="24"/>
          <w:szCs w:val="24"/>
        </w:rPr>
        <w:lastRenderedPageBreak/>
        <w:t>ATCGAGAACAACCCGGTCACGGAATCGAACTGTGCGTTGGCCAGGGCGATCCCAAAGCCTTGATTGAGCAATGTGCCCCCTGCGATGAGCGCAGCCCCGCCTAGGAAGAAACCGACAACCATCAGCGCAGGACGGATCATCACGTTCAGCAGGAAAATATAGCCATGGGAGGTTTTGTGGCCCATGCCCTCCCCTTCGCTGCCCAAATGCGTGAAGGCCCACAGCGGTGCTGCAATGATCGCCTCGCCAACCACCACTAACCAATTGACAGCTGCGCCGAACCAGATGATGAACGGGACCATGGGAAGATAGGTGGAGAGCGTACCGCCCAGGATAAACATCGCCAGAACGAGGCCGATGATGAAAGGCGATACCCCTTCAAGGACACCGCTCAAAGCATCACCCACCGATGTAACCGCGTTTGCCACCTTGGCGAATACGCCGGCGACGCTCCACCCATCTTTCACCTTCTCGATGGCCTTAGCAGTCACGTAAGCGCCCATGGCGGTCTCGGCCGCAACCATCGTGTAGTCGCCCAGGTTCTTCATTTTGATCAGCGGATTGAGCTGGCCCAGGCCTTCGCCGCCAGCATTGACATCGATCAGGTAGTTCACAATTCGCTGACCAGGCGCAGCAAACATACTGCCGATAATGTTGCCGGCATCCGCACCCACAACCCCTTTGGAATAGTCGCCACTGGTACTGGTGCCAGCGGTAGGCGTGTAGGACGTTGTTTCCTGCTGGGCCTTGTAGGCCGCGTAGGCTTCGTCATACACGGATACGACTGAAGGGTCGCCACTGGTCGACATGCCGAACACGGTTGCTTTGGCTGCCATGGCGTCAGAAAGCTTGGTGTTGGCTTGAGCGAATGTCTGGTACCACGCACCGAGTACCCACCACCCTGATTTACTGATATTCGAGCTGAGCTCTTGAGCAAGCCGCTTGATATCGCCCTGTTTGGTACCGGCCACCTTGTTGACCGAGTTTTCGTAGGTTTGTGCAGCGATCTGGATGGCGTATTCGCTATCGGGCAACGCTGTTTTTGAACCATTTGCACGCTGCACGGAGGCATTTACAAATGACTGGGCGGACTGGCTCAAGGAGGCCTGCATCGCCTTCAGGGCATCCAGGTGCGCCTTCCTAATGTCGGCGACATCGATGGTGCCACTGATGACGTTGGTGGAGGCTGGTTGTGCTGTGAGATCGCCGCTGATGTCCGCTCCCCCGCAGACAAAGCTGTTGTTCTTGAGGATGAAACCCTTGTTCGTCGCGGTCTGCTGGATGTAGCCACCTGGGATGACAAGTCCACCGCTTGCTTGGGCTTGAGCGATGCCGGCGTTGATGCCGTGCAAGCAGAGATTCGCTTCATAAACGCTGTGCGCCAGAGCGGCCGTAGACGGCATGACTGGCTGCACGACCATCGATTGGCCATCTTCAAAACTGGAGATCGCAGCATCGACGCCCAGGTTGGCCACTCCAACACCCATTACTGATGCCGACCACAGCATCAACAGCTGCGAGAGCGACCATCCGTTGGCAGTCGGAACCAACGAGACGACACCCCACACGAGTCGCACCGGCCCCCACGACGAGGATTGCTGACGGTCGAAGATAGAGCCATCGTGGGCAGTGCGCGTCAGCTTCCGGAATACGATATAGCAAGCCCACATCGCACCCACAACAAGTAAAGCGCTGTTGAATACCTGGAAGATGTTCGCGAGGATCGTGTCGCCACTTCCGCCGGCCGCGGCTAATGGGTTGTTCACGACCTGGCCATAGATGGATACAAGTGCCTCACGCGATTTATCGCCACTGCGTTTGGCCGCTTCCGAAATCTCGCCCAGTGTGGTGCTGTCAGCCCAAGCGAGAGTGCTGCAGAGCATGGCAGTAAGCGCTGCAAGCGCTTTGTGTTGAGTCCTCAT</w:t>
      </w:r>
      <w:commentRangeEnd w:id="36"/>
      <w:r w:rsidR="00685F4D" w:rsidRPr="003B5A8B">
        <w:rPr>
          <w:rStyle w:val="a7"/>
          <w:rFonts w:ascii="宋体" w:eastAsia="宋体" w:hAnsi="宋体"/>
          <w:sz w:val="24"/>
          <w:szCs w:val="24"/>
        </w:rPr>
        <w:commentReference w:id="36"/>
      </w:r>
      <w:r w:rsidRPr="003B5A8B">
        <w:rPr>
          <w:rFonts w:ascii="宋体" w:eastAsia="宋体" w:hAnsi="宋体"/>
          <w:sz w:val="24"/>
          <w:szCs w:val="24"/>
        </w:rPr>
        <w:t>GGCCGGCCTCCTTTCAAGTGACCGTATTCCGGATCAAGTAGCTGCCAGAACCAATTCCGGTTTTCCCGGAAAAAGTCCTTCAAGCCACCCTTCTCAGCTTTTGAAAGGCGCTGCGTTTTGAGCTGCCAGAGGCGAAGCTGCGCACTCAGCGCCATCGCAAAGAGCAGCGGCATTGCCGTTGCGATCGAGAGCAAGCCCTGGATTACACCCTTCGACGAGTCGAAATGAACCCCTAGCAGGATGCCGAGAGCCGCGAAGAGTCCAAGGACTAGAGCAGCCAGTTGGCAGGCGCGCTTGCGTGATAGGAAGTAGCGATAGAGCTCGGGAATGGACATTGATCCAGGCTTGCGGCTGTTCATCGCCTCGCTGAACGACTGCTGTTCATCATCGGCCTTCTCGCGGCGGTCGCGAAGCGTCTCTTTAGCTTCAGCCGAAAGCTGCCGAATGATCCCCAAATGTTCCTTGGACCTGGCTACTTCGTTCTTTGCCAACCGATACGTTTGACGCATGGCCCAGAATGGAAGCACCACGTGCAGTCCGATGGATAGCCCTCGACGTACCTTGGAGGGCTGCGGTTGGTCATCAGACTTGGAAGGTTTTTGTTGCTCGTCACTCA</w:t>
      </w:r>
      <w:commentRangeStart w:id="37"/>
      <w:r w:rsidRPr="003B5A8B">
        <w:rPr>
          <w:rFonts w:ascii="宋体" w:eastAsia="宋体" w:hAnsi="宋体"/>
          <w:sz w:val="24"/>
          <w:szCs w:val="24"/>
        </w:rPr>
        <w:t>TCAGTTGGTACCCCCCATGCGACCATTTACTGCACGGTACTTTTCGCCCAGTACAGGCTCGAATTCCTGTCGTGCGGAGCTGGCCAGGTTCAGGCCGTTGATGATGTTCCCGCGCGTCACATCGTTGCGCAGCTCGAGGAGCAACCAATTGGTCTGCGCTTGGACACGGATCTGCTCTCGCACCAGGTTATCGCCAGTCATGTTCTGCAGGTCGGCCTGGTACTCAGTGTTTGCGTAACGGCGCCCGACTTCGAAGTACTCAAATTCGCGAGCCGACATTGTCCCTGTGCGTTTAGCTTCTGCAGAAGCGATCTTCTGGTAATAGGATTCAGCTGATTTTGAGGTGCGCGCTTCTTTCAGCAGATCCTTCGTTGAGTCCAGAGGCTGGCTTGCGGCGATCATTTGGTCTTGAGGATCGGTCGCAGCAGATATGATTGAGTTGTACTGGTTCATCAAACCGATGTACTGGACACCTGCGTCAGACTCGGCTTGCCCCTT</w:t>
      </w:r>
      <w:r w:rsidRPr="003B5A8B">
        <w:rPr>
          <w:rFonts w:ascii="宋体" w:eastAsia="宋体" w:hAnsi="宋体"/>
          <w:sz w:val="24"/>
          <w:szCs w:val="24"/>
        </w:rPr>
        <w:lastRenderedPageBreak/>
        <w:t>CTTGAGTTGAGGAGCCACTGAACGTCTTGCGGAGTTTTGCGTATACATCCTGGCTGCGTCGGTTTGTGCCTGTGTAAATGTGAGGTCCTGATCCTTTCCATCCTTGCCGGCACCGATCGTCAGCGAGTCCAGACGCTTGTCGGCCCCGGGCATCGTTGTCGAAACGGCTGGGCAGGCAGTGGCACCACCATATGCAGCGTAATCGTCAGTATCGCAGTAGTCCGCATGGATGCTCGCTGAGCGCATCGCATCGATCGAAGGGGGCTGTGCGGGGGCAGTCAGAGCTTGGTTGATTTTAGTGCTGGCAGCTTTGCCCCCTCCCCCTGAGCGGATGGATGCTTTTACAGCAGCAACCCCCGCTCTAACCTCGTTAAAGCCGCCTGAGCCGGATTCGCTGCAGATCGAGTTAGGCACGTAGTAATTTTGGCGGGCATTCTCATACCGACGGCTGCGCTCCTGATTGGCATCGAACTCCCGTTGCACCCGAGCTGCAGTCTCAATGGTGTTAGCTACTTTGCTAGCCCCTTGCGTGGTCGCGGTCCCCACTTGGTAAAGCAGCTGACTAACCGACAGGTTCATTGCGCTCACTGACGCTGTAGTAGCGGCGATTGCCCCAGTCAATGTAACTGTTGAGGTACCGATCGCCCCAACGACACAGCCGTCGCAGAGCGCGTACGCAGGGGTAGAGCCAGCGGACCCGACCAGTAATGCTATGGCCAGAGGAGTAATGCGGAAAATGTTCT</w:t>
      </w:r>
      <w:commentRangeStart w:id="38"/>
      <w:r w:rsidRPr="003B5A8B">
        <w:rPr>
          <w:rFonts w:ascii="宋体" w:eastAsia="宋体" w:hAnsi="宋体"/>
          <w:sz w:val="24"/>
          <w:szCs w:val="24"/>
        </w:rPr>
        <w:t>TCAT</w:t>
      </w:r>
      <w:commentRangeEnd w:id="37"/>
      <w:r w:rsidR="002F0DEF" w:rsidRPr="003B5A8B">
        <w:rPr>
          <w:rStyle w:val="a7"/>
          <w:rFonts w:ascii="宋体" w:eastAsia="宋体" w:hAnsi="宋体"/>
          <w:sz w:val="24"/>
          <w:szCs w:val="24"/>
        </w:rPr>
        <w:commentReference w:id="37"/>
      </w:r>
      <w:r w:rsidRPr="003B5A8B">
        <w:rPr>
          <w:rFonts w:ascii="宋体" w:eastAsia="宋体" w:hAnsi="宋体"/>
          <w:sz w:val="24"/>
          <w:szCs w:val="24"/>
        </w:rPr>
        <w:t>ACGTGTTCTCCTCGGTGGCTTCGGTCGGTGTAGTACTCGGTTACCAGATCCTCTGCCAATTGCTTCACGACGCTCAGCTTGGTGTTGGATTGGGACGAGTATTCGAGTGCCTCGATGTAAGTTTTGGCGGTGCCCAGCGGGAAGCGCTTGGCGAGGACCTGGCGAGCAGCCATAGGACCAATTCGCTTGTACAACTCGGTTCGCAGCGCCGTATCTTGCTGAGTGGTGGACATTGCCCAGAGCTCGAGAGGACCAGTTGTGTTGGTCAGAATCTGGGTGATCGTGCCTTGGTTCGTCTTAAACAGAGCGAGCATGTTGGCACCGTTGCGCCCTGGGCCCGTGCACTGCAGGTGCAGCTGCTGGATCGTTTCGTGAGATACCTTGAAGGTCTCCCGCAGCACGTTTTCGTCATCCACGTTGCCGCCGCGCAACACGTAGACCGATGTGGCTGCATTGAGCAAGGGGAGCGGGAAATCTCGCAGATACTGCGAAATCACCATAATTCGGATACCCCACTTCCGGCCTTCACGGCCGTCCTTCACCAGCGTTTGCACTGGGGTATCCATGCCTTCGGTGTTGTGCCATTCGTCATAGGCAATGGTCTTCTGCTGCGAAGCCACATCCTCGGCACGTTTCAGGTGATAGTCGAGGTACAGCGGGGGAGCTACGAGACGGATATCCTCCTCGCGGAGGAAGTAGTTCTTCGCCCCCAAGTGGCGGGCGAACATGTACATGCAGGAGGTTTTAATCGACCCCTCAGGTGTTTTCGATCCGATAACGTCGTTGAGATCCACCGAAATAACTCGCGTCGTCGAATCGACTTCAAATCGGGTGCGCCCGGAAAATACGGCGTAGGTTGTCGATGCCAAAGTGAAGCAACGGCTCATGTATTTCAGCAGCGGTTCGCCCGCGGCGGTTTTGATTTCACCAAAGGTCTGCCGCACGCCTTCGTTGTTCAGCATCGCCGTGAAGTCGGGTAGGACGGGGGTCGCTTGGCGGTGAGCTAAGGTCGATTCACGCACATAAGCAGCAGCGAATAGCATGTCAGTCACTTCGTACCAGGTTGCAGCGCTCCACCACTTCTCGTCATGCTCAGCGCTGATGCCCGACTCGGCTAGCACTTTGTCAACAGCGGGCACCACATCCGGCTCATACTGATTCGCACCTCGACCCGCTTTGTCGTCATACACGAGGGTCATGAGCATTTCGTTCACTGCAGCACAGTCGGAAGGCGTGCGGGCTTTGGCCCCGCCTTGACCATCAGTGGCGACGCTGGCACAGAGCAAGTTCAAGAAGTCGACGCAGTATTCGCGTTCGCGGCGAGTGGGCTGACGCGCCCCCAGCTGGGGGTCAAATGGGTTCGATGCGAAATCGCGGCTGTTCTGCAGTCTGAGATATGCAGCTTCAGACTTACGATGATCTGGCAGCGAATCCTGGATCATCTGGATCAAACCTGAGGACGATGGACCAACATCCACAATCGTCAGCAAGGGGAGCTGGGTAGCACCTGGACGATGAAGAGTCGCGTTGTGCATGCAGTTAGCTGCAACCGACTTACCCGAGCCCGGGATGCCTGAAACAAGCTCGATCCAGGTATCCTGAATCGAGCTACCAAGACCAATGGGATAAATCTTCCCGTCTGGTGTTCGTGTGATCCACGAGCCATTATCGGGCCACGGGGTTGCCGGCCGCTGCAGCGGCAACATGTTCATGGCTTCCTTGAGGGGAGGAAGAAGTCGGTTAGCGGTATTTTTGGTGGTAAAGCCGGGGATGGAGGAAGCAAGTGCGGCCATGGGATCGCCATGCGTTTTTTGAACTTGGCAGGTACCCCAGGACTGAATGGCTTTTTCCAGTCGAGAAAGTCGAGTCTCTAGGTCAGCCTTCGTGGTACTCCAGGAAGAAGCCATGACCTTCATAGACATCACGGCTTCATCCTTCGCAATGGTCTCCAGCATTTTGAAGGAATCACGAATAGGCCTGTTGTCTGGAAGAACCCCGACGAAACCAACCATCAATCGGCGGGCGCGCATCATCGAAAGACCGCCTGGTGCGATATCGAATCGAATCCTCCACGGATCCTTCTTGCCAACGGCCGAAAAGAGTTTGGTGAAGTGCACAACGTCTTGTGGACCAAGCTCCATCGCAAGCGAGCCGTGCCACAGGCTGTCCGTTTTGACGTAATTGCCTACGGGCTCCACATCGTTGCTGCAGATCTGATAGCTAAGCCGTGGCGGAACAAGTTCCGAGAAATCCTTTGCATCGGTAGCCCCGCGAAACATAAAGCGATCA</w:t>
      </w:r>
      <w:r w:rsidRPr="003B5A8B">
        <w:rPr>
          <w:rFonts w:ascii="宋体" w:eastAsia="宋体" w:hAnsi="宋体"/>
          <w:sz w:val="24"/>
          <w:szCs w:val="24"/>
        </w:rPr>
        <w:lastRenderedPageBreak/>
        <w:t>CCCACGATCTGGGGCCGGAATTTCTGGGAAGTACCTTCGCGGTTCAACATGATCCTGATGCGCTTAGCCGCCTCGTGGGCGCTTAGGGGCTTCATCATGATGCCTTTCTTACCCTCGACCCCGCACGAGATGAAGTCATCCATGAGTCGCTCAATCATCGTGTCATGCCGATATTTGAGAGCGGCAAGGGCAAATGCAGGGTTCTGCCCGTAAACCAGTCGCGGGAGCTTGTGTTTTGATGCCTTCTTGCTCAGCTCGCCGAGCTCGCGATCCTGCTCCTCATTACTCAACGAAGTCAGGTGCGTGTACACAACCAACAGGTTCTGTTCCCAAGCACAGTGCGGAGCGTTGCGCTTCACGCGGTCAAGGATGATGTCCTCGCTTTTCAAGCCGATGCGCCGCGCAGTGTTCAGTAGCGGTTCGGCCAGGCGCATCAACTCATCGGTGGCCCGTTCCGGATCACGCTCGAAGCTGAACGTGAGGCTATGCCCTTTCTCGCGCATATAGCCAGTCATTCGGACACGCAAGGACTCCAGCATCTCTGAAAACTCAGCTTCTGAGAGCATCTGGTAGGTACCTTGGAGATCGAATACTGTCAGTAGCGAGTAATCACTATTGACCAAGGTGTAGGGATCTTTGAGATCCGGGGATTTCTCGATATCGGCATCGGTCAACCCCACAGCAGTGGCCAGTTCGCAGTAACTGGTCATGTCTTTGTGAATGAAGTGTTTTGCGAGGTACTCCAAGGTACCTTCAAGTGCATCCACGCACTTATCGAGAAGTCCCAT</w:t>
      </w:r>
      <w:commentRangeEnd w:id="38"/>
      <w:r w:rsidR="003A0745" w:rsidRPr="003B5A8B">
        <w:rPr>
          <w:rStyle w:val="a7"/>
          <w:rFonts w:ascii="宋体" w:eastAsia="宋体" w:hAnsi="宋体"/>
          <w:sz w:val="24"/>
          <w:szCs w:val="24"/>
        </w:rPr>
        <w:commentReference w:id="38"/>
      </w:r>
      <w:r w:rsidRPr="003B5A8B">
        <w:rPr>
          <w:rFonts w:ascii="宋体" w:eastAsia="宋体" w:hAnsi="宋体"/>
          <w:sz w:val="24"/>
          <w:szCs w:val="24"/>
        </w:rPr>
        <w:t>GCTGCCTCCTTAGCTCGGCGCGTTCATCACTTCGTGATGAATCTTGGCCCACGTTGAAGTGGGGGCTGCACCATACGCATCCTGTGCCCAGCCCTTTACAACCTGGCTGAACTGAGCGGGATTGAAGATGACGCTCAACCCTTGGAAAACGAGGGAGTTAACATCGGCGTCGACCTTGCCCAGGCGCGTCATCGCCTCAGCGAAAATTTTGGGCGAGTGGGTGCCCCAGGCCTTTTCGGTGTATTCCCGATGGGAAGCCATCCAGTTGAGGATTTTTCTCGCGTCCGCCTTTGTTTGTTCGTCCCCGGTTTCCAGGGCGATCATGGTGGCCCGCTGCAGATGATTGGTGTCCTGGGGAGACAAGCCCGGGAGGTACGCGATGAAGGCATCGCCGTCATCGATTTCTCCCAGGTGCTGCCACCCATGACACAGCGGATCTACAAGCCGGAGATTTTCCGGCCGTAGATCCTGATGGTTGTGGTTGATGTTATGAACATGACCGGCACGAGCGTGTATACCGCAGAAATAGCACTGCCCCTGCGCCTGGCGGGTAATGGTCGCCCGCATTTCGGTCGTCAGTTGTGCCGGGTTCGGCTCAATAGCGTTTGGAGTGGCATCGCCCCACACGCGCGCTTTTGTGGCCATGGCCATCAACGGCAGAACTGGCTTCTCGAAGTTTTTCCCAAGCCCCGATACCGGTACTGTCTGATCCTGTTTTACGTCGCTCATGCAGTCTCCAAGGCAGCCATGTTTCAGGCTGCCAAGTGGTCGAAATCAGTTCGGAACCTTGCCAAACTCGCTTCCACTGATACCAACAGTCTCGCCGGCAGTGGTCATCATGAAACCAGTGCCACCAAGGGCAGCTCCTGAGAGGAATGGCCCCCAGATCTGCTTACCGGTGATGCGCGAGTTTTCATCGTTGGTTTTTTTCCAGGCGTTCAAACCGCCGAAGGACGCCAACGCGAAACCGACGGCCAGGAAAATTGGACCGAGGCTGTCTTTGACGGAGTCGCCCTGTTCACTGCCCTTTTCGGCCATGCCAGCGAGACCATCCGCATACGCAGCCTTGGTGACGAAGAGCGTTGACATGGTGAGGCCTGCGCCCATGAGCATGATCCCCCGCTGAACGGGATCAGCTTTGTATTCCTCGACCTTGGTCAACAGACGGATGTGACCACGGCGAACAGCATCGACAGCGAACTCGAAAGGTTTGAATTTCATGATGACGCTCCTAGTGTTG</w:t>
      </w:r>
      <w:commentRangeStart w:id="39"/>
      <w:r w:rsidRPr="003B5A8B">
        <w:rPr>
          <w:rFonts w:ascii="宋体" w:eastAsia="宋体" w:hAnsi="宋体"/>
          <w:sz w:val="24"/>
          <w:szCs w:val="24"/>
        </w:rPr>
        <w:t>TTACCAATAGAGTTTGAAGGTGGCCTGAAAGGCCTCGATCACTTTGTCGACATGGGTCAACGCAGCACCGAAAATCATGTGGGTGAGGCCGCGCCAAACGGCGTCGTCCGCTCCCTGCGAACCCTCTCCTTCAATGACTGCTTTTTTCATAAGCAACAGGCCCTTGAAGAAGAAACAACCCCCTGCAAAAGCTGCCAGGGTCAGTACAGCGTTTACAGCTTCCTTGAACTTGCCGAAATTCTCGGCGCCGCTGTAGGAGATGGCACCGTAGGTTGTTGCACCGCTGCCGTAGCTGTTCCAAGTTGCGGTGATCATCCCGGGCATGTTGAACAGAGCAGCGCCAATCACTAGCACCGCAAACGTGCTTCCGAGGGTAATTGGACGATGGCCGGGCTCGATTGTGGCCAGCTGCATCCGACGCAGAACGCTACCGGCGTAAACCATCCCAGCGAGTGCGCTCAAGGACCAGAGCAACGCCCAAAGTGCGGCGACCAGACTGTTGGCCGCCGAGATGATCATGCTCGCCAGATCCAT</w:t>
      </w:r>
      <w:commentRangeEnd w:id="39"/>
      <w:r w:rsidR="00A46BAC" w:rsidRPr="003B5A8B">
        <w:rPr>
          <w:rStyle w:val="a7"/>
          <w:rFonts w:ascii="宋体" w:eastAsia="宋体" w:hAnsi="宋体"/>
          <w:sz w:val="24"/>
          <w:szCs w:val="24"/>
        </w:rPr>
        <w:commentReference w:id="39"/>
      </w:r>
      <w:r w:rsidRPr="003B5A8B">
        <w:rPr>
          <w:rFonts w:ascii="宋体" w:eastAsia="宋体" w:hAnsi="宋体"/>
          <w:sz w:val="24"/>
          <w:szCs w:val="24"/>
        </w:rPr>
        <w:t>TCTCGGTTCCTCAGCGGATCACGCCACGCGAAGTGGTGACTCGGCGGGCCACTGGATCTATGCCAATGATCTTCACCCCATCTACGAGATCGCCTACCTGCACAACGAAGGTTTTATCACCGTGCTCGAGCCATGCCTGGTCTGCATAAACTGTGTTCAGGCGATAGCCGGCCACTGCCGAAGGTTGTGTTGCTTGTGGTTGGCGGCGCACTGCATGTTGCTGCACCACCTTTTTGCTCGCTGCAGGGGCGGCTTCAAGGAGAGAAACCTTGGCTTCCAATTCGTCGATGGTCTTCTGAAGGCCTACGACGATCCCGCCCAGGCTCCGGACTTGCTCGTTAAGCGCATTCAACTGCTCGACAGTGATACCCGCCTGTTCTGGATCTGCAGCGGGTGCTAATGGCTCTTGTGGTGCCAGCACATCCGATACATTGCTCACAGGTGCCGCTTGTTGAACGGGAGTAGGCTGCTGCT</w:t>
      </w:r>
      <w:r w:rsidRPr="003B5A8B">
        <w:rPr>
          <w:rFonts w:ascii="宋体" w:eastAsia="宋体" w:hAnsi="宋体"/>
          <w:sz w:val="24"/>
          <w:szCs w:val="24"/>
        </w:rPr>
        <w:lastRenderedPageBreak/>
        <w:t>GTGGAGCGCTGGTTTGCGCCTTTGGAAGCATTTTTGGAACAAGTACGAACACTGCCGCCAGCACTACCGCCAACACCAAAAAGTGCCAGGCCTCGATCTGATTGACGAAGTTGGCAATGCGTTTCTTGCGATCGCCCTGGATCGCGTTAACCGGAGGCGTTTTCTCAGGCTGTTGCGTCTGAGCTTTCGGCGTCTCAGCTTGTTTACCCGGCTTAACGCCGGCGTTGAAAATGTCCAACTCTTCCGCTGCTTGTGTAGTCATCTGAAGTCCCCTGCCCTAAC</w:t>
      </w:r>
      <w:commentRangeStart w:id="40"/>
      <w:r w:rsidRPr="003B5A8B">
        <w:rPr>
          <w:rFonts w:ascii="宋体" w:eastAsia="宋体" w:hAnsi="宋体"/>
          <w:sz w:val="24"/>
          <w:szCs w:val="24"/>
        </w:rPr>
        <w:t>TCAGTAGCGAGTTGGATCGATGATGGTTGGCTGGCCCATGTACTGCTGGCCGTATCCTGGCGAGACACCCTGGTACCCGCCGAACCCGTTTGAGTTGGTGGCACCTGCGGCATTCGGTGAGAGGCGGTACTGCTGCTGAGGCTGGCCACCTGGTTGCCCGAGCGTATTCAGCTCAGCTTTCTGATTCGCCATCAGCGCGTCTTTTTCCAGCTGGTCACTGGCCAGCACCGGCCCTACGAACTGGATGCCGATCGTGGAGTTGATCGGACGGATTACTTGTTTTTGTGGCATGTTTGCGGCGTCATTGGCCAGCACCTGCCCGGCCTGTTGGCCGATACCACCGGCAAAGGTGCCTGCGACAGCTTTGCCACTAGGCGTTGTGGGATACGTCTGGATCACTGCGCCTTCGCTGGTGATGATGTTTTCCGAAGCGGAGCGCTCGTAAAGCTGGCCAGTCTTGCCGATCGCCAGGGCCAGAGCAGGGAGAATGATTCGGCTGAAGTAGCGGTTGTTCACATCACCGGACAGAGCCGTACGCATGCTCTCAGGATCAACAGCTTTGGCTGTGATCTTGTAGCTGCGCCCTTTCCATTCCATGTAGGTGAAGGTCATGTCGATGGTTTCATTGAGGCGCTTGTAACCCATCGCGAAAACCCGTGCGCCGGCGAGTCGGCCACCGGGAACCTCAGCTGTAACCATCGAGTTCTCATCAGTATCGAGCTCGGTTTTAAGCAGTGCAGGCGTCAGGAAAAAACCATCCACGACGACCTGGTCCGGAGCCTTGCCAGCGCGCGAGTTCTGAGATTGCGCAGTGCCTGAGCTACCAGCCGTACCGCCCACCCCTGTCAGGGATGCGGGTTTGATGGATTGCGAGTACGCCTGCTCCTGAGTGGCGGTACCGGTACCGTGGGTTTTCACCGTCCACCCACTCATGAAAGCGCCGACCTGTTGCGCGACAAGCTTGTCCATTTCCTTATTGCGCTCTACAGGCTGCTGGGGCTGCGGGGGGGCTTGGTAGTAGTAGTTGACCTGGGGTTGCTGCTGGCTCGCGCCTGCCTTGTCCGAGGCATCCGCCGGAGTTGCTTGCGTAGTGGACATCACGGACATGTAAGACTGCCCGTTTGATTCAGCCTGTTTGGCGTTGTTGTGGTTGTACTTCTCCAAGACCTGACGATAGGCCTCGCTCTCCTGAGTAGCCCCCCCCTTCCCATCAGCGGCAATCGCGCCGAGGTTTGAGCTGGTTTGATGACGGCTGTTGAACCAGGTGTACCCTGCATAGCCGAGGGCTGCGACAGCAATTGCTGCCGCGAGGATGGTTACCTTGGTCTGCCTTCCAATGTCAGCTTGAGTGCTCAT</w:t>
      </w:r>
      <w:commentRangeEnd w:id="40"/>
      <w:r w:rsidR="0010626F" w:rsidRPr="003B5A8B">
        <w:rPr>
          <w:rStyle w:val="a7"/>
          <w:rFonts w:ascii="宋体" w:eastAsia="宋体" w:hAnsi="宋体"/>
          <w:sz w:val="24"/>
          <w:szCs w:val="24"/>
        </w:rPr>
        <w:commentReference w:id="40"/>
      </w:r>
      <w:r w:rsidRPr="003B5A8B">
        <w:rPr>
          <w:rFonts w:ascii="宋体" w:eastAsia="宋体" w:hAnsi="宋体"/>
          <w:sz w:val="24"/>
          <w:szCs w:val="24"/>
        </w:rPr>
        <w:t>GCGCTACC</w:t>
      </w:r>
      <w:commentRangeStart w:id="41"/>
      <w:r w:rsidRPr="003B5A8B">
        <w:rPr>
          <w:rFonts w:ascii="宋体" w:eastAsia="宋体" w:hAnsi="宋体"/>
          <w:sz w:val="24"/>
          <w:szCs w:val="24"/>
        </w:rPr>
        <w:t>TCAGTAAATATCGAGTTGGAGGGTGACTTTCTGACCCATCTGCGAGAGGGTGATGAAGGGAGTCACAGGTAAGCGGTACACGCGAGTACCGTCGCCAGCAGCGAGGGTGTTATCGAACGCGGTTTGAAAATCCTGCCGGGTACGAACGTAAAGATTCCCGTCGTACTGCCAGATCTGGGTATGCGATGGAACCGCGCCTTGCGCCTTCACCTGCTTGGCGTCTTTCGGCGGAATTCCGTCCAGGAAGGCCTGCAGGAGATCGTCGTACAGCGCGATTTTGCCGGGCCCCATTACAGCCGTCTTTGCCAAGGGGCCGCGCCCTGGAACGCGAAGGTCAAGTCGAGCGTCATACACCCGGGCGCGGTCCTTGTTACCATCAGGCTCACCGCTAACGATCTTGACGATCACAGGCGTTGTAGCTCCTTCTAGGTACAGAGCCAGGCTGCCAGTCTCGTAAGGCGATGGAGTCGACACCACGACTGTATGGGTGCCTTGCAGCCACTCCGCGCTATACAGATCGGGGTTCGAAACACGGGGTGTAGCTGCAAGCGGCCACGGAGCGCCCGTCGAATCCAGAACAATGAGGTTCGATAGCTCGCCTGGAACGACGCGCAGCACTGGCATCGAAGCTCCAGGGCTCAAATCAACCGACACGCTGGAAATACGGGGAATCCCTCGCACTGGCTGCCAAGCCTTGGCCTTTCGAGTGTTCTCCAATGCCTGACGCATCTGCTTGATTTGCTCAGGGGTGAACGGCTGAGCTACCTCCATTGCTTCGTCGAAATGGTCATTTTCAGGCGGGTTGAGAGGTGGCAGTGGAGCTGTCCCGTTTTGTGGTTGAGGACCACCAGCGGGTTGTCCAGCGACCGCGTAATTGGCCGGGCCATAGTTGGTCTGCGGAAAGGCATTCTGCATCTGTGGATTCACACCAGGCTGTTGAGCACCTGGTGCAGCCGGGAAACCCGCCTGCCGAGCTGGACCTTCAACCCGAACCCATTGCCCACCGTTTGGGGCTTGAATGGGCTGCTGTTGTCCTTGCATTGGTTGGCCTTGGGGTTGGGCTTGCGCACCATTGCCTTGTTGCTCTGCCTGAGCCGTGCCGATCGCGAGCGTCAAGACTGACGCGACGAATACTGATTTCATCAT</w:t>
      </w:r>
      <w:commentRangeEnd w:id="41"/>
      <w:r w:rsidR="00E76FAA" w:rsidRPr="003B5A8B">
        <w:rPr>
          <w:rStyle w:val="a7"/>
          <w:rFonts w:ascii="宋体" w:eastAsia="宋体" w:hAnsi="宋体"/>
          <w:sz w:val="24"/>
          <w:szCs w:val="24"/>
        </w:rPr>
        <w:commentReference w:id="41"/>
      </w:r>
      <w:r w:rsidRPr="003B5A8B">
        <w:rPr>
          <w:rFonts w:ascii="宋体" w:eastAsia="宋体" w:hAnsi="宋体"/>
          <w:sz w:val="24"/>
          <w:szCs w:val="24"/>
        </w:rPr>
        <w:t>CGTGGGATCCTCCTTACCTGGGCGTGGTGACAATGCCGTCCAGCCCTACACCCACGATGGAATCCAGTGTGGGGATACGTGCGACAGGCACTTTGGCGATGAATCGCTTGGGTTGAAGGTCGGTGGTTTGGCCGACCAGCTTGATCTCGATCGGTACTTCGATATGGCGGACGTAAACACCATCGACCTTTTCAGCTTTCACAAGCACGCCGGTTTCGGTGGTAACCGTCATGTTCATACGCTT</w:t>
      </w:r>
      <w:r w:rsidRPr="003B5A8B">
        <w:rPr>
          <w:rFonts w:ascii="宋体" w:eastAsia="宋体" w:hAnsi="宋体"/>
          <w:sz w:val="24"/>
          <w:szCs w:val="24"/>
        </w:rPr>
        <w:lastRenderedPageBreak/>
        <w:t>GGATTTGACGAGGTCCAGATAGCCTGCTGATTGCAGCTGCTCCAAATACTGAGCGAACCCGCGCTTGGTCCAATCGCCACGTACGTCTTCAAGCTGTTGTCTGTAGTCGGTGAAATTGATTGTCATCGAGCGATTAAGCGCATCACGCGCGAACTGAATCGCCTCTGCGTCGGTGATGTACGGCTCTTCAAGGGGAACCAGCCTGACAATCCGAAGACCATCGGCTGCGAAGTACACGTAGTGAGGGTGCATCACAAACCACCCGAACACGCAGTTCAGGCCGATCGATATCGCCAGTCCCCATGACAGGACCAGATTTGATTTGACGATGCTGGACGTATGCTTGGCCAACTGCTTGCGATCATCCAGATCGCGTGCAATTGGATCGACTGCATCCTGGTTTTGATGCAGTTTCTCAGCGATTTCCATCAGCTCTTGTTCGTAAGCTGCCCGCCCGAGATCCTCCCTCGATCCAGACTGGTCTAGATGCGGCGCTGCGGCGTCCTTGATATCGGTCATGTTTGGCCCTCCGTTTTCCGTATTCTAACCATGATGCGGAATCGGTCAACACAAAAAAACCATTTGGTTGGCCCGTGTTAACGGGTGCCGCGTGGATTCTGGGTTTACGGGATATCTACAATACGAAATTGCCAGTAATGGCAATGTGATTTCATGTCGGG</w:t>
      </w:r>
      <w:commentRangeStart w:id="42"/>
      <w:r w:rsidRPr="003B5A8B">
        <w:rPr>
          <w:rFonts w:ascii="宋体" w:eastAsia="宋体" w:hAnsi="宋体"/>
          <w:sz w:val="24"/>
          <w:szCs w:val="24"/>
        </w:rPr>
        <w:t>TCGTACTTCACCGATATTTTCTGGTACGGGTCGTATTTCACCGATAAAAAATGCAGCAAGGAGGGCCTTCACGCCCTTTAAAACAGGGACTTGAACGAGGTTTTCGGGCTTGGAACCGCAGGACGGGTGTTGTGGCCATAGGTCGATATTCACCGATGCGATTCGTATATCGCCGATGGGGATTTTTTTTGCCCGCCTGGTCTCGTATATCGCCGATTTTTTAACTCGTACATCACCGACACCCTGGTCGTATTT</w:t>
      </w:r>
      <w:commentRangeEnd w:id="42"/>
      <w:r w:rsidR="0026010C" w:rsidRPr="003B5A8B">
        <w:rPr>
          <w:rStyle w:val="a7"/>
          <w:rFonts w:ascii="宋体" w:eastAsia="宋体" w:hAnsi="宋体"/>
          <w:sz w:val="24"/>
          <w:szCs w:val="24"/>
        </w:rPr>
        <w:commentReference w:id="42"/>
      </w:r>
      <w:r w:rsidRPr="003B5A8B">
        <w:rPr>
          <w:rFonts w:ascii="宋体" w:eastAsia="宋体" w:hAnsi="宋体"/>
          <w:sz w:val="24"/>
          <w:szCs w:val="24"/>
        </w:rPr>
        <w:t>CGCCGATGCCCCTTTTCGTATTTCACCGACGTGCGAAGCGCGTGAATCCCCCGAAATTCAAGGGCGGTTGCGCTCTTTGGGTTGGAGATCAATGCGCTTTGCAGGTCGTACAAAGCTGCCAATTCAATATAGAAAGGCGGTCCTTGAATCCGCAAGGAACTCAGTAAATACGCGGGTTCCAGCGGGTTGACGGGGGAGAATTGAGACTCTAGCCTTCGCCAAAACTTGCTCAATGATTGGCACTTTTTAGGAAGGTTTTATCGAAAGATCGAGCGATAAATAGAGGGATCCGGCCACCGTTGCCGGGCAAAAAAAAGAGCCCACACATCTGGTCCTGGCAGATCGATGACGTGAGGGCCCCTTTCAGGTAATTCGAGTATGGACACCTGCACTCTGCTGCGCAATACGCGGCACGGTTTAATTCGCCCTGATTTTTTCAGCTTCTTCACTGAGGCCTGCAG</w:t>
      </w:r>
      <w:commentRangeStart w:id="43"/>
      <w:r w:rsidRPr="003B5A8B">
        <w:rPr>
          <w:rFonts w:ascii="宋体" w:eastAsia="宋体" w:hAnsi="宋体"/>
          <w:sz w:val="24"/>
          <w:szCs w:val="24"/>
        </w:rPr>
        <w:t>GTGAGCAACCTCATCACCGCGGCTTCGACGGCGCCTGCACATCCTGGCTACTTCCAGCCGGTGTCAGCGATGAGCCGTATCCTTGAAGAAGCCTCCTATCTAGCACGTTGCAGTGACAACAAAACGGCAATGAGAGTACGGCCGCGTGAATACGCGATCCGCTACCCCTACATGCAGGTAAATCGCCCAGGACGCGTGTCATGGCTCGTTTTCGATCTCGACCATGCCAACTCCCTGATCTGGGATGAGCATGGCTTGCCACCGCCTAACTTCATTGTGCGTAATCGAAACTCAGGCAACTCACACATCTACTACGCGATTGCTCCTGTGTGTACCACCGAGCGAGCCCGTGAAAAGCCGATCCTATACATGAAGGCTGTCTACGACAGCATGGCCGCACTGCTCAAGGCTGATCCGGATTACCACAGTGGCCCAGTTGCCAAGACACCTGGTCATCCGTGGTGGATCACCACCGAATTGCACAATCATGTCTATGACTTGGGCGAATTGGCTGAAGAACTCGACTTGGCCAGGCCGATGCCTTTGTGGTCCAAAGGACCTGACATGGACGCAGTGTCACATTCCAGGCATTGCACGTTGTTCGAACGTGTCCGTTTCTACGCTTACAGCATCGTCAATGCTGAGCGAGCTGATGGTTACTTCGAGTCGTTCTACTCTCGGGTCCTTGCGCAATGTCACAACGACAACCGTTTTCGCACGCGAGAGCGTTACAACGACCTGCCCCACTCATCAGTGCGCGCCACGGCTAAATCGATTGCCCGGTGGACCTGGGCTCATTACCGCGGTAGCGGCGACTACCACCGTGGTGTGATGGAGCTTGATCGATCGCTGCCACTGGAGGAGCGCCAGAGCCTCGCCGCCAAGCGGACACATGCAGTCAGACAAAACCAGACCGCACTCAAGATCCGTGGGGCTTGCCGGCAGTTGATCGCCAAAGGGGCACAGCTTACCTACACGGCTATCGCCCTGACTGCGGGCGTCTCCCGGCAAACCGTGGCCAAGTACAAGGCTGTCATCACAGAAGCACAGTCGCCGTCGGTTGTTCCCATTCGCCCTAAGCAGACGCCCCTTACCCCCGCAGCGCCACAACCGGCCGGTCCAAACAATGGGGCTGAGCCAATGAAAACCGGTGTAAAGGATGCTGTATATCAGGTACCTGCCCCTACCGGGGCTGCTTTGCTTCCGCCTTTGCCTGATTAG</w:t>
      </w:r>
      <w:commentRangeEnd w:id="43"/>
      <w:r w:rsidR="003C5421" w:rsidRPr="003B5A8B">
        <w:rPr>
          <w:rStyle w:val="a7"/>
          <w:rFonts w:ascii="宋体" w:eastAsia="宋体" w:hAnsi="宋体"/>
          <w:sz w:val="24"/>
          <w:szCs w:val="24"/>
        </w:rPr>
        <w:commentReference w:id="43"/>
      </w:r>
      <w:r w:rsidRPr="003B5A8B">
        <w:rPr>
          <w:rFonts w:ascii="宋体" w:eastAsia="宋体" w:hAnsi="宋体"/>
          <w:sz w:val="24"/>
          <w:szCs w:val="24"/>
        </w:rPr>
        <w:t>TTATTCAGATGGTGGGTGTGTATGGGGAGTGATTCGACACACTGAACCCCCAGCCAACACAACATGACCTGCTTTGCTCCGTGCCATGCTATTTGGGGTGCCCGCAGAATTAGGAAAAAATCGTACGCTAAGGTTTTCCGGGCATCCGTAGGGGCCGAAACTTCCCGTCTTCCAGCCTGCGGCTCAGCCGCCAGACGTAATCGCCGGTCAGGTTGATGTGCTCCCAGCCCAACGGCGACAGGTATTGCAGCAGCTCACCGTCCACCGGTTTGCCGGCTTCGACCAGCCCCTGGGTGGCACGCTCCAGGTACACCGTGTTCCACAGCACGATGGCCGTCACCAAGTTTGGGCTTCTGGCTCTGTAGCGCTGCGGCTCGAAGTTCCGATCCTGATTTTTCCTAAAACTGGACA</w:t>
      </w:r>
      <w:commentRangeStart w:id="44"/>
      <w:r w:rsidRPr="003B5A8B">
        <w:rPr>
          <w:rFonts w:ascii="宋体" w:eastAsia="宋体" w:hAnsi="宋体"/>
          <w:sz w:val="24"/>
          <w:szCs w:val="24"/>
        </w:rPr>
        <w:t>CTAGCTAT</w:t>
      </w:r>
      <w:r w:rsidRPr="003B5A8B">
        <w:rPr>
          <w:rFonts w:ascii="宋体" w:eastAsia="宋体" w:hAnsi="宋体"/>
          <w:sz w:val="24"/>
          <w:szCs w:val="24"/>
        </w:rPr>
        <w:lastRenderedPageBreak/>
        <w:t>TGTCTTTGAACAACGTCGATACGGTACGGGCAACATGGTCTGCACCGTCACTGATTTCACGCATAATAGTTGTTACAGTTGCGATCTGATCGTTGTTTTCTTCGGCGCTTCTAGCGATGCTGTTCATATCTATATTCAGTTGCTGAGTAAGCTTTCCGTTAGCAGTTACCACATTCTGGATTTCCACGGTGGCACTGCTAGTTCGAGCTGCCAACTGACGAACCTCGTCGGCTACTACAGCAAATCCTCGGCCCATTTCACCCGCTCGGGCAGCTTCAATTGCGGCGTTAAGTGCTAGTAAGTTAGTTTGTTCTGCCACGCCTTGGATGGTGGTAACAATTTTCTCGATATCTTTAGCCTGAGCATTTAGCTGTGTAATCAAAATAACCGCACCGTTTATTAAATTAAGTGTGCTCTGAGATAATTCAATTGAACTAGCAAGGGACTCCATGCCCCGCACGGAAATTTGAGATGTCTCCTCGGCGGTGGTGAAGGAAAGCTCTGCGGCTTGACGGATTTCATCAGCCTTATGCTTCTGCGAGCTGACGTCGGTGGCAAATTTTAACACTTTCACAACCTGGCCGGCTTCATCAACGACGGGGTTGTAGGTGGCCTCAAGATAGATGGTCTTTCCCGATGCGGTCTTGCGCTCAAATTGCCCGCTGAAAAAAGCTCCTCCCTTTAAACTCTGCCAAAAATTTGGATTTTCTTGATAAAAATTATCGAAACAGAACATTCGGTGGTGTCGACCCTTGATATCGCTGAGGCGATAACCCATAGCACGGAGAAAATTCTCATTTGCATGCAGAATGTCACCGCTAGGTGTGAACTCGATCTCCGCCATCGAGCGGGAGATGGCTGCATGGACGGCTCTTAGTGAGAGTAACTCGTTTTCTCTCTGAGTGACATCTGAGCCAATCTTAATGATCTCAATAACTTTTCCATCTTGATTTTGAACTGGAATATAAGTAGCCTCAATCAATACTAAGTTACCGTCTTTGCGCAGCCGCCTAAATAAACCTGATTTAGGATGGCCGTCAGCCAATTTCTGCCAGAAGCGCGAATAATCAGCTGTGCTAGCATAATTCTTTTCGCAGAAAATTCTGTGGTGCTGCCCTGCGAT</w:t>
      </w:r>
      <w:commentRangeEnd w:id="44"/>
      <w:r w:rsidR="00F01866" w:rsidRPr="003B5A8B">
        <w:rPr>
          <w:rStyle w:val="a7"/>
          <w:rFonts w:ascii="宋体" w:eastAsia="宋体" w:hAnsi="宋体"/>
          <w:sz w:val="24"/>
          <w:szCs w:val="24"/>
        </w:rPr>
        <w:commentReference w:id="44"/>
      </w:r>
      <w:r w:rsidRPr="003B5A8B">
        <w:rPr>
          <w:rFonts w:ascii="宋体" w:eastAsia="宋体" w:hAnsi="宋体"/>
          <w:sz w:val="24"/>
          <w:szCs w:val="24"/>
        </w:rPr>
        <w:t>CCGCAGGTCGGATTCGTGGTACAGCAAGCCGTCGAGCACATAGGTGGAGTCGCGGACGCCGACATTCACCACGCGGGTGCTGAACGGCGCGTACTGGTCGGAGATATGGGTGTAGAACAGCCGTCCCGGCTCGCTGCCGTACCTCGGGTTGACGTGCCCGGTGCGCCGCGTCAGTACGCCCTGGGCGTTGCCTACGACTTTGAGGTGATTAAGCTGGCGGCTGTTTACGCCGACCGGATGGCTGTGATCATACCCCCCCACCATCGACCTTGTAGTAGCTGATGCCGGTGTCGATCAGCCCGTACAGGGTGATCGTGGGTTCGGCCTGCGCCACGCCGGCGCCCGCCGCCAGGGCAGCGGCAAACATTATTTTTCTCATTACGCGTTCTCGCGGGAACAAGGACAGGAAGGCTTAGCGGGAAGTCGGCTCCAGGCTGGGCTGCGAACCTGCGACGCAAGAGACCATGTACGCACCGTCCTCCTTGCGCACGCCGTGGATGTCATGCTCGAAACCGGGAAAGCGCAGGTCGTAGTCCTGCAAGGCCTTCAGGTAGGTCAGCAGGGGGCCATCGAGTGGGCCGACGTTCTCGCCGGGCATCATCAGGGGGATGCCCGGCGGGTAAGGCACTACGCCGGTGGCGACCACGCGGCCGGCCATTGCATCCAGTCCGACCTCTTCAATGTCACCGCGCACCAGGTGCTCATACGCCTGCACCGGGCTGAGCGCGGGCTCGGGCAGTGTGGAGAACGCTTGAGACATGCTGTGCGTCGTACGCAGCTCGGCCATGGCGCCGAACATGCTGTCGCAGAGCGTGCGCAAGCCCATGTCCTGATAGCGGCCCGAATAGTCGTACACTAGGTCCGGCAGTACCTGCTGCAGGGGCGCGTTGGCATCGTAGTCGCGCTTGAAATCCAGCAGCGCGTTGACCAGCGTGCCCCATTTGCCCTTGGTGACACCCATGGAGAACAGGAAGAGGATAGTGAAATCTGTGGTCTTCTCGGCGACGATGCCCTGCCGTGCGAGATAAGCAGTAACCACCGCAGCAGGAATGCCGACCGGCAATAGGCCGTTCTGCCCCATGCCGGGTGTGATGACGGACACCTTGATTGGATCCAGCATGCAGTAGCCGTCTTCGATCGCACCGAAGCCGTGCCACGCGGCGTTAGACCTCAATACCCAGCAAGACGCGTCCGTGGCTAGTTGCTCCGCATCGGCAGCATGGAATGGGCGCGTAACACCACCATTCACTTCGGTCACCAGGTCGGGCTGCCACACGTCGAAGAACCAGTCGCCCTTGGCGGCGAACTCTGCACTAATGCGAGCCAGCAATTGCCGGAATGCAATCGCCTCGCGGATGGAGTCGCCGGTAAGCGCCGCTCCACCCGGGCCGTCCATCATCGCCGCGCTGACGTCGTTAGACGCTATGATGGCGTAGTTCGGCGACGTCGAGGCGTGCATCATGAACGCCTCGTTGAAGCGCGAGTGTTCGATGGGCCTGCGGCCGTCGCGCACGTGGATCATGGACGCCTGAGACAGGGCCGCCAGCAGCTTGTGGGTGGACTGAGTGGCGAATACCGATGGCCTGTCGCCGACGTACTGTGCGGGGTCGCCGTGCATGGCGTAGCGTTCACGGTACAGCGGATTGAAGCGGGCGTAGCCGTACCACGCCTCGTCGAAATGCAGCCGGTCGACGCTGCCGCCCAATAGTTCCTCCACCCGTGACACGTTGTAGCAAAGCCCGTCATAGGTGGAGTTGGTGATGATCGCGTGGACCGGAGCCGGATCGATGCCCTCTACCACCAGCGCATTGTCGGCCACGCTGCGACGGATGGCGGCGGGCGTTAGCCGCTCGGGCGGGATGGGGCCGATCAGCCCGAAGTGGTTGCGCAACGGTACAAGGTAAGTAGGAATG</w:t>
      </w:r>
      <w:r w:rsidRPr="003B5A8B">
        <w:rPr>
          <w:rFonts w:ascii="宋体" w:eastAsia="宋体" w:hAnsi="宋体"/>
          <w:sz w:val="24"/>
          <w:szCs w:val="24"/>
        </w:rPr>
        <w:lastRenderedPageBreak/>
        <w:t>GCGCCTGACAGCGTCATGGCGTGCTCTACCGACTTGTGACAATTGCGGTCGCACAGTGCGATCTGACCGCGCGTCACGCTGGCCATGAGGATGACCCGGTTGGACGTGGACGAGCCGTTGGTCACATAATACGTGCGATGCGCGCCGAACACGCGCGCGGCATAGGCCTCTCCGGCGCCGATCGGACCGGAATGGTCCAGCAGCGACCCCATCGAGCCCACGGAAATGGACAGGTCGGAGCGGAACAGGTTCTCTCCGAAGAAATCGAAGAACGCACGGCCTGGTCCCGACTTCAGGAAAGCCGTGCCGCCGGTGTGGCCTGGCGTGTGCCAGGAATATTCGTAGACCTGCGAGAAGCGCGCCAGCGCGCCGAACATGGGCGGCAGCACGGCTTCGCGATAGCGCTGCATGGCGGCGACGATGCGTCCACCGATGAAGACCGTGGTGTCTTCCAGCAGCCAGATGAAATCGTCCGCCTTCTGCATGGCCTGCACCGGCACTTGCGAGGCACTGCTACGGTCGGCCAGCAGAAAGATGGGAACCGTGGCGTTTCGCTCGCGCACGGCATCTAGCACTCCCATGGCTTGGCCATGGTCTTCGTCGCCATCCAGGTCCCAGTTCAGCAGCAGGCACTGGATCATGGGATCGGACTGGATGACGGCCCGGGCATCGTCGCCCGAGCGCGCCACCAGCACTTCGACGGCGCGCTGCTCCAGTTCCAGTGCGATGCCGCGCACGGCGCGGCCGGCCGCGGTGGCGTTGTCATAGTCTTCATGCACCAGCAGGCCCTTCATGCCCAGCCGCCGGGAAAGAGTTGACATTTTGTACTCCTTGCTGCGTTGAGGCCGCTG</w:t>
      </w:r>
      <w:commentRangeStart w:id="45"/>
      <w:r w:rsidRPr="003B5A8B">
        <w:rPr>
          <w:rFonts w:ascii="宋体" w:eastAsia="宋体" w:hAnsi="宋体"/>
          <w:sz w:val="24"/>
          <w:szCs w:val="24"/>
        </w:rPr>
        <w:t>TCAGACCGCCTTCTGGTCCTGGTTGCGTACCAGATCGAACTTGTGGGAAACCGTGCCATAGAGCAGCCAGCCGAAGAAGGTCACCAACGCGCCCCAGAACATGGCCTCCTGGCCCGAGCTGTACAACGCATAGAAGCTGTACGCATTGCCGACGAAGGCCATGGACAGCGACAGGGAGTACTCGCGCGACCCCGCGCCGTAGGCTTTCATCATGACCGCCAGCGCAGACATGCTCAGGATGTACGGCACCAGGTTAGTCACCACCGCCAGGTTGACCAGCAAGTTGAACTGCTCGGACAGCGAAGGACTCATGGTCATCATGGCAAGCCCCGTCTGCACCAACGTCAAGATGATCATGCCGACCACCGGCGTCCCTTTGGCCGTGGCTTTGCCGAATAGGCGCACGAAGTAGCCGACATCTGACGACGACTTGAATACCTGCGCCACCGTGAACTGCCAGCCCAGCAACGATCCCAAGCAGGCGATGATCATCAGCGCGATCACTACCTGGCCAGCGGCCGGCGACATTATTCTCGAGAAGGCCAGACCGAAGGGTGCGCTGGATTTGATCAGTTCCGCGTTGGGAATGATGCCGGCGACGACATTGGTCGATGCGATGTAGATGAGCGCCACCCCGATGGTGGCCACCAGCACGGCGATGGGCACGGTGCGCTCGGGGTTTTCCACCGCGTCGGCGTTGGCGCAGGCCGACTCCAGACCCAGAAACGACCACAGCGTGATTGAGATGGAGGCCGACACGGCGTCTAGCGTACCCATGTTGCGAGGGTTCCAGGCGTCGAGGTAAATCTGCGGATCAAACCAGAACCAGCCGATCAGCGAGATGCCGACCACGGGCAGGATGATGCCCCATACCGTGACCGCACCGATTTGGCCGGTGATGCGCGCGCCACCGAAGTTGGGCACGGTGGTCAGCCACAGCACCGCGATGCTAGCCAGTGACACCGCTACGGGCGACAGCGTCCAGCCGAAGAAGGCCTGCATGTAGCCCACCGCCGTCAGTGCGATGGCAACATTGGCGATCAGCAACGATACGCCGTAGGTGTAGTTGGCCAGAAAGTTGCCCGCCGTGCCGAAGGCGTACTCGGCGTAGCCGCCCATGCCGCCAGCCTTGCGGTTGAAGCGGCCGCATTTGGCGAAGGCGTAGGCCAGCGCCAGCGACCCCAGCGCGGTCACGATCCAGGAAGTAATGGACAGTGTGCCCACCTCGGCGAGCTTGGTGGGCAGCAGGATGATGCCCGAGCCCATCATGTTGACCACGGTCAGCAGCGTTAGCTGCATGACCCCCATCTTGTGGACAGTGGCGGCAGTGCTCAT</w:t>
      </w:r>
      <w:commentRangeEnd w:id="45"/>
      <w:r w:rsidR="00547F24" w:rsidRPr="003B5A8B">
        <w:rPr>
          <w:rStyle w:val="a7"/>
          <w:rFonts w:ascii="宋体" w:eastAsia="宋体" w:hAnsi="宋体"/>
          <w:sz w:val="24"/>
          <w:szCs w:val="24"/>
        </w:rPr>
        <w:commentReference w:id="45"/>
      </w:r>
      <w:r w:rsidRPr="003B5A8B">
        <w:rPr>
          <w:rFonts w:ascii="宋体" w:eastAsia="宋体" w:hAnsi="宋体"/>
          <w:sz w:val="24"/>
          <w:szCs w:val="24"/>
        </w:rPr>
        <w:t>GCGGAGGCTTCCTTCACGACGTAGCCATAGGCGCGGCGCGAACCGTCCGCTTCCCGGTTGAGATAGACGCCCTGTATCTCGGGTTCGAAGCCCGGCAGCGCGTTGATGCCTGATTCCAACGCCCGGAAGTAGTCCAGCGCCGGGCCTTGCCAGCGTTCGCCGGGCACCACGCATAGGATGCCGGGCGGATACGGCAGCGCCCCTTCCGCGGCGATGCGTCCGTCGATAGCGCTCAGCGGAACCAGCTCGACCTCGTTGCGCACCAGCGCATCGTTGGCCTCGACGGGCAGCATGGCCTTGCTGGGGAACTCCGCCTTGCGGAACATGCGCGTCTGCAACTGCTTCATGTCGTGGCCGCGGTAGAAATCGTGCATGCGCTGGCACAGTTGGCGCATGCCCATGTGGCCGTAGACCTCCGGGTAGGCGGCGCACAGCGAGGGCAGCACCTCGCGCAGCGACGCGTCGTTGTCCACGTGGCGCTCGAACTGCGCGATGTGGGCAATCAGGTGCTGCAGCTTGCCCGCGGACTCGGACGGCGTAAGCAGGAAGAGGATGGAATACAGGTCCGCCTTTTCGGGAATGATCGCGTTCTCGCGCAGGTAGCGCGCCAGGATCGAAGCGGGTACGCCAAAGCTGGAATAGGCATGGGTGTCGCGGTCGATGCCGGGCGTGGTCAGCAGCAGCTTGCACGGATCGACGAAATACTGGTTGTCGGCATATCCCTCGAAGCCGTGCCAGTCTGCGGCCGGGTGGAAGCGGAAGAAGCGCAGATCGTCGACGATGACCTCGGTGTCGTGATCCGCCCAGGGCTTGTCGTCGATCATCCGGGGGATGAACGGCCGTATCTGCC</w:t>
      </w:r>
      <w:r w:rsidRPr="003B5A8B">
        <w:rPr>
          <w:rFonts w:ascii="宋体" w:eastAsia="宋体" w:hAnsi="宋体"/>
          <w:sz w:val="24"/>
          <w:szCs w:val="24"/>
        </w:rPr>
        <w:lastRenderedPageBreak/>
        <w:t>GGCACGTCTTGAGCAGCAGCTTGCGGGCTTCCACGCCCATCTTCACGCAATCGCGCCACAACCGGCGGCCGGCCTGGCCGTCGTGCATCTGGGCATTCACGTCCAGCGCCGCGAACATGGGATAGAACGGGCTGGTCGAGGCATGCATCATGTAGGCGTTGTTGAAGCGCCGGTGGTCGCAGAAGCGCTGCTGCCCTTCCAGGTGCCTGTCTTTCTTATGGATCTGCGAGGTCTGCGAGAAACCCGCCTGCTGCTTGTGTACCGACTGCGTGACGATGATGCCGGGGTCGTCCGGCCCCAGTTCGAGCAGCAGCGGCGAGCAGTCCTGCATCATCGGGATGAATTGCTCGTAGCCTACCCAGGCCGAGTCGAACAGGATGTAGTCGCACAGATGGCCGATGCGGTCGACCACCTGGCGGGCGTTGTAGATGGTGCCGTCGTAGGTGCCAAGCTGGATCACCGCCAGGCGGAACGGACGCGGCAGGTCGGCGCGCTCGGGCGCGACCTCGCGCACCTGTGCGCGGATGCTCTGCTCGTCGAAGGCGCTGGCGTCTATACCGCCAATGAAGCCCCAGGCATTGCGCGCCGTCTCCAGGTACACCGGCCGCGCGCCGGACAGCACCAGCGCGCCCATGTGCACGGACTTGTGGTTGTTGCGGTCGAACAGCACTAGGTCACCGCGCGCAAGCAGCGCGCTGGTGACGACCTTGTTGGACGTCGATGTACCGTTTAGTACGAAATAGGTCTTGTCGGCGTTGTAGATTCTTGCCGCGTTGCGCTGGGCCTCCAGCGCGGCACCTTCATGGATGAGCAGGTCGCCCAGCTTGACGTCCGCGTTGCACAGGTCGGACCGGAACAGGGTTTCGCCGTAGAAATCGAAGAACACCCGGCCCAACGGATGGTTGGCGAAGAACTGGCCGCCCTGGTGACCCGGGCAGTCGAATTCGACGTAGCCGCGCTGCACGTAGTCTTTCAGCGCCTTGAAGAACGGCGGCAGCAGATTCTCCGTGTACCGCTTGGCCGCATCGGATATCTGACGGCCGAAATAATGCCGTCCGCCGTGGCCCAGTTGGATCACGCCGGCTACCCGCAGCAGCAGGTTCTCGGGAAGGGACTCGCCAGGTTGGACTGCGGCGAACAGCGGGACGGAAAAACCGGTCTGCTCGATTCGGCTTGCCACCTGGGCCAGCGAGCCCAAGGGGGCAACCGCGGCAGCGATGTCCGTAAAGTCGGTAGAAAAAACATCGACTTGCCCATATTCAGTCAGAAACAGGCCGTCAAGCGCTGGATCAACCGCGACTTTAAACAAAGACATCAGATATCCGCCTTTTTCTGCTAACAATCAGGATGCATGGTGGAATTGCTCGAGCAAAGCTCCCTCGCAGGAACAATCCGCGAACATGGCTTACTTGAAGATGCAAATATAATATAACGACATTAACGTAGAGAAATTGACGGATGTCAATTTATTAGGGATCTGACCAAGATCCGGTCAAATTGCTAGGTGACGGCCATCGTGCTGTGGAACACGGTGTACCTGGAGCGTGCCACCCAGGGGCTGGTCGAAGCCGGCAAACCGGTGGACGGTGAGCTGCTGCAATACCTGTCGCCGTTGGGCTGGGAGCACATCAACCTGACCGGCGATTACGTCTGGCGGCTGAGCCGCAGGCTGGAAGACGGGAAGTTTCGGCCCCTACGGATGCCCGGAAAACCTTAGCGTACGATTTTTTCCTAATTCTGCGGGCACCCCTATATCAGCTCTATTTGCACCGATGACGGGCATTAGTCATGCCTTTTCTATTTGCGTACGTACGTACGTATGGTATCATTCGTTCTGAAGCTTGTCCTGCTTCCCCGGCGGCTACCGGGTTGAATTTCTCTAGGAGTGCTGAAGATGAATCCTGTGCAAATGGGCTTGAGCTTTGATGAAACCGTCGCCGAAGCTGCTTTCAGTGGTAGCGAGAGCTGGTGCTCGCCTGAATATACCCATGATGCCTATAAGGCGATGCTGGACACTGCGTGTGCCCGTCTGCATGACGTACCCAGCGAAATCCGTCAGTTTTTCGAGCAGAGCATTGAATCCTGTCTTCAAGCTTTGCAGCAGGAAAAGCGCTGCGGTTCCGACACTTTTCAAGCTGGCTCGTTTTTGTGGAGATCGGCATTGCCCGTATCCATGGATCAATGGGCGGAATTGTCTTTTCTGGCAGACGCTGGTGGCTTGAATGGATGCCGTTTCAAGCAGCGCCGCGCACCGCGCTCTCAAACGCTGGGTATCCATGTACCTGGTGTCGGTTCGATAGTCGTGCAGGCCTGGCTGAAAAGCGCTGAACAGCGTTGCTGGTGTGAGTTCGTTCCGTGGGAATCGAGTTTCTTCCGGGCCAGTTTCCGAGACGTTGTCCACCTGCATAAGCTTGACTCCCACCGTTGGGATGGTGCGGTTTGCCCGGCTGCTTTCGCGGAGGCCGGCGACAAGGTCCCGTCTGTCCCAACTGTGAAGGTCAATGGCCGACAATTCGTGATTATGGGCGCTTCATATTCACGTGAGTTTCGGGATAGCCATGGCTGGACGTTCGTTCGGCACTGTGATTGGCCGATGCAAACCTACAGCTATGGGGAGTTGTGCAAGCTGTGGGATGCAGGTGTCCTGGAGCGAGGAGACTGCCGCGGCTTGATGGCCAAGGTGCAGGGAGAGGTGTGTGTAATGGCCGAGATGGTCATGCTTTACGACGATAAAGTCTTGCCGTAAGCAGAGCGAAGCCCGGTCGGCGGCTACCGGATCCGGGCTTCTACCAGAAATGAACTCGTCTAGGAGCGTCTGGGTTCGGACATGATAACGACTGCAACCAGCTACCTCAACCGACCCTATCATGCGAGATGGGAACGTGGCGCACGTTTCTACGAACTGAGGATCCTCGTAGATCTAATCGGTCACACCGTGGCTATGCGCAGCTGGGGAATCTCAGGGGAGCTTGGTGTCGGTGAAATACGAAACGTGCTGGCCTCGGATGAGGCCTGCACAAAACTGATACTCAGGGT</w:t>
      </w:r>
      <w:r w:rsidRPr="003B5A8B">
        <w:rPr>
          <w:rFonts w:ascii="宋体" w:eastAsia="宋体" w:hAnsi="宋体"/>
          <w:sz w:val="24"/>
          <w:szCs w:val="24"/>
        </w:rPr>
        <w:lastRenderedPageBreak/>
        <w:t>CAGTCGGCAGCTGCACAAGCGGCGCTATGTACCTGTGTACAATGGCGGGATCGCGTG</w:t>
      </w:r>
    </w:p>
    <w:sectPr w:rsidR="008A2F45" w:rsidRPr="003B5A8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inyue Li" w:date="2023-08-02T08:35:00Z" w:initials="XL">
    <w:p w14:paraId="50C36BE7" w14:textId="5C3B2F24" w:rsidR="000D4ABF" w:rsidRPr="003B5A8B" w:rsidRDefault="000D4ABF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repA (+)</w:t>
      </w:r>
    </w:p>
  </w:comment>
  <w:comment w:id="1" w:author="Xinyue Li" w:date="2023-08-02T08:36:00Z" w:initials="XL">
    <w:p w14:paraId="658C6F70" w14:textId="0CE78FBD" w:rsidR="000D4ABF" w:rsidRPr="003B5A8B" w:rsidRDefault="000D4ABF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parA (+)</w:t>
      </w:r>
    </w:p>
  </w:comment>
  <w:comment w:id="2" w:author="Xinyue Li" w:date="2023-08-02T08:38:00Z" w:initials="XL">
    <w:p w14:paraId="73387FBF" w14:textId="20C8A879" w:rsidR="007E7F90" w:rsidRPr="003B5A8B" w:rsidRDefault="007E7F90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parB (+)</w:t>
      </w:r>
    </w:p>
  </w:comment>
  <w:comment w:id="3" w:author="Xinyue Li" w:date="2023-08-02T08:39:00Z" w:initials="XL">
    <w:p w14:paraId="4E79D685" w14:textId="2489BF4D" w:rsidR="007E7806" w:rsidRPr="003B5A8B" w:rsidRDefault="007E7806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sulP (+)</w:t>
      </w:r>
    </w:p>
  </w:comment>
  <w:comment w:id="4" w:author="Xinyue Li" w:date="2023-08-02T08:40:00Z" w:initials="XL">
    <w:p w14:paraId="2B4CFFEC" w14:textId="1CEFFE03" w:rsidR="00C34689" w:rsidRPr="003B5A8B" w:rsidRDefault="00C34689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ISPa160 (-)</w:t>
      </w:r>
    </w:p>
  </w:comment>
  <w:comment w:id="5" w:author="Xinyue Li" w:date="2023-08-02T08:43:00Z" w:initials="XL">
    <w:p w14:paraId="6D67F1DB" w14:textId="5ECD408C" w:rsidR="00857291" w:rsidRPr="003B5A8B" w:rsidRDefault="00857291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umuC (-)</w:t>
      </w:r>
    </w:p>
  </w:comment>
  <w:comment w:id="6" w:author="Xinyue Li" w:date="2023-08-02T08:43:00Z" w:initials="XL">
    <w:p w14:paraId="738F1DA5" w14:textId="26D0A9D2" w:rsidR="001603D7" w:rsidRPr="003B5A8B" w:rsidRDefault="001603D7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umuD (-)</w:t>
      </w:r>
    </w:p>
  </w:comment>
  <w:comment w:id="7" w:author="Xinyue Li" w:date="2023-08-02T08:44:00Z" w:initials="XL">
    <w:p w14:paraId="1C43C4DB" w14:textId="0255CD10" w:rsidR="00D511A8" w:rsidRPr="003B5A8B" w:rsidRDefault="00D511A8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dndB (+)</w:t>
      </w:r>
    </w:p>
  </w:comment>
  <w:comment w:id="8" w:author="Xinyue Li" w:date="2023-08-02T08:45:00Z" w:initials="XL">
    <w:p w14:paraId="4A409B0D" w14:textId="4E52CC24" w:rsidR="006820F3" w:rsidRPr="003B5A8B" w:rsidRDefault="006820F3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xerC (-)</w:t>
      </w:r>
    </w:p>
  </w:comment>
  <w:comment w:id="9" w:author="Xinyue Li" w:date="2023-08-02T08:46:00Z" w:initials="XL">
    <w:p w14:paraId="7C5A5BBE" w14:textId="2B342C7F" w:rsidR="006820F3" w:rsidRPr="003B5A8B" w:rsidRDefault="006820F3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rlx (+)</w:t>
      </w:r>
    </w:p>
  </w:comment>
  <w:comment w:id="10" w:author="Xinyue Li" w:date="2023-08-02T08:47:00Z" w:initials="XL">
    <w:p w14:paraId="11696387" w14:textId="0A98ECF1" w:rsidR="003123FB" w:rsidRPr="003B5A8B" w:rsidRDefault="003123FB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traH (+)</w:t>
      </w:r>
    </w:p>
  </w:comment>
  <w:comment w:id="11" w:author="Xinyue Li" w:date="2023-08-02T08:47:00Z" w:initials="XL">
    <w:p w14:paraId="065C7FE2" w14:textId="7ED3EC3E" w:rsidR="003123FB" w:rsidRPr="003B5A8B" w:rsidRDefault="003123FB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traJ (+)</w:t>
      </w:r>
    </w:p>
  </w:comment>
  <w:comment w:id="12" w:author="Xinyue Li" w:date="2023-08-02T08:48:00Z" w:initials="XL">
    <w:p w14:paraId="5189B755" w14:textId="159B7C96" w:rsidR="00DE2742" w:rsidRPr="003B5A8B" w:rsidRDefault="00DE2742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dnaG (+)</w:t>
      </w:r>
    </w:p>
  </w:comment>
  <w:comment w:id="13" w:author="Xinyue Li" w:date="2023-08-02T08:57:00Z" w:initials="XL">
    <w:p w14:paraId="72DA5985" w14:textId="1F79F2F9" w:rsidR="00B40D90" w:rsidRPr="003B5A8B" w:rsidRDefault="00B40D90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ligD (-)</w:t>
      </w:r>
    </w:p>
  </w:comment>
  <w:comment w:id="14" w:author="Xinyue Li" w:date="2023-08-02T09:35:00Z" w:initials="XL">
    <w:p w14:paraId="206BEB14" w14:textId="5EBC5697" w:rsidR="005570DA" w:rsidRPr="003B5A8B" w:rsidRDefault="005570DA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IRR_Tn5563 (-)</w:t>
      </w:r>
    </w:p>
  </w:comment>
  <w:comment w:id="15" w:author="Xinyue Li" w:date="2023-08-02T11:59:00Z" w:initials="XL">
    <w:p w14:paraId="327448F2" w14:textId="0F7FC221" w:rsidR="0053360B" w:rsidRPr="003B5A8B" w:rsidRDefault="0053360B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merR (-)</w:t>
      </w:r>
    </w:p>
  </w:comment>
  <w:comment w:id="16" w:author="Xinyue Li" w:date="2023-08-02T11:59:00Z" w:initials="XL">
    <w:p w14:paraId="49C561AF" w14:textId="2BB6283C" w:rsidR="009E7D3B" w:rsidRPr="003B5A8B" w:rsidRDefault="009E7D3B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merT (+)</w:t>
      </w:r>
    </w:p>
  </w:comment>
  <w:comment w:id="17" w:author="Xinyue Li" w:date="2023-08-02T12:00:00Z" w:initials="XL">
    <w:p w14:paraId="55E7BDBF" w14:textId="3A3A5E7B" w:rsidR="009E7D3B" w:rsidRPr="003B5A8B" w:rsidRDefault="009E7D3B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merP (+)</w:t>
      </w:r>
    </w:p>
  </w:comment>
  <w:comment w:id="18" w:author="Xinyue Li" w:date="2023-08-02T12:00:00Z" w:initials="XL">
    <w:p w14:paraId="55737A21" w14:textId="369284D2" w:rsidR="00D23563" w:rsidRPr="003B5A8B" w:rsidRDefault="00D23563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ΔtnpA (-)</w:t>
      </w:r>
    </w:p>
  </w:comment>
  <w:comment w:id="19" w:author="Xinyue Li" w:date="2023-08-02T12:01:00Z" w:initials="XL">
    <w:p w14:paraId="2B7C8B6A" w14:textId="63AE06E2" w:rsidR="00F529FB" w:rsidRPr="003B5A8B" w:rsidRDefault="00F529FB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ISPst3 (-)</w:t>
      </w:r>
    </w:p>
  </w:comment>
  <w:comment w:id="20" w:author="Xinyue Li" w:date="2023-08-02T12:02:00Z" w:initials="XL">
    <w:p w14:paraId="07BBCAF7" w14:textId="57318B77" w:rsidR="00E166CD" w:rsidRPr="003B5A8B" w:rsidRDefault="00E166CD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araC (+)</w:t>
      </w:r>
    </w:p>
  </w:comment>
  <w:comment w:id="21" w:author="Xinyue Li" w:date="2023-08-02T12:02:00Z" w:initials="XL">
    <w:p w14:paraId="001A1D0F" w14:textId="259D16FD" w:rsidR="00F1427E" w:rsidRPr="003B5A8B" w:rsidRDefault="00F1427E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IRL_Tn6346 (+)</w:t>
      </w:r>
    </w:p>
  </w:comment>
  <w:comment w:id="22" w:author="Xinyue Li" w:date="2023-08-02T12:03:00Z" w:initials="XL">
    <w:p w14:paraId="5F45A0AE" w14:textId="1F29B8B4" w:rsidR="00827864" w:rsidRPr="003B5A8B" w:rsidRDefault="00827864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tnpA (-)</w:t>
      </w:r>
    </w:p>
  </w:comment>
  <w:comment w:id="23" w:author="Xinyue Li" w:date="2023-08-02T12:03:00Z" w:initials="XL">
    <w:p w14:paraId="67F51E57" w14:textId="04D59AF2" w:rsidR="003D60EB" w:rsidRPr="003B5A8B" w:rsidRDefault="003D60EB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tnpR (-)</w:t>
      </w:r>
    </w:p>
  </w:comment>
  <w:comment w:id="24" w:author="Xinyue Li" w:date="2023-08-02T12:04:00Z" w:initials="XL">
    <w:p w14:paraId="68D32925" w14:textId="07C493F9" w:rsidR="004A361E" w:rsidRPr="003B5A8B" w:rsidRDefault="004A361E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eastAsia="微软雅黑" w:hAnsi="Times New Roman" w:cs="Times New Roman"/>
          <w:sz w:val="24"/>
          <w:szCs w:val="24"/>
        </w:rPr>
        <w:t>∆</w:t>
      </w:r>
      <w:r w:rsidRPr="003B5A8B">
        <w:rPr>
          <w:rFonts w:ascii="Times New Roman" w:hAnsi="Times New Roman" w:cs="Times New Roman"/>
          <w:sz w:val="24"/>
          <w:szCs w:val="24"/>
        </w:rPr>
        <w:t>res (+)</w:t>
      </w:r>
    </w:p>
  </w:comment>
  <w:comment w:id="25" w:author="Xinyue Li" w:date="2023-08-02T12:05:00Z" w:initials="XL">
    <w:p w14:paraId="3140333C" w14:textId="7020983C" w:rsidR="00900032" w:rsidRPr="003B5A8B" w:rsidRDefault="00900032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ΔIS1071 (+)</w:t>
      </w:r>
    </w:p>
  </w:comment>
  <w:comment w:id="26" w:author="Xinyue Li" w:date="2023-08-02T12:06:00Z" w:initials="XL">
    <w:p w14:paraId="0F3F3A54" w14:textId="16EC2F4B" w:rsidR="002A33EF" w:rsidRPr="003B5A8B" w:rsidRDefault="002A33EF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ΔISPps1 (-)</w:t>
      </w:r>
    </w:p>
  </w:comment>
  <w:comment w:id="27" w:author="Xinyue Li" w:date="2023-08-02T12:08:00Z" w:initials="XL">
    <w:p w14:paraId="19F20BD2" w14:textId="2CA82C74" w:rsidR="000B5498" w:rsidRPr="003B5A8B" w:rsidRDefault="000B5498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chrA (+)</w:t>
      </w:r>
    </w:p>
  </w:comment>
  <w:comment w:id="28" w:author="Xinyue Li" w:date="2023-08-02T12:09:00Z" w:initials="XL">
    <w:p w14:paraId="1BFCED4A" w14:textId="7AF31332" w:rsidR="004A4FC2" w:rsidRPr="003B5A8B" w:rsidRDefault="004A4FC2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padR (+)</w:t>
      </w:r>
    </w:p>
  </w:comment>
  <w:comment w:id="29" w:author="Xinyue Li" w:date="2023-08-02T12:09:00Z" w:initials="XL">
    <w:p w14:paraId="4C66A7BF" w14:textId="51CE08D2" w:rsidR="00870E89" w:rsidRPr="003B5A8B" w:rsidRDefault="00870E89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ΔtnpA-3' (-)</w:t>
      </w:r>
    </w:p>
  </w:comment>
  <w:comment w:id="30" w:author="Xinyue Li" w:date="2023-08-02T12:12:00Z" w:initials="XL">
    <w:p w14:paraId="561695E8" w14:textId="139E85FC" w:rsidR="004A5B7B" w:rsidRPr="003B5A8B" w:rsidRDefault="004A5B7B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DR_ISPsko1 (+)</w:t>
      </w:r>
    </w:p>
  </w:comment>
  <w:comment w:id="31" w:author="Xinyue Li" w:date="2023-08-02T12:11:00Z" w:initials="XL">
    <w:p w14:paraId="41E744FD" w14:textId="53E01F60" w:rsidR="004B5C1B" w:rsidRPr="003B5A8B" w:rsidRDefault="004B5C1B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ISPsko1 (+)</w:t>
      </w:r>
    </w:p>
  </w:comment>
  <w:comment w:id="32" w:author="Xinyue Li" w:date="2023-08-02T12:11:00Z" w:initials="XL">
    <w:p w14:paraId="1C52949F" w14:textId="2CD6BF42" w:rsidR="00B75ADA" w:rsidRPr="003B5A8B" w:rsidRDefault="00B75ADA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DR_ISPsko1 (+)</w:t>
      </w:r>
    </w:p>
  </w:comment>
  <w:comment w:id="33" w:author="Xinyue Li" w:date="2023-08-02T12:10:00Z" w:initials="XL">
    <w:p w14:paraId="4D427223" w14:textId="5F1C4574" w:rsidR="00895E4C" w:rsidRPr="003B5A8B" w:rsidRDefault="00895E4C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ΔtnpA-5' (-)</w:t>
      </w:r>
    </w:p>
  </w:comment>
  <w:comment w:id="34" w:author="Xinyue Li" w:date="2023-08-02T12:12:00Z" w:initials="XL">
    <w:p w14:paraId="0E59AFA1" w14:textId="249ED32D" w:rsidR="00E65996" w:rsidRPr="003B5A8B" w:rsidRDefault="00E65996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ΔISPre4 (+)</w:t>
      </w:r>
    </w:p>
  </w:comment>
  <w:comment w:id="35" w:author="Xinyue Li" w:date="2023-08-02T12:13:00Z" w:initials="XL">
    <w:p w14:paraId="39E11E52" w14:textId="72192B87" w:rsidR="008B36B3" w:rsidRPr="003B5A8B" w:rsidRDefault="008B36B3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Tn4662b (+)</w:t>
      </w:r>
    </w:p>
  </w:comment>
  <w:comment w:id="36" w:author="Xinyue Li" w:date="2023-08-02T09:17:00Z" w:initials="XL">
    <w:p w14:paraId="48F7AB49" w14:textId="29155CED" w:rsidR="00685F4D" w:rsidRPr="003B5A8B" w:rsidRDefault="00685F4D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dtr1 (-)</w:t>
      </w:r>
    </w:p>
  </w:comment>
  <w:comment w:id="37" w:author="Xinyue Li" w:date="2023-08-02T09:18:00Z" w:initials="XL">
    <w:p w14:paraId="3CA6FD42" w14:textId="1F8BD464" w:rsidR="002F0DEF" w:rsidRPr="003B5A8B" w:rsidRDefault="002F0DEF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traW (-)</w:t>
      </w:r>
    </w:p>
  </w:comment>
  <w:comment w:id="38" w:author="Xinyue Li" w:date="2023-08-02T09:30:00Z" w:initials="XL">
    <w:p w14:paraId="07C45EE0" w14:textId="1E425437" w:rsidR="003A0745" w:rsidRPr="003B5A8B" w:rsidRDefault="003A0745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traU (-)</w:t>
      </w:r>
    </w:p>
  </w:comment>
  <w:comment w:id="39" w:author="Xinyue Li" w:date="2023-08-02T09:31:00Z" w:initials="XL">
    <w:p w14:paraId="7C4CDFF5" w14:textId="6263DB37" w:rsidR="00A46BAC" w:rsidRPr="003B5A8B" w:rsidRDefault="00A46BAC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traQ (-)</w:t>
      </w:r>
    </w:p>
  </w:comment>
  <w:comment w:id="40" w:author="Xinyue Li" w:date="2023-08-02T09:31:00Z" w:initials="XL">
    <w:p w14:paraId="62077C85" w14:textId="2B4C9728" w:rsidR="0010626F" w:rsidRPr="003B5A8B" w:rsidRDefault="0010626F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traO (-)</w:t>
      </w:r>
    </w:p>
  </w:comment>
  <w:comment w:id="41" w:author="Xinyue Li" w:date="2023-08-02T09:32:00Z" w:initials="XL">
    <w:p w14:paraId="26674392" w14:textId="51A57EE9" w:rsidR="00E76FAA" w:rsidRPr="003B5A8B" w:rsidRDefault="00E76FAA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traN (-)</w:t>
      </w:r>
    </w:p>
  </w:comment>
  <w:comment w:id="42" w:author="Xinyue Li" w:date="2023-08-02T09:34:00Z" w:initials="XL">
    <w:p w14:paraId="4E63D99F" w14:textId="086FA1E2" w:rsidR="0026010C" w:rsidRPr="003B5A8B" w:rsidRDefault="0026010C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iterons (+)</w:t>
      </w:r>
    </w:p>
  </w:comment>
  <w:comment w:id="43" w:author="Xinyue Li" w:date="2023-08-02T09:33:00Z" w:initials="XL">
    <w:p w14:paraId="4750F50D" w14:textId="3902955B" w:rsidR="003C5421" w:rsidRPr="003B5A8B" w:rsidRDefault="003C5421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repA (+)</w:t>
      </w:r>
    </w:p>
  </w:comment>
  <w:comment w:id="44" w:author="Xinyue Li" w:date="2023-08-02T09:34:00Z" w:initials="XL">
    <w:p w14:paraId="3D1A5310" w14:textId="69B0ACB8" w:rsidR="00F01866" w:rsidRPr="003B5A8B" w:rsidRDefault="00F01866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Δmcp (-)</w:t>
      </w:r>
    </w:p>
  </w:comment>
  <w:comment w:id="45" w:author="Xinyue Li" w:date="2023-08-02T09:35:00Z" w:initials="XL">
    <w:p w14:paraId="5961271E" w14:textId="292CDCF7" w:rsidR="00547F24" w:rsidRPr="003B5A8B" w:rsidRDefault="00547F24">
      <w:pPr>
        <w:pStyle w:val="a8"/>
        <w:rPr>
          <w:rFonts w:ascii="Times New Roman" w:hAnsi="Times New Roman" w:cs="Times New Roman"/>
          <w:sz w:val="24"/>
          <w:szCs w:val="24"/>
        </w:rPr>
      </w:pPr>
      <w:r w:rsidRPr="003B5A8B">
        <w:rPr>
          <w:rStyle w:val="a7"/>
          <w:rFonts w:ascii="Times New Roman" w:hAnsi="Times New Roman" w:cs="Times New Roman"/>
          <w:sz w:val="24"/>
          <w:szCs w:val="24"/>
        </w:rPr>
        <w:annotationRef/>
      </w:r>
      <w:r w:rsidRPr="003B5A8B">
        <w:rPr>
          <w:rFonts w:ascii="Times New Roman" w:hAnsi="Times New Roman" w:cs="Times New Roman"/>
          <w:sz w:val="24"/>
          <w:szCs w:val="24"/>
        </w:rPr>
        <w:t>potE (-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0C36BE7" w15:done="0"/>
  <w15:commentEx w15:paraId="658C6F70" w15:done="0"/>
  <w15:commentEx w15:paraId="73387FBF" w15:done="0"/>
  <w15:commentEx w15:paraId="4E79D685" w15:done="0"/>
  <w15:commentEx w15:paraId="2B4CFFEC" w15:done="0"/>
  <w15:commentEx w15:paraId="6D67F1DB" w15:done="0"/>
  <w15:commentEx w15:paraId="738F1DA5" w15:done="0"/>
  <w15:commentEx w15:paraId="1C43C4DB" w15:done="0"/>
  <w15:commentEx w15:paraId="4A409B0D" w15:done="0"/>
  <w15:commentEx w15:paraId="7C5A5BBE" w15:done="0"/>
  <w15:commentEx w15:paraId="11696387" w15:done="0"/>
  <w15:commentEx w15:paraId="065C7FE2" w15:done="0"/>
  <w15:commentEx w15:paraId="5189B755" w15:done="0"/>
  <w15:commentEx w15:paraId="72DA5985" w15:done="0"/>
  <w15:commentEx w15:paraId="206BEB14" w15:done="0"/>
  <w15:commentEx w15:paraId="327448F2" w15:done="0"/>
  <w15:commentEx w15:paraId="49C561AF" w15:done="0"/>
  <w15:commentEx w15:paraId="55E7BDBF" w15:done="0"/>
  <w15:commentEx w15:paraId="55737A21" w15:done="0"/>
  <w15:commentEx w15:paraId="2B7C8B6A" w15:done="0"/>
  <w15:commentEx w15:paraId="07BBCAF7" w15:done="0"/>
  <w15:commentEx w15:paraId="001A1D0F" w15:done="0"/>
  <w15:commentEx w15:paraId="5F45A0AE" w15:done="0"/>
  <w15:commentEx w15:paraId="67F51E57" w15:done="0"/>
  <w15:commentEx w15:paraId="68D32925" w15:done="0"/>
  <w15:commentEx w15:paraId="3140333C" w15:done="0"/>
  <w15:commentEx w15:paraId="0F3F3A54" w15:done="0"/>
  <w15:commentEx w15:paraId="19F20BD2" w15:done="0"/>
  <w15:commentEx w15:paraId="1BFCED4A" w15:done="0"/>
  <w15:commentEx w15:paraId="4C66A7BF" w15:done="0"/>
  <w15:commentEx w15:paraId="561695E8" w15:done="0"/>
  <w15:commentEx w15:paraId="41E744FD" w15:done="0"/>
  <w15:commentEx w15:paraId="1C52949F" w15:done="0"/>
  <w15:commentEx w15:paraId="4D427223" w15:done="0"/>
  <w15:commentEx w15:paraId="0E59AFA1" w15:done="0"/>
  <w15:commentEx w15:paraId="39E11E52" w15:done="0"/>
  <w15:commentEx w15:paraId="48F7AB49" w15:done="0"/>
  <w15:commentEx w15:paraId="3CA6FD42" w15:done="0"/>
  <w15:commentEx w15:paraId="07C45EE0" w15:done="0"/>
  <w15:commentEx w15:paraId="7C4CDFF5" w15:done="0"/>
  <w15:commentEx w15:paraId="62077C85" w15:done="0"/>
  <w15:commentEx w15:paraId="26674392" w15:done="0"/>
  <w15:commentEx w15:paraId="4E63D99F" w15:done="0"/>
  <w15:commentEx w15:paraId="4750F50D" w15:done="0"/>
  <w15:commentEx w15:paraId="3D1A5310" w15:done="0"/>
  <w15:commentEx w15:paraId="596127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493ED" w16cex:dateUtc="2023-08-02T00:35:00Z"/>
  <w16cex:commentExtensible w16cex:durableId="28749414" w16cex:dateUtc="2023-08-02T00:36:00Z"/>
  <w16cex:commentExtensible w16cex:durableId="28749468" w16cex:dateUtc="2023-08-02T00:38:00Z"/>
  <w16cex:commentExtensible w16cex:durableId="287494B9" w16cex:dateUtc="2023-08-02T00:39:00Z"/>
  <w16cex:commentExtensible w16cex:durableId="287494ED" w16cex:dateUtc="2023-08-02T00:40:00Z"/>
  <w16cex:commentExtensible w16cex:durableId="28749595" w16cex:dateUtc="2023-08-02T00:43:00Z"/>
  <w16cex:commentExtensible w16cex:durableId="287495B9" w16cex:dateUtc="2023-08-02T00:43:00Z"/>
  <w16cex:commentExtensible w16cex:durableId="287495DD" w16cex:dateUtc="2023-08-02T00:44:00Z"/>
  <w16cex:commentExtensible w16cex:durableId="28749615" w16cex:dateUtc="2023-08-02T00:45:00Z"/>
  <w16cex:commentExtensible w16cex:durableId="28749668" w16cex:dateUtc="2023-08-02T00:46:00Z"/>
  <w16cex:commentExtensible w16cex:durableId="28749691" w16cex:dateUtc="2023-08-02T00:47:00Z"/>
  <w16cex:commentExtensible w16cex:durableId="287496BA" w16cex:dateUtc="2023-08-02T00:47:00Z"/>
  <w16cex:commentExtensible w16cex:durableId="287496F2" w16cex:dateUtc="2023-08-02T00:48:00Z"/>
  <w16cex:commentExtensible w16cex:durableId="28749917" w16cex:dateUtc="2023-08-02T00:57:00Z"/>
  <w16cex:commentExtensible w16cex:durableId="2874A1FA" w16cex:dateUtc="2023-08-02T01:35:00Z"/>
  <w16cex:commentExtensible w16cex:durableId="2874C387" w16cex:dateUtc="2023-08-02T03:59:00Z"/>
  <w16cex:commentExtensible w16cex:durableId="2874C3A8" w16cex:dateUtc="2023-08-02T03:59:00Z"/>
  <w16cex:commentExtensible w16cex:durableId="2874C3CC" w16cex:dateUtc="2023-08-02T04:00:00Z"/>
  <w16cex:commentExtensible w16cex:durableId="2874C3F5" w16cex:dateUtc="2023-08-02T04:00:00Z"/>
  <w16cex:commentExtensible w16cex:durableId="2874C41A" w16cex:dateUtc="2023-08-02T04:01:00Z"/>
  <w16cex:commentExtensible w16cex:durableId="2874C43F" w16cex:dateUtc="2023-08-02T04:02:00Z"/>
  <w16cex:commentExtensible w16cex:durableId="2874C463" w16cex:dateUtc="2023-08-02T04:02:00Z"/>
  <w16cex:commentExtensible w16cex:durableId="2874C488" w16cex:dateUtc="2023-08-02T04:03:00Z"/>
  <w16cex:commentExtensible w16cex:durableId="2874C4AE" w16cex:dateUtc="2023-08-02T04:03:00Z"/>
  <w16cex:commentExtensible w16cex:durableId="2874C4C5" w16cex:dateUtc="2023-08-02T04:04:00Z"/>
  <w16cex:commentExtensible w16cex:durableId="2874C525" w16cex:dateUtc="2023-08-02T04:05:00Z"/>
  <w16cex:commentExtensible w16cex:durableId="2874C54C" w16cex:dateUtc="2023-08-02T04:06:00Z"/>
  <w16cex:commentExtensible w16cex:durableId="2874C5C0" w16cex:dateUtc="2023-08-02T04:08:00Z"/>
  <w16cex:commentExtensible w16cex:durableId="2874C5E1" w16cex:dateUtc="2023-08-02T04:09:00Z"/>
  <w16cex:commentExtensible w16cex:durableId="2874C604" w16cex:dateUtc="2023-08-02T04:09:00Z"/>
  <w16cex:commentExtensible w16cex:durableId="2874C6A8" w16cex:dateUtc="2023-08-02T04:12:00Z"/>
  <w16cex:commentExtensible w16cex:durableId="2874C657" w16cex:dateUtc="2023-08-02T04:11:00Z"/>
  <w16cex:commentExtensible w16cex:durableId="2874C674" w16cex:dateUtc="2023-08-02T04:11:00Z"/>
  <w16cex:commentExtensible w16cex:durableId="2874C62C" w16cex:dateUtc="2023-08-02T04:10:00Z"/>
  <w16cex:commentExtensible w16cex:durableId="2874C6CB" w16cex:dateUtc="2023-08-02T04:12:00Z"/>
  <w16cex:commentExtensible w16cex:durableId="2874C6FC" w16cex:dateUtc="2023-08-02T04:13:00Z"/>
  <w16cex:commentExtensible w16cex:durableId="28749DAF" w16cex:dateUtc="2023-08-02T01:17:00Z"/>
  <w16cex:commentExtensible w16cex:durableId="28749DE1" w16cex:dateUtc="2023-08-02T01:18:00Z"/>
  <w16cex:commentExtensible w16cex:durableId="2874A0C0" w16cex:dateUtc="2023-08-02T01:30:00Z"/>
  <w16cex:commentExtensible w16cex:durableId="2874A0E2" w16cex:dateUtc="2023-08-02T01:31:00Z"/>
  <w16cex:commentExtensible w16cex:durableId="2874A106" w16cex:dateUtc="2023-08-02T01:31:00Z"/>
  <w16cex:commentExtensible w16cex:durableId="2874A12C" w16cex:dateUtc="2023-08-02T01:32:00Z"/>
  <w16cex:commentExtensible w16cex:durableId="2874A18C" w16cex:dateUtc="2023-08-02T01:34:00Z"/>
  <w16cex:commentExtensible w16cex:durableId="2874A170" w16cex:dateUtc="2023-08-02T01:33:00Z"/>
  <w16cex:commentExtensible w16cex:durableId="2874A1AD" w16cex:dateUtc="2023-08-02T01:34:00Z"/>
  <w16cex:commentExtensible w16cex:durableId="2874A1D1" w16cex:dateUtc="2023-08-02T01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C36BE7" w16cid:durableId="287493ED"/>
  <w16cid:commentId w16cid:paraId="658C6F70" w16cid:durableId="28749414"/>
  <w16cid:commentId w16cid:paraId="73387FBF" w16cid:durableId="28749468"/>
  <w16cid:commentId w16cid:paraId="4E79D685" w16cid:durableId="287494B9"/>
  <w16cid:commentId w16cid:paraId="2B4CFFEC" w16cid:durableId="287494ED"/>
  <w16cid:commentId w16cid:paraId="6D67F1DB" w16cid:durableId="28749595"/>
  <w16cid:commentId w16cid:paraId="738F1DA5" w16cid:durableId="287495B9"/>
  <w16cid:commentId w16cid:paraId="1C43C4DB" w16cid:durableId="287495DD"/>
  <w16cid:commentId w16cid:paraId="4A409B0D" w16cid:durableId="28749615"/>
  <w16cid:commentId w16cid:paraId="7C5A5BBE" w16cid:durableId="28749668"/>
  <w16cid:commentId w16cid:paraId="11696387" w16cid:durableId="28749691"/>
  <w16cid:commentId w16cid:paraId="065C7FE2" w16cid:durableId="287496BA"/>
  <w16cid:commentId w16cid:paraId="5189B755" w16cid:durableId="287496F2"/>
  <w16cid:commentId w16cid:paraId="72DA5985" w16cid:durableId="28749917"/>
  <w16cid:commentId w16cid:paraId="206BEB14" w16cid:durableId="2874A1FA"/>
  <w16cid:commentId w16cid:paraId="327448F2" w16cid:durableId="2874C387"/>
  <w16cid:commentId w16cid:paraId="49C561AF" w16cid:durableId="2874C3A8"/>
  <w16cid:commentId w16cid:paraId="55E7BDBF" w16cid:durableId="2874C3CC"/>
  <w16cid:commentId w16cid:paraId="55737A21" w16cid:durableId="2874C3F5"/>
  <w16cid:commentId w16cid:paraId="2B7C8B6A" w16cid:durableId="2874C41A"/>
  <w16cid:commentId w16cid:paraId="07BBCAF7" w16cid:durableId="2874C43F"/>
  <w16cid:commentId w16cid:paraId="001A1D0F" w16cid:durableId="2874C463"/>
  <w16cid:commentId w16cid:paraId="5F45A0AE" w16cid:durableId="2874C488"/>
  <w16cid:commentId w16cid:paraId="67F51E57" w16cid:durableId="2874C4AE"/>
  <w16cid:commentId w16cid:paraId="68D32925" w16cid:durableId="2874C4C5"/>
  <w16cid:commentId w16cid:paraId="3140333C" w16cid:durableId="2874C525"/>
  <w16cid:commentId w16cid:paraId="0F3F3A54" w16cid:durableId="2874C54C"/>
  <w16cid:commentId w16cid:paraId="19F20BD2" w16cid:durableId="2874C5C0"/>
  <w16cid:commentId w16cid:paraId="1BFCED4A" w16cid:durableId="2874C5E1"/>
  <w16cid:commentId w16cid:paraId="4C66A7BF" w16cid:durableId="2874C604"/>
  <w16cid:commentId w16cid:paraId="561695E8" w16cid:durableId="2874C6A8"/>
  <w16cid:commentId w16cid:paraId="41E744FD" w16cid:durableId="2874C657"/>
  <w16cid:commentId w16cid:paraId="1C52949F" w16cid:durableId="2874C674"/>
  <w16cid:commentId w16cid:paraId="4D427223" w16cid:durableId="2874C62C"/>
  <w16cid:commentId w16cid:paraId="0E59AFA1" w16cid:durableId="2874C6CB"/>
  <w16cid:commentId w16cid:paraId="39E11E52" w16cid:durableId="2874C6FC"/>
  <w16cid:commentId w16cid:paraId="48F7AB49" w16cid:durableId="28749DAF"/>
  <w16cid:commentId w16cid:paraId="3CA6FD42" w16cid:durableId="28749DE1"/>
  <w16cid:commentId w16cid:paraId="07C45EE0" w16cid:durableId="2874A0C0"/>
  <w16cid:commentId w16cid:paraId="7C4CDFF5" w16cid:durableId="2874A0E2"/>
  <w16cid:commentId w16cid:paraId="62077C85" w16cid:durableId="2874A106"/>
  <w16cid:commentId w16cid:paraId="26674392" w16cid:durableId="2874A12C"/>
  <w16cid:commentId w16cid:paraId="4E63D99F" w16cid:durableId="2874A18C"/>
  <w16cid:commentId w16cid:paraId="4750F50D" w16cid:durableId="2874A170"/>
  <w16cid:commentId w16cid:paraId="3D1A5310" w16cid:durableId="2874A1AD"/>
  <w16cid:commentId w16cid:paraId="5961271E" w16cid:durableId="2874A1D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F4E41" w14:textId="77777777" w:rsidR="000032EE" w:rsidRDefault="000032EE" w:rsidP="009B5F17">
      <w:r>
        <w:separator/>
      </w:r>
    </w:p>
  </w:endnote>
  <w:endnote w:type="continuationSeparator" w:id="0">
    <w:p w14:paraId="39E48E0D" w14:textId="77777777" w:rsidR="000032EE" w:rsidRDefault="000032EE" w:rsidP="009B5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C60C4" w14:textId="77777777" w:rsidR="000032EE" w:rsidRDefault="000032EE" w:rsidP="009B5F17">
      <w:r>
        <w:separator/>
      </w:r>
    </w:p>
  </w:footnote>
  <w:footnote w:type="continuationSeparator" w:id="0">
    <w:p w14:paraId="4DAA75BD" w14:textId="77777777" w:rsidR="000032EE" w:rsidRDefault="000032EE" w:rsidP="009B5F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nyue Li">
    <w15:presenceInfo w15:providerId="Windows Live" w15:userId="6c5eb85ae4dec6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zQzMDAzMjMwNDCyUdpeDU4uLM/DyQAkPTWgDOGFhdLQAAAA=="/>
  </w:docVars>
  <w:rsids>
    <w:rsidRoot w:val="0016137F"/>
    <w:rsid w:val="000032EE"/>
    <w:rsid w:val="00015247"/>
    <w:rsid w:val="000232DB"/>
    <w:rsid w:val="000239EE"/>
    <w:rsid w:val="00026632"/>
    <w:rsid w:val="00027F00"/>
    <w:rsid w:val="0005060C"/>
    <w:rsid w:val="000643BB"/>
    <w:rsid w:val="00072FEF"/>
    <w:rsid w:val="00075DCE"/>
    <w:rsid w:val="000A369E"/>
    <w:rsid w:val="000A5833"/>
    <w:rsid w:val="000B5498"/>
    <w:rsid w:val="000D4ABF"/>
    <w:rsid w:val="000D6EA2"/>
    <w:rsid w:val="000E4D1D"/>
    <w:rsid w:val="000F414F"/>
    <w:rsid w:val="00105162"/>
    <w:rsid w:val="0010626F"/>
    <w:rsid w:val="0013242F"/>
    <w:rsid w:val="00137388"/>
    <w:rsid w:val="00141CF0"/>
    <w:rsid w:val="001603D7"/>
    <w:rsid w:val="0016137F"/>
    <w:rsid w:val="00191333"/>
    <w:rsid w:val="001A0D93"/>
    <w:rsid w:val="001C092E"/>
    <w:rsid w:val="001C0AE3"/>
    <w:rsid w:val="001C4159"/>
    <w:rsid w:val="001C7D69"/>
    <w:rsid w:val="001D6322"/>
    <w:rsid w:val="001E1DAC"/>
    <w:rsid w:val="001F3506"/>
    <w:rsid w:val="00224612"/>
    <w:rsid w:val="00231EF1"/>
    <w:rsid w:val="002349C1"/>
    <w:rsid w:val="00247A84"/>
    <w:rsid w:val="0026010C"/>
    <w:rsid w:val="0026516F"/>
    <w:rsid w:val="00297E6E"/>
    <w:rsid w:val="002A33EF"/>
    <w:rsid w:val="002C2463"/>
    <w:rsid w:val="002C2B66"/>
    <w:rsid w:val="002C38BC"/>
    <w:rsid w:val="002D6ABE"/>
    <w:rsid w:val="002E7473"/>
    <w:rsid w:val="002F0DEF"/>
    <w:rsid w:val="00300173"/>
    <w:rsid w:val="0031024C"/>
    <w:rsid w:val="003123FB"/>
    <w:rsid w:val="00327ED7"/>
    <w:rsid w:val="003335EB"/>
    <w:rsid w:val="0036507D"/>
    <w:rsid w:val="003666C8"/>
    <w:rsid w:val="00381421"/>
    <w:rsid w:val="00393AE4"/>
    <w:rsid w:val="00396FB2"/>
    <w:rsid w:val="003A0745"/>
    <w:rsid w:val="003B10BF"/>
    <w:rsid w:val="003B5A8B"/>
    <w:rsid w:val="003C5421"/>
    <w:rsid w:val="003C58D0"/>
    <w:rsid w:val="003D1F52"/>
    <w:rsid w:val="003D60EB"/>
    <w:rsid w:val="003E4B5D"/>
    <w:rsid w:val="003E50F8"/>
    <w:rsid w:val="003F2F43"/>
    <w:rsid w:val="0040553D"/>
    <w:rsid w:val="00411697"/>
    <w:rsid w:val="004224B0"/>
    <w:rsid w:val="00434166"/>
    <w:rsid w:val="00471094"/>
    <w:rsid w:val="00475D42"/>
    <w:rsid w:val="004947E8"/>
    <w:rsid w:val="004A361E"/>
    <w:rsid w:val="004A4FC2"/>
    <w:rsid w:val="004A5B7B"/>
    <w:rsid w:val="004B5C1B"/>
    <w:rsid w:val="004C721D"/>
    <w:rsid w:val="004D7102"/>
    <w:rsid w:val="004F382D"/>
    <w:rsid w:val="004F3BD2"/>
    <w:rsid w:val="00500C00"/>
    <w:rsid w:val="00501B5B"/>
    <w:rsid w:val="00523646"/>
    <w:rsid w:val="0053265E"/>
    <w:rsid w:val="0053360B"/>
    <w:rsid w:val="005370C6"/>
    <w:rsid w:val="00547F24"/>
    <w:rsid w:val="005570DA"/>
    <w:rsid w:val="00560810"/>
    <w:rsid w:val="005B7213"/>
    <w:rsid w:val="005C234C"/>
    <w:rsid w:val="005D36CA"/>
    <w:rsid w:val="005E5D55"/>
    <w:rsid w:val="005E6CE3"/>
    <w:rsid w:val="00613A08"/>
    <w:rsid w:val="006143B8"/>
    <w:rsid w:val="00627A6D"/>
    <w:rsid w:val="00640086"/>
    <w:rsid w:val="00640736"/>
    <w:rsid w:val="0064199D"/>
    <w:rsid w:val="00642167"/>
    <w:rsid w:val="006632D1"/>
    <w:rsid w:val="00674E51"/>
    <w:rsid w:val="006820F3"/>
    <w:rsid w:val="00685F4D"/>
    <w:rsid w:val="00691D58"/>
    <w:rsid w:val="00691F12"/>
    <w:rsid w:val="00694052"/>
    <w:rsid w:val="00697845"/>
    <w:rsid w:val="006A7D2D"/>
    <w:rsid w:val="006B0408"/>
    <w:rsid w:val="006C2F52"/>
    <w:rsid w:val="006C5F70"/>
    <w:rsid w:val="007130DF"/>
    <w:rsid w:val="00714CD3"/>
    <w:rsid w:val="00723423"/>
    <w:rsid w:val="00744FEB"/>
    <w:rsid w:val="007462D3"/>
    <w:rsid w:val="00747D2C"/>
    <w:rsid w:val="007624FF"/>
    <w:rsid w:val="00795EC6"/>
    <w:rsid w:val="007A3F16"/>
    <w:rsid w:val="007C0094"/>
    <w:rsid w:val="007D3A3A"/>
    <w:rsid w:val="007D7839"/>
    <w:rsid w:val="007E4997"/>
    <w:rsid w:val="007E4D33"/>
    <w:rsid w:val="007E7806"/>
    <w:rsid w:val="007E7F90"/>
    <w:rsid w:val="007F28BC"/>
    <w:rsid w:val="00807368"/>
    <w:rsid w:val="008117CA"/>
    <w:rsid w:val="0081595D"/>
    <w:rsid w:val="00816411"/>
    <w:rsid w:val="008260AD"/>
    <w:rsid w:val="00827864"/>
    <w:rsid w:val="00841382"/>
    <w:rsid w:val="00843564"/>
    <w:rsid w:val="00855264"/>
    <w:rsid w:val="00857291"/>
    <w:rsid w:val="00862A2D"/>
    <w:rsid w:val="00870E89"/>
    <w:rsid w:val="00873F7E"/>
    <w:rsid w:val="00895E4C"/>
    <w:rsid w:val="008A1D53"/>
    <w:rsid w:val="008A2F45"/>
    <w:rsid w:val="008B36B3"/>
    <w:rsid w:val="008C24C5"/>
    <w:rsid w:val="008D36C0"/>
    <w:rsid w:val="008F2473"/>
    <w:rsid w:val="00900032"/>
    <w:rsid w:val="00914C75"/>
    <w:rsid w:val="00914DBD"/>
    <w:rsid w:val="009156DA"/>
    <w:rsid w:val="009261A2"/>
    <w:rsid w:val="00926EB3"/>
    <w:rsid w:val="00927F39"/>
    <w:rsid w:val="009741EE"/>
    <w:rsid w:val="00975BA3"/>
    <w:rsid w:val="00993DB4"/>
    <w:rsid w:val="009957C8"/>
    <w:rsid w:val="009B059C"/>
    <w:rsid w:val="009B5F17"/>
    <w:rsid w:val="009E0A07"/>
    <w:rsid w:val="009E5B60"/>
    <w:rsid w:val="009E7D3B"/>
    <w:rsid w:val="00A26687"/>
    <w:rsid w:val="00A270BC"/>
    <w:rsid w:val="00A46BAC"/>
    <w:rsid w:val="00A52311"/>
    <w:rsid w:val="00A63DB0"/>
    <w:rsid w:val="00A733A3"/>
    <w:rsid w:val="00A748F0"/>
    <w:rsid w:val="00A94812"/>
    <w:rsid w:val="00AA4FE0"/>
    <w:rsid w:val="00AB660A"/>
    <w:rsid w:val="00AD4D7A"/>
    <w:rsid w:val="00AE069A"/>
    <w:rsid w:val="00AF0A58"/>
    <w:rsid w:val="00B001FC"/>
    <w:rsid w:val="00B13B72"/>
    <w:rsid w:val="00B22C1E"/>
    <w:rsid w:val="00B22E30"/>
    <w:rsid w:val="00B24023"/>
    <w:rsid w:val="00B32141"/>
    <w:rsid w:val="00B40D90"/>
    <w:rsid w:val="00B478E4"/>
    <w:rsid w:val="00B5476C"/>
    <w:rsid w:val="00B74A68"/>
    <w:rsid w:val="00B75ADA"/>
    <w:rsid w:val="00BB1BCE"/>
    <w:rsid w:val="00BB4374"/>
    <w:rsid w:val="00BB7500"/>
    <w:rsid w:val="00BC17CB"/>
    <w:rsid w:val="00BD1D6C"/>
    <w:rsid w:val="00BE6A95"/>
    <w:rsid w:val="00C1179E"/>
    <w:rsid w:val="00C2458D"/>
    <w:rsid w:val="00C34689"/>
    <w:rsid w:val="00C5318D"/>
    <w:rsid w:val="00C6422D"/>
    <w:rsid w:val="00C6709C"/>
    <w:rsid w:val="00C848D7"/>
    <w:rsid w:val="00CA2042"/>
    <w:rsid w:val="00CC27E3"/>
    <w:rsid w:val="00CC6C3C"/>
    <w:rsid w:val="00CF10BE"/>
    <w:rsid w:val="00CF2BF0"/>
    <w:rsid w:val="00D16B40"/>
    <w:rsid w:val="00D17B30"/>
    <w:rsid w:val="00D20BA5"/>
    <w:rsid w:val="00D23563"/>
    <w:rsid w:val="00D42276"/>
    <w:rsid w:val="00D511A8"/>
    <w:rsid w:val="00D61D84"/>
    <w:rsid w:val="00D67143"/>
    <w:rsid w:val="00D6773A"/>
    <w:rsid w:val="00D70B67"/>
    <w:rsid w:val="00D8121F"/>
    <w:rsid w:val="00D85913"/>
    <w:rsid w:val="00D86C76"/>
    <w:rsid w:val="00D965DB"/>
    <w:rsid w:val="00D96B93"/>
    <w:rsid w:val="00DA4A25"/>
    <w:rsid w:val="00DB3024"/>
    <w:rsid w:val="00DC2946"/>
    <w:rsid w:val="00DD0B90"/>
    <w:rsid w:val="00DE1A44"/>
    <w:rsid w:val="00DE2742"/>
    <w:rsid w:val="00DF4668"/>
    <w:rsid w:val="00E166CD"/>
    <w:rsid w:val="00E2502A"/>
    <w:rsid w:val="00E441FC"/>
    <w:rsid w:val="00E51890"/>
    <w:rsid w:val="00E543E7"/>
    <w:rsid w:val="00E55106"/>
    <w:rsid w:val="00E62215"/>
    <w:rsid w:val="00E65996"/>
    <w:rsid w:val="00E75F2F"/>
    <w:rsid w:val="00E76FAA"/>
    <w:rsid w:val="00E92F38"/>
    <w:rsid w:val="00E97A10"/>
    <w:rsid w:val="00EC1256"/>
    <w:rsid w:val="00ED6F06"/>
    <w:rsid w:val="00EF4D3A"/>
    <w:rsid w:val="00F01866"/>
    <w:rsid w:val="00F139B1"/>
    <w:rsid w:val="00F1427E"/>
    <w:rsid w:val="00F17421"/>
    <w:rsid w:val="00F32842"/>
    <w:rsid w:val="00F3744C"/>
    <w:rsid w:val="00F529FB"/>
    <w:rsid w:val="00F805EF"/>
    <w:rsid w:val="00FA193D"/>
    <w:rsid w:val="00FD497D"/>
    <w:rsid w:val="00FE1527"/>
    <w:rsid w:val="00FE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4F6AE"/>
  <w15:chartTrackingRefBased/>
  <w15:docId w15:val="{663AFF9E-BD49-4C52-96FC-E0740B5F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5F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5F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5F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5F17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4DB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4DB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4DBD"/>
  </w:style>
  <w:style w:type="paragraph" w:styleId="aa">
    <w:name w:val="annotation subject"/>
    <w:basedOn w:val="a8"/>
    <w:next w:val="a8"/>
    <w:link w:val="ab"/>
    <w:uiPriority w:val="99"/>
    <w:semiHidden/>
    <w:unhideWhenUsed/>
    <w:rsid w:val="00914DB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4D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8</TotalTime>
  <Pages>44</Pages>
  <Words>19491</Words>
  <Characters>111100</Characters>
  <Application>Microsoft Office Word</Application>
  <DocSecurity>0</DocSecurity>
  <Lines>925</Lines>
  <Paragraphs>260</Paragraphs>
  <ScaleCrop>false</ScaleCrop>
  <Company/>
  <LinksUpToDate>false</LinksUpToDate>
  <CharactersWithSpaces>130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Li</dc:creator>
  <cp:keywords/>
  <dc:description/>
  <cp:lastModifiedBy>Xinyue Li</cp:lastModifiedBy>
  <cp:revision>249</cp:revision>
  <dcterms:created xsi:type="dcterms:W3CDTF">2023-07-05T07:35:00Z</dcterms:created>
  <dcterms:modified xsi:type="dcterms:W3CDTF">2023-08-09T00:49:00Z</dcterms:modified>
</cp:coreProperties>
</file>